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B47DA" w14:textId="77777777" w:rsidR="00A33262" w:rsidRDefault="00A33262" w:rsidP="00D246B3">
      <w:pPr>
        <w:spacing w:after="0" w:line="240" w:lineRule="auto"/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A33262" w14:paraId="11138FD7" w14:textId="77777777" w:rsidTr="000741D9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bottom"/>
          </w:tcPr>
          <w:p w14:paraId="7F203163" w14:textId="371DDD3F" w:rsidR="00A33262" w:rsidRPr="005E44DA" w:rsidRDefault="0060372F" w:rsidP="00B34286">
            <w:pPr>
              <w:jc w:val="center"/>
              <w:rPr>
                <w:sz w:val="24"/>
                <w:szCs w:val="24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ole Details</w:t>
            </w:r>
          </w:p>
        </w:tc>
      </w:tr>
      <w:tr w:rsidR="00A33262" w14:paraId="1ED79905" w14:textId="77777777" w:rsidTr="00BD6D2E">
        <w:trPr>
          <w:trHeight w:val="57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681DBBC" w14:textId="77777777" w:rsidR="00A33262" w:rsidRPr="00AC741C" w:rsidRDefault="00A33262" w:rsidP="00BD6D2E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Job Title:</w:t>
            </w:r>
          </w:p>
        </w:tc>
        <w:tc>
          <w:tcPr>
            <w:tcW w:w="7091" w:type="dxa"/>
            <w:vAlign w:val="center"/>
          </w:tcPr>
          <w:p w14:paraId="2ED790B7" w14:textId="4390D48D" w:rsidR="00A33262" w:rsidRPr="00421CE2" w:rsidRDefault="008562D6" w:rsidP="00BD6D2E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Senior Carer</w:t>
            </w:r>
          </w:p>
        </w:tc>
      </w:tr>
      <w:tr w:rsidR="00A33262" w14:paraId="12248281" w14:textId="77777777" w:rsidTr="00BD6D2E">
        <w:trPr>
          <w:trHeight w:val="544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01614CE" w14:textId="77777777" w:rsidR="00A33262" w:rsidRPr="00AC741C" w:rsidRDefault="00A33262" w:rsidP="00BD6D2E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Reports to:</w:t>
            </w:r>
          </w:p>
        </w:tc>
        <w:tc>
          <w:tcPr>
            <w:tcW w:w="7091" w:type="dxa"/>
            <w:vAlign w:val="center"/>
          </w:tcPr>
          <w:p w14:paraId="7A290151" w14:textId="2DA7E317" w:rsidR="00A33262" w:rsidRPr="00421CE2" w:rsidRDefault="008562D6" w:rsidP="00BD6D2E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Deputy Manager</w:t>
            </w:r>
          </w:p>
        </w:tc>
      </w:tr>
      <w:tr w:rsidR="00A33262" w14:paraId="33D87E8E" w14:textId="77777777" w:rsidTr="00BD6D2E">
        <w:trPr>
          <w:trHeight w:val="4128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DAF4EEE" w14:textId="77777777" w:rsidR="00A33262" w:rsidRPr="00AC741C" w:rsidRDefault="00A33262" w:rsidP="00BD6D2E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Job Overview: (Note - In addition to these functions, employees are required to carry out such duties as may reasonably be required)</w:t>
            </w:r>
          </w:p>
        </w:tc>
        <w:tc>
          <w:tcPr>
            <w:tcW w:w="7091" w:type="dxa"/>
            <w:vAlign w:val="center"/>
          </w:tcPr>
          <w:p w14:paraId="70D1697F" w14:textId="39A9A3B2" w:rsidR="008562D6" w:rsidRPr="008562D6" w:rsidRDefault="008562D6" w:rsidP="00BD6D2E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To provide leadership to the care staff within </w:t>
            </w:r>
            <w:r w:rsidR="005E4EA2">
              <w:rPr>
                <w:rFonts w:ascii="Arial" w:hAnsi="Arial" w:cs="Arial"/>
              </w:rPr>
              <w:t>the service</w:t>
            </w:r>
          </w:p>
          <w:p w14:paraId="2CC90E3F" w14:textId="2E5A5B71" w:rsidR="008562D6" w:rsidRPr="008562D6" w:rsidRDefault="008562D6" w:rsidP="00BD6D2E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To provide care in accordance with current best practices, according to policy and procedures, agreed standards, legislative requirements</w:t>
            </w:r>
            <w:r w:rsidR="007B3DA4">
              <w:rPr>
                <w:rFonts w:ascii="Arial" w:hAnsi="Arial" w:cs="Arial"/>
              </w:rPr>
              <w:t xml:space="preserve"> and</w:t>
            </w:r>
            <w:r w:rsidRPr="008562D6">
              <w:rPr>
                <w:rFonts w:ascii="Arial" w:hAnsi="Arial" w:cs="Arial"/>
              </w:rPr>
              <w:t xml:space="preserve"> relevant regulations</w:t>
            </w:r>
            <w:r w:rsidR="00AC70B9">
              <w:rPr>
                <w:rFonts w:ascii="Arial" w:hAnsi="Arial" w:cs="Arial"/>
              </w:rPr>
              <w:t>,</w:t>
            </w:r>
            <w:r w:rsidRPr="008562D6">
              <w:rPr>
                <w:rFonts w:ascii="Arial" w:hAnsi="Arial" w:cs="Arial"/>
              </w:rPr>
              <w:t xml:space="preserve"> under the direction of the Manager</w:t>
            </w:r>
          </w:p>
          <w:p w14:paraId="383449F3" w14:textId="523FBFE7" w:rsidR="008562D6" w:rsidRPr="008562D6" w:rsidRDefault="008562D6" w:rsidP="00BD6D2E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To supervise the care services within </w:t>
            </w:r>
            <w:r w:rsidR="005E4EA2">
              <w:rPr>
                <w:rFonts w:ascii="Arial" w:hAnsi="Arial" w:cs="Arial"/>
              </w:rPr>
              <w:t xml:space="preserve">the </w:t>
            </w:r>
            <w:r w:rsidR="007157E2">
              <w:rPr>
                <w:rFonts w:ascii="Arial" w:hAnsi="Arial" w:cs="Arial"/>
              </w:rPr>
              <w:t>organisation</w:t>
            </w:r>
            <w:r w:rsidRPr="008562D6">
              <w:rPr>
                <w:rFonts w:ascii="Arial" w:hAnsi="Arial" w:cs="Arial"/>
              </w:rPr>
              <w:t xml:space="preserve"> in accordance with agreed standards</w:t>
            </w:r>
          </w:p>
          <w:p w14:paraId="3E509107" w14:textId="3177FE6A" w:rsidR="00235866" w:rsidRPr="008562D6" w:rsidRDefault="008562D6" w:rsidP="00BD6D2E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To maintain skills at a current level, and undertake such training and development as may</w:t>
            </w:r>
            <w:r w:rsidR="00115B6F">
              <w:rPr>
                <w:rFonts w:ascii="Arial" w:hAnsi="Arial" w:cs="Arial"/>
              </w:rPr>
              <w:t>,</w:t>
            </w:r>
            <w:r w:rsidRPr="008562D6">
              <w:rPr>
                <w:rFonts w:ascii="Arial" w:hAnsi="Arial" w:cs="Arial"/>
              </w:rPr>
              <w:t xml:space="preserve"> from time-to-time</w:t>
            </w:r>
            <w:r w:rsidR="00115B6F">
              <w:rPr>
                <w:rFonts w:ascii="Arial" w:hAnsi="Arial" w:cs="Arial"/>
              </w:rPr>
              <w:t>,</w:t>
            </w:r>
            <w:r w:rsidRPr="008562D6">
              <w:rPr>
                <w:rFonts w:ascii="Arial" w:hAnsi="Arial" w:cs="Arial"/>
              </w:rPr>
              <w:t xml:space="preserve"> be required to maintain practices as up</w:t>
            </w:r>
            <w:r w:rsidR="005E4EA2">
              <w:rPr>
                <w:rFonts w:ascii="Arial" w:hAnsi="Arial" w:cs="Arial"/>
              </w:rPr>
              <w:t xml:space="preserve"> </w:t>
            </w:r>
            <w:r w:rsidRPr="008562D6">
              <w:rPr>
                <w:rFonts w:ascii="Arial" w:hAnsi="Arial" w:cs="Arial"/>
              </w:rPr>
              <w:t>to</w:t>
            </w:r>
            <w:r w:rsidR="005E4EA2">
              <w:rPr>
                <w:rFonts w:ascii="Arial" w:hAnsi="Arial" w:cs="Arial"/>
              </w:rPr>
              <w:t xml:space="preserve"> </w:t>
            </w:r>
            <w:r w:rsidRPr="008562D6">
              <w:rPr>
                <w:rFonts w:ascii="Arial" w:hAnsi="Arial" w:cs="Arial"/>
              </w:rPr>
              <w:t>date</w:t>
            </w:r>
          </w:p>
        </w:tc>
      </w:tr>
      <w:tr w:rsidR="00A33262" w14:paraId="09739426" w14:textId="77777777" w:rsidTr="00BD6D2E">
        <w:trPr>
          <w:trHeight w:val="686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37BCC3B" w14:textId="77777777" w:rsidR="00A33262" w:rsidRPr="00AC741C" w:rsidRDefault="00A33262" w:rsidP="00BD6D2E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Location:</w:t>
            </w:r>
          </w:p>
        </w:tc>
        <w:tc>
          <w:tcPr>
            <w:tcW w:w="7091" w:type="dxa"/>
            <w:vAlign w:val="center"/>
          </w:tcPr>
          <w:p w14:paraId="0F56A138" w14:textId="523AC27B" w:rsidR="00A33262" w:rsidRPr="00421CE2" w:rsidRDefault="0005552D" w:rsidP="00BD6D2E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ervice premises, but you may be required to work from other locations at the discretion of the company and with ap</w:t>
            </w:r>
            <w:r w:rsidR="004A1657">
              <w:rPr>
                <w:rFonts w:ascii="Arial" w:hAnsi="Arial" w:cs="Arial"/>
              </w:rPr>
              <w:t>propriate notice.</w:t>
            </w:r>
          </w:p>
        </w:tc>
      </w:tr>
      <w:tr w:rsidR="00A33262" w14:paraId="351A61E1" w14:textId="77777777" w:rsidTr="00BD6D2E">
        <w:trPr>
          <w:trHeight w:val="544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072F20" w14:textId="77777777" w:rsidR="00A33262" w:rsidRPr="00AC741C" w:rsidRDefault="00A33262" w:rsidP="00BD6D2E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Working Hours:</w:t>
            </w:r>
          </w:p>
        </w:tc>
        <w:tc>
          <w:tcPr>
            <w:tcW w:w="7091" w:type="dxa"/>
            <w:vAlign w:val="center"/>
          </w:tcPr>
          <w:p w14:paraId="58A7B6BD" w14:textId="08C09D45" w:rsidR="00A33262" w:rsidRPr="00421CE2" w:rsidRDefault="008562D6" w:rsidP="00BD6D2E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5 days over a 7-day period, as agreed with the </w:t>
            </w:r>
            <w:r w:rsidR="00D8381D">
              <w:rPr>
                <w:rFonts w:ascii="Arial" w:hAnsi="Arial" w:cs="Arial"/>
              </w:rPr>
              <w:t>M</w:t>
            </w:r>
            <w:r w:rsidRPr="008562D6">
              <w:rPr>
                <w:rFonts w:ascii="Arial" w:hAnsi="Arial" w:cs="Arial"/>
              </w:rPr>
              <w:t>anager.</w:t>
            </w:r>
          </w:p>
        </w:tc>
      </w:tr>
    </w:tbl>
    <w:p w14:paraId="0D07A3FA" w14:textId="77777777" w:rsidR="001425AC" w:rsidRPr="00F04A3C" w:rsidRDefault="001425AC" w:rsidP="00F04A3C">
      <w:pPr>
        <w:spacing w:after="0" w:line="240" w:lineRule="auto"/>
        <w:rPr>
          <w:rFonts w:ascii="Roboto" w:hAnsi="Roboto" w:cs="Arial"/>
          <w:color w:val="003764"/>
        </w:rPr>
      </w:pPr>
    </w:p>
    <w:p w14:paraId="1AA1AABB" w14:textId="26B6D0F4" w:rsidR="00F04A3C" w:rsidRDefault="00F04A3C" w:rsidP="00F04A3C">
      <w:pPr>
        <w:spacing w:after="0" w:line="240" w:lineRule="auto"/>
        <w:jc w:val="center"/>
        <w:rPr>
          <w:rFonts w:ascii="Roboto" w:hAnsi="Roboto" w:cs="Arial"/>
          <w:color w:val="003764"/>
        </w:rPr>
      </w:pPr>
    </w:p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001599" w14:paraId="6CB9E2FE" w14:textId="77777777" w:rsidTr="00116039">
        <w:trPr>
          <w:trHeight w:val="544"/>
          <w:jc w:val="center"/>
        </w:trPr>
        <w:tc>
          <w:tcPr>
            <w:tcW w:w="9496" w:type="dxa"/>
            <w:gridSpan w:val="2"/>
            <w:shd w:val="clear" w:color="auto" w:fill="1F3864" w:themeFill="accent1" w:themeFillShade="80"/>
            <w:vAlign w:val="bottom"/>
          </w:tcPr>
          <w:p w14:paraId="27CC893E" w14:textId="77777777" w:rsidR="00001599" w:rsidRPr="005E44DA" w:rsidRDefault="00001599" w:rsidP="00B34286">
            <w:pPr>
              <w:jc w:val="center"/>
              <w:rPr>
                <w:sz w:val="24"/>
                <w:szCs w:val="24"/>
              </w:rPr>
            </w:pPr>
            <w:r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Responsibilities and Duties of the Job</w:t>
            </w:r>
          </w:p>
        </w:tc>
      </w:tr>
      <w:tr w:rsidR="00001599" w14:paraId="24948783" w14:textId="77777777" w:rsidTr="00BD6D2E">
        <w:trPr>
          <w:trHeight w:val="3314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461173" w14:textId="23503FBC" w:rsidR="00001599" w:rsidRPr="00AC741C" w:rsidRDefault="00001599" w:rsidP="00BD6D2E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>Role</w:t>
            </w:r>
            <w:r w:rsidR="000412ED" w:rsidRPr="00AC741C">
              <w:rPr>
                <w:rFonts w:ascii="Arial" w:hAnsi="Arial" w:cs="Arial"/>
                <w:b/>
                <w:bCs/>
              </w:rPr>
              <w:t>-s</w:t>
            </w:r>
            <w:r w:rsidRPr="00AC741C">
              <w:rPr>
                <w:rFonts w:ascii="Arial" w:hAnsi="Arial" w:cs="Arial"/>
                <w:b/>
                <w:bCs/>
              </w:rPr>
              <w:t>pecific Duties:</w:t>
            </w:r>
          </w:p>
        </w:tc>
        <w:tc>
          <w:tcPr>
            <w:tcW w:w="7091" w:type="dxa"/>
            <w:vAlign w:val="center"/>
          </w:tcPr>
          <w:p w14:paraId="3A55E622" w14:textId="77777777" w:rsidR="00BD6D2E" w:rsidRDefault="00BD6D2E" w:rsidP="00BD6D2E">
            <w:pPr>
              <w:spacing w:after="0"/>
              <w:rPr>
                <w:rFonts w:ascii="Arial" w:hAnsi="Arial" w:cs="Arial"/>
                <w:sz w:val="4"/>
                <w:szCs w:val="4"/>
              </w:rPr>
            </w:pPr>
          </w:p>
          <w:p w14:paraId="6DC19E17" w14:textId="77777777" w:rsidR="00BD6D2E" w:rsidRDefault="00BD6D2E" w:rsidP="00BD6D2E">
            <w:pPr>
              <w:spacing w:after="0"/>
              <w:rPr>
                <w:rFonts w:ascii="Arial" w:hAnsi="Arial" w:cs="Arial"/>
                <w:sz w:val="4"/>
                <w:szCs w:val="4"/>
              </w:rPr>
            </w:pPr>
          </w:p>
          <w:p w14:paraId="7AA2D3BC" w14:textId="0C6A86CA" w:rsidR="002B5C20" w:rsidRDefault="00001599" w:rsidP="00BD6D2E">
            <w:pPr>
              <w:spacing w:after="0"/>
              <w:rPr>
                <w:rFonts w:ascii="Arial" w:hAnsi="Arial" w:cs="Arial"/>
                <w:sz w:val="4"/>
                <w:szCs w:val="4"/>
              </w:rPr>
            </w:pPr>
            <w:r w:rsidRPr="00421CE2">
              <w:rPr>
                <w:rFonts w:ascii="Arial" w:hAnsi="Arial" w:cs="Arial"/>
              </w:rPr>
              <w:t xml:space="preserve">The </w:t>
            </w:r>
            <w:r w:rsidR="004129DF">
              <w:rPr>
                <w:rFonts w:ascii="Arial" w:hAnsi="Arial" w:cs="Arial"/>
              </w:rPr>
              <w:t>Senior Carer’s</w:t>
            </w:r>
            <w:r w:rsidRPr="00421CE2">
              <w:rPr>
                <w:rFonts w:ascii="Arial" w:hAnsi="Arial" w:cs="Arial"/>
              </w:rPr>
              <w:t xml:space="preserve"> responsibilities include but are not limited to the following:</w:t>
            </w:r>
          </w:p>
          <w:p w14:paraId="78D47ACC" w14:textId="77777777" w:rsidR="00BD6D2E" w:rsidRDefault="00BD6D2E" w:rsidP="00BD6D2E">
            <w:pPr>
              <w:spacing w:after="0"/>
              <w:rPr>
                <w:rFonts w:ascii="Arial" w:hAnsi="Arial" w:cs="Arial"/>
                <w:sz w:val="4"/>
                <w:szCs w:val="4"/>
              </w:rPr>
            </w:pPr>
          </w:p>
          <w:p w14:paraId="315F86C3" w14:textId="77777777" w:rsidR="00BD6D2E" w:rsidRDefault="00BD6D2E" w:rsidP="00BD6D2E">
            <w:pPr>
              <w:spacing w:after="0"/>
              <w:rPr>
                <w:rFonts w:ascii="Arial" w:hAnsi="Arial" w:cs="Arial"/>
                <w:sz w:val="4"/>
                <w:szCs w:val="4"/>
              </w:rPr>
            </w:pPr>
          </w:p>
          <w:p w14:paraId="7C3A82AE" w14:textId="77777777" w:rsidR="00BD6D2E" w:rsidRPr="00BD6D2E" w:rsidRDefault="00BD6D2E" w:rsidP="00BD6D2E">
            <w:pPr>
              <w:spacing w:after="0"/>
              <w:rPr>
                <w:rFonts w:ascii="Arial" w:hAnsi="Arial" w:cs="Arial"/>
                <w:sz w:val="4"/>
                <w:szCs w:val="4"/>
              </w:rPr>
            </w:pPr>
          </w:p>
          <w:p w14:paraId="4E43642A" w14:textId="198A5937" w:rsidR="008562D6" w:rsidRPr="008562D6" w:rsidRDefault="008562D6" w:rsidP="00BD6D2E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Ensure </w:t>
            </w:r>
            <w:r w:rsidR="005E4EA2">
              <w:rPr>
                <w:rFonts w:ascii="Arial" w:hAnsi="Arial" w:cs="Arial"/>
              </w:rPr>
              <w:t>service users</w:t>
            </w:r>
            <w:r w:rsidRPr="008562D6">
              <w:rPr>
                <w:rFonts w:ascii="Arial" w:hAnsi="Arial" w:cs="Arial"/>
              </w:rPr>
              <w:t xml:space="preserve"> are at the heart of the care delivery and their wishes and preferences enhance their wellbeing</w:t>
            </w:r>
          </w:p>
          <w:p w14:paraId="2C2BE0CF" w14:textId="77777777" w:rsidR="00D41AA8" w:rsidRDefault="008562D6" w:rsidP="00D41AA8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To</w:t>
            </w:r>
            <w:r w:rsidR="00D41AA8">
              <w:rPr>
                <w:rFonts w:ascii="Arial" w:hAnsi="Arial" w:cs="Arial"/>
              </w:rPr>
              <w:t xml:space="preserve"> supervise staff and</w:t>
            </w:r>
            <w:r w:rsidRPr="008562D6">
              <w:rPr>
                <w:rFonts w:ascii="Arial" w:hAnsi="Arial" w:cs="Arial"/>
              </w:rPr>
              <w:t xml:space="preserve"> ensure that all staff contribute to the efficient running of the service </w:t>
            </w:r>
          </w:p>
          <w:p w14:paraId="26C6681A" w14:textId="41C7E1BD" w:rsidR="00235866" w:rsidRPr="00C767F1" w:rsidRDefault="00C767F1" w:rsidP="00D41AA8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</w:rPr>
            </w:pPr>
            <w:r w:rsidRPr="00C767F1">
              <w:rPr>
                <w:rFonts w:ascii="Arial" w:hAnsi="Arial" w:cs="Arial"/>
              </w:rPr>
              <w:t xml:space="preserve">Be responsible for promoting and </w:t>
            </w:r>
            <w:r>
              <w:rPr>
                <w:rFonts w:ascii="Arial" w:hAnsi="Arial" w:cs="Arial"/>
              </w:rPr>
              <w:t xml:space="preserve">protecting </w:t>
            </w:r>
            <w:r w:rsidRPr="00C767F1">
              <w:rPr>
                <w:rFonts w:ascii="Arial" w:hAnsi="Arial" w:cs="Arial"/>
              </w:rPr>
              <w:t xml:space="preserve">the welfare of those individuals </w:t>
            </w:r>
            <w:r>
              <w:rPr>
                <w:rFonts w:ascii="Arial" w:hAnsi="Arial" w:cs="Arial"/>
              </w:rPr>
              <w:t>supported by the service</w:t>
            </w:r>
          </w:p>
        </w:tc>
      </w:tr>
    </w:tbl>
    <w:p w14:paraId="45EA87B4" w14:textId="033E81D3" w:rsidR="00235866" w:rsidRDefault="00235866"/>
    <w:p w14:paraId="10073128" w14:textId="77777777" w:rsidR="00235866" w:rsidRDefault="00235866">
      <w:r>
        <w:br w:type="page"/>
      </w:r>
    </w:p>
    <w:p w14:paraId="486C712C" w14:textId="77777777" w:rsidR="00235866" w:rsidRDefault="00235866"/>
    <w:tbl>
      <w:tblPr>
        <w:tblStyle w:val="TableGrid"/>
        <w:tblW w:w="9496" w:type="dxa"/>
        <w:jc w:val="center"/>
        <w:tblLook w:val="04A0" w:firstRow="1" w:lastRow="0" w:firstColumn="1" w:lastColumn="0" w:noHBand="0" w:noVBand="1"/>
      </w:tblPr>
      <w:tblGrid>
        <w:gridCol w:w="2405"/>
        <w:gridCol w:w="7091"/>
      </w:tblGrid>
      <w:tr w:rsidR="00001599" w14:paraId="6777261A" w14:textId="77777777" w:rsidTr="001B645A">
        <w:trPr>
          <w:trHeight w:val="1953"/>
          <w:jc w:val="center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711F6CCD" w14:textId="5B662249" w:rsidR="00001599" w:rsidRPr="00AC741C" w:rsidRDefault="00235866" w:rsidP="00F057A4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orking with Others:</w:t>
            </w:r>
          </w:p>
        </w:tc>
        <w:tc>
          <w:tcPr>
            <w:tcW w:w="7091" w:type="dxa"/>
            <w:vAlign w:val="center"/>
          </w:tcPr>
          <w:p w14:paraId="48056387" w14:textId="681A9A50" w:rsidR="008562D6" w:rsidRPr="008562D6" w:rsidRDefault="008562D6" w:rsidP="00761B37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Develop effective working relationships with other employees within </w:t>
            </w:r>
            <w:r w:rsidR="005E4EA2">
              <w:rPr>
                <w:rFonts w:ascii="Arial" w:hAnsi="Arial" w:cs="Arial"/>
              </w:rPr>
              <w:t>the service</w:t>
            </w:r>
          </w:p>
          <w:p w14:paraId="741868BE" w14:textId="707A26AF" w:rsidR="00001599" w:rsidRPr="008562D6" w:rsidRDefault="008562D6" w:rsidP="00761B37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Work in cooperation with members of</w:t>
            </w:r>
            <w:r w:rsidR="004129DF">
              <w:rPr>
                <w:rFonts w:ascii="Arial" w:hAnsi="Arial" w:cs="Arial"/>
              </w:rPr>
              <w:t xml:space="preserve"> </w:t>
            </w:r>
            <w:r w:rsidRPr="008562D6">
              <w:rPr>
                <w:rFonts w:ascii="Arial" w:hAnsi="Arial" w:cs="Arial"/>
              </w:rPr>
              <w:t xml:space="preserve">multidisciplinary teams to maximise opportunities for </w:t>
            </w:r>
            <w:r w:rsidR="005E4EA2">
              <w:rPr>
                <w:rFonts w:ascii="Arial" w:hAnsi="Arial" w:cs="Arial"/>
              </w:rPr>
              <w:t>service users</w:t>
            </w:r>
          </w:p>
        </w:tc>
      </w:tr>
      <w:tr w:rsidR="000412ED" w14:paraId="60391E41" w14:textId="77777777" w:rsidTr="001B645A">
        <w:tblPrEx>
          <w:jc w:val="left"/>
        </w:tblPrEx>
        <w:trPr>
          <w:trHeight w:val="1822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8A99390" w14:textId="3016CF6E" w:rsidR="000412ED" w:rsidRPr="00AC741C" w:rsidRDefault="000412ED" w:rsidP="00F057A4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  <w:color w:val="003764"/>
              </w:rPr>
              <w:br w:type="page"/>
            </w:r>
            <w:r w:rsidR="00235866" w:rsidRPr="00235866">
              <w:rPr>
                <w:rFonts w:ascii="Arial" w:hAnsi="Arial" w:cs="Arial"/>
                <w:b/>
                <w:bCs/>
              </w:rPr>
              <w:t>Other Duties:</w:t>
            </w:r>
          </w:p>
        </w:tc>
        <w:tc>
          <w:tcPr>
            <w:tcW w:w="7091" w:type="dxa"/>
            <w:vAlign w:val="center"/>
          </w:tcPr>
          <w:p w14:paraId="0B65C9B0" w14:textId="3580B07D" w:rsidR="000412ED" w:rsidRDefault="000412ED" w:rsidP="00761B37">
            <w:pPr>
              <w:spacing w:after="0" w:line="360" w:lineRule="auto"/>
              <w:rPr>
                <w:rFonts w:ascii="Arial" w:hAnsi="Arial" w:cs="Arial"/>
                <w:sz w:val="4"/>
                <w:szCs w:val="4"/>
              </w:rPr>
            </w:pPr>
            <w:r w:rsidRPr="00421CE2">
              <w:rPr>
                <w:rFonts w:ascii="Arial" w:hAnsi="Arial" w:cs="Arial"/>
              </w:rPr>
              <w:t xml:space="preserve">Other duties and responsibilities to be undertaken may include any </w:t>
            </w:r>
            <w:r w:rsidR="00235866">
              <w:rPr>
                <w:rFonts w:ascii="Arial" w:hAnsi="Arial" w:cs="Arial"/>
              </w:rPr>
              <w:t>(</w:t>
            </w:r>
            <w:r w:rsidRPr="00421CE2">
              <w:rPr>
                <w:rFonts w:ascii="Arial" w:hAnsi="Arial" w:cs="Arial"/>
              </w:rPr>
              <w:t>or all</w:t>
            </w:r>
            <w:r w:rsidR="00235866">
              <w:rPr>
                <w:rFonts w:ascii="Arial" w:hAnsi="Arial" w:cs="Arial"/>
              </w:rPr>
              <w:t>)</w:t>
            </w:r>
            <w:r w:rsidRPr="00421CE2">
              <w:rPr>
                <w:rFonts w:ascii="Arial" w:hAnsi="Arial" w:cs="Arial"/>
              </w:rPr>
              <w:t xml:space="preserve"> of the items in the following list:</w:t>
            </w:r>
          </w:p>
          <w:p w14:paraId="4FCAC980" w14:textId="77777777" w:rsidR="001B645A" w:rsidRDefault="001B645A" w:rsidP="00761B37">
            <w:pPr>
              <w:spacing w:after="0" w:line="360" w:lineRule="auto"/>
              <w:rPr>
                <w:rFonts w:ascii="Arial" w:hAnsi="Arial" w:cs="Arial"/>
                <w:sz w:val="4"/>
                <w:szCs w:val="4"/>
              </w:rPr>
            </w:pPr>
          </w:p>
          <w:p w14:paraId="08C368B7" w14:textId="77777777" w:rsidR="001B645A" w:rsidRPr="001B645A" w:rsidRDefault="001B645A" w:rsidP="00761B37">
            <w:pPr>
              <w:spacing w:after="0" w:line="360" w:lineRule="auto"/>
              <w:rPr>
                <w:rFonts w:ascii="Arial" w:hAnsi="Arial" w:cs="Arial"/>
                <w:sz w:val="4"/>
                <w:szCs w:val="4"/>
              </w:rPr>
            </w:pPr>
          </w:p>
          <w:p w14:paraId="71B8F919" w14:textId="154BB1FF" w:rsidR="00235866" w:rsidRPr="00F057A4" w:rsidRDefault="008241E3" w:rsidP="00761B37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rPr>
                <w:rFonts w:ascii="Arial" w:hAnsi="Arial" w:cs="Arial"/>
              </w:rPr>
            </w:pPr>
            <w:r w:rsidRPr="008241E3">
              <w:rPr>
                <w:rFonts w:ascii="Arial" w:hAnsi="Arial" w:cs="Arial"/>
              </w:rPr>
              <w:t>Seek opportunities for personal and professional growth</w:t>
            </w:r>
          </w:p>
        </w:tc>
      </w:tr>
      <w:tr w:rsidR="000412ED" w14:paraId="5F0198B0" w14:textId="77777777" w:rsidTr="00761B37">
        <w:tblPrEx>
          <w:jc w:val="left"/>
        </w:tblPrEx>
        <w:trPr>
          <w:trHeight w:val="1136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0A4A8C4B" w14:textId="6C64868F" w:rsidR="000412ED" w:rsidRPr="00AC741C" w:rsidRDefault="000412ED" w:rsidP="00F057A4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AC741C">
              <w:rPr>
                <w:rFonts w:ascii="Arial" w:hAnsi="Arial" w:cs="Arial"/>
                <w:b/>
                <w:bCs/>
              </w:rPr>
              <w:t xml:space="preserve">Personal </w:t>
            </w:r>
            <w:r w:rsidR="00235866">
              <w:rPr>
                <w:rFonts w:ascii="Arial" w:hAnsi="Arial" w:cs="Arial"/>
                <w:b/>
                <w:bCs/>
              </w:rPr>
              <w:t>and Professional Development</w:t>
            </w:r>
            <w:r w:rsidR="008241E3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7091" w:type="dxa"/>
            <w:vAlign w:val="center"/>
          </w:tcPr>
          <w:p w14:paraId="08592588" w14:textId="5CE41E11" w:rsidR="00235866" w:rsidRPr="00F057A4" w:rsidRDefault="008241E3" w:rsidP="00761B37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</w:rPr>
            </w:pPr>
            <w:r w:rsidRPr="008241E3">
              <w:rPr>
                <w:rFonts w:ascii="Arial" w:hAnsi="Arial" w:cs="Arial"/>
              </w:rPr>
              <w:t>Attend statutory training and any other training as directed by</w:t>
            </w:r>
            <w:r>
              <w:rPr>
                <w:rFonts w:ascii="Arial" w:hAnsi="Arial" w:cs="Arial"/>
              </w:rPr>
              <w:t xml:space="preserve"> </w:t>
            </w:r>
            <w:r w:rsidRPr="008241E3">
              <w:rPr>
                <w:rFonts w:ascii="Arial" w:hAnsi="Arial" w:cs="Arial"/>
              </w:rPr>
              <w:t>management</w:t>
            </w:r>
          </w:p>
        </w:tc>
      </w:tr>
    </w:tbl>
    <w:p w14:paraId="62940D60" w14:textId="241B9873" w:rsidR="00F04A3C" w:rsidRPr="00F04A3C" w:rsidRDefault="00F04A3C" w:rsidP="00F04A3C">
      <w:pPr>
        <w:rPr>
          <w:rFonts w:ascii="Roboto" w:hAnsi="Roboto" w:cs="Arial"/>
          <w:color w:val="003764"/>
        </w:rPr>
      </w:pPr>
    </w:p>
    <w:p w14:paraId="4811F78E" w14:textId="6268FD6C" w:rsidR="00CB3EBC" w:rsidRDefault="00CB3EBC">
      <w:pPr>
        <w:spacing w:after="0" w:line="240" w:lineRule="auto"/>
        <w:rPr>
          <w:rFonts w:ascii="Roboto" w:hAnsi="Roboto" w:cs="Arial"/>
          <w:color w:val="003764"/>
        </w:rPr>
      </w:pPr>
      <w:r>
        <w:rPr>
          <w:rFonts w:ascii="Roboto" w:hAnsi="Roboto" w:cs="Arial"/>
          <w:color w:val="00376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B5571" w14:paraId="75B34781" w14:textId="77777777" w:rsidTr="00AC741C">
        <w:tc>
          <w:tcPr>
            <w:tcW w:w="9010" w:type="dxa"/>
            <w:shd w:val="clear" w:color="auto" w:fill="1F3864" w:themeFill="accent1" w:themeFillShade="80"/>
          </w:tcPr>
          <w:p w14:paraId="0F9F84B8" w14:textId="5A8F66E8" w:rsidR="000B5571" w:rsidRPr="005E44DA" w:rsidRDefault="00F04A3C" w:rsidP="000B5571">
            <w:pPr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bookmarkStart w:id="0" w:name="_Hlk80085849"/>
            <w:r w:rsidRPr="00F04A3C">
              <w:rPr>
                <w:rFonts w:ascii="Roboto" w:hAnsi="Roboto" w:cs="Arial"/>
                <w:color w:val="003764"/>
              </w:rPr>
              <w:lastRenderedPageBreak/>
              <w:br w:type="page"/>
            </w:r>
            <w:r w:rsidR="000B5571"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Person Specification</w:t>
            </w:r>
          </w:p>
        </w:tc>
      </w:tr>
    </w:tbl>
    <w:bookmarkEnd w:id="0"/>
    <w:p w14:paraId="2A01A8F9" w14:textId="37F297F7" w:rsidR="00D44E00" w:rsidRPr="00CC7602" w:rsidRDefault="00CB3EBC" w:rsidP="008241E3">
      <w:pPr>
        <w:pStyle w:val="Header"/>
        <w:jc w:val="center"/>
        <w:rPr>
          <w:rFonts w:ascii="Roboto" w:hAnsi="Roboto"/>
          <w:b/>
          <w:bCs/>
          <w:i/>
          <w:iCs/>
          <w:color w:val="003764"/>
        </w:rPr>
      </w:pPr>
      <w:r>
        <w:rPr>
          <w:rFonts w:ascii="Arial" w:hAnsi="Arial" w:cs="Arial"/>
          <w:b/>
          <w:bCs/>
          <w:i/>
          <w:iCs/>
          <w:color w:val="003764"/>
        </w:rPr>
        <w:t>*</w:t>
      </w:r>
      <w:r w:rsidR="00CC7602" w:rsidRPr="00D44E00">
        <w:rPr>
          <w:rFonts w:ascii="Arial" w:hAnsi="Arial" w:cs="Arial"/>
          <w:b/>
          <w:bCs/>
          <w:i/>
          <w:iCs/>
          <w:color w:val="003764"/>
        </w:rPr>
        <w:t xml:space="preserve">The selections for essential and desirable have been left intentionally blank for you to determine </w:t>
      </w:r>
      <w:proofErr w:type="gramStart"/>
      <w:r w:rsidR="00CC7602" w:rsidRPr="00D44E00">
        <w:rPr>
          <w:rFonts w:ascii="Arial" w:hAnsi="Arial" w:cs="Arial"/>
          <w:b/>
          <w:bCs/>
          <w:i/>
          <w:iCs/>
          <w:color w:val="003764"/>
        </w:rPr>
        <w:t>these</w:t>
      </w:r>
      <w:r w:rsidR="00CC7602" w:rsidRPr="00CC7602">
        <w:rPr>
          <w:rFonts w:ascii="Roboto" w:hAnsi="Roboto"/>
          <w:b/>
          <w:bCs/>
          <w:i/>
          <w:iCs/>
          <w:color w:val="003764"/>
        </w:rPr>
        <w:t>.</w:t>
      </w:r>
      <w:r>
        <w:rPr>
          <w:rFonts w:ascii="Roboto" w:hAnsi="Roboto"/>
          <w:b/>
          <w:bCs/>
          <w:i/>
          <w:iCs/>
          <w:color w:val="003764"/>
        </w:rPr>
        <w:t>*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176"/>
        <w:gridCol w:w="1176"/>
      </w:tblGrid>
      <w:tr w:rsidR="00BB4C91" w14:paraId="1BD8C951" w14:textId="77777777" w:rsidTr="005D772C">
        <w:tc>
          <w:tcPr>
            <w:tcW w:w="6658" w:type="dxa"/>
            <w:shd w:val="clear" w:color="auto" w:fill="1F3864" w:themeFill="accent1" w:themeFillShade="80"/>
            <w:vAlign w:val="bottom"/>
          </w:tcPr>
          <w:p w14:paraId="55EC5CD9" w14:textId="4CFC4934" w:rsidR="00BB4C91" w:rsidRPr="002D51E1" w:rsidRDefault="00EE7766" w:rsidP="00EE7766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Qualifications</w:t>
            </w:r>
          </w:p>
        </w:tc>
        <w:tc>
          <w:tcPr>
            <w:tcW w:w="1176" w:type="dxa"/>
            <w:shd w:val="clear" w:color="auto" w:fill="1F3864" w:themeFill="accent1" w:themeFillShade="80"/>
            <w:vAlign w:val="bottom"/>
          </w:tcPr>
          <w:p w14:paraId="67B2D1F0" w14:textId="415373AC" w:rsidR="00BB4C91" w:rsidRPr="002D51E1" w:rsidRDefault="00EE7766" w:rsidP="00EE7766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176" w:type="dxa"/>
            <w:shd w:val="clear" w:color="auto" w:fill="1F3864" w:themeFill="accent1" w:themeFillShade="80"/>
            <w:vAlign w:val="bottom"/>
          </w:tcPr>
          <w:p w14:paraId="522CCD9C" w14:textId="10DF5A11" w:rsidR="00BB4C91" w:rsidRPr="002D51E1" w:rsidRDefault="00EE7766" w:rsidP="00EE7766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BB4C91" w14:paraId="0F2D6207" w14:textId="77777777" w:rsidTr="005D772C">
        <w:trPr>
          <w:trHeight w:val="510"/>
        </w:trPr>
        <w:tc>
          <w:tcPr>
            <w:tcW w:w="6658" w:type="dxa"/>
            <w:vAlign w:val="center"/>
          </w:tcPr>
          <w:p w14:paraId="66AFF4A0" w14:textId="5B705653" w:rsidR="00BB4C91" w:rsidRDefault="008241E3" w:rsidP="00C4730C">
            <w:pPr>
              <w:spacing w:after="0"/>
              <w:rPr>
                <w:rFonts w:ascii="Roboto" w:hAnsi="Roboto" w:cs="Arial"/>
                <w:b/>
                <w:bCs/>
                <w:color w:val="003764"/>
              </w:rPr>
            </w:pPr>
            <w:r w:rsidRPr="008241E3">
              <w:rPr>
                <w:rFonts w:ascii="Arial" w:hAnsi="Arial" w:cs="Arial"/>
              </w:rPr>
              <w:t>Good English - written and verbal</w:t>
            </w:r>
          </w:p>
        </w:tc>
        <w:tc>
          <w:tcPr>
            <w:tcW w:w="1176" w:type="dxa"/>
            <w:vAlign w:val="center"/>
          </w:tcPr>
          <w:p w14:paraId="074893EB" w14:textId="77777777" w:rsidR="00BB4C91" w:rsidRPr="00FE76DA" w:rsidRDefault="00BB4C91" w:rsidP="00C4730C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065F402B" w14:textId="77777777" w:rsidR="00BB4C91" w:rsidRPr="00FE76DA" w:rsidRDefault="00BB4C91" w:rsidP="00C4730C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C4A0A" w14:paraId="24C3B42D" w14:textId="77777777" w:rsidTr="005D772C">
        <w:trPr>
          <w:trHeight w:val="510"/>
        </w:trPr>
        <w:tc>
          <w:tcPr>
            <w:tcW w:w="6658" w:type="dxa"/>
            <w:vAlign w:val="center"/>
          </w:tcPr>
          <w:p w14:paraId="1BA7DBBD" w14:textId="015F2B84" w:rsidR="00FC4A0A" w:rsidRPr="00FE76DA" w:rsidRDefault="008562D6" w:rsidP="00C4730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ocational qualification </w:t>
            </w:r>
            <w:r w:rsidRPr="008562D6">
              <w:rPr>
                <w:rFonts w:ascii="Arial" w:hAnsi="Arial" w:cs="Arial"/>
              </w:rPr>
              <w:t>level 3 Health and Social Care</w:t>
            </w:r>
          </w:p>
        </w:tc>
        <w:tc>
          <w:tcPr>
            <w:tcW w:w="1176" w:type="dxa"/>
            <w:vAlign w:val="center"/>
          </w:tcPr>
          <w:p w14:paraId="11A5A03A" w14:textId="77777777" w:rsidR="00FC4A0A" w:rsidRPr="00FE76DA" w:rsidRDefault="00FC4A0A" w:rsidP="00C4730C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1A009E40" w14:textId="77777777" w:rsidR="00FC4A0A" w:rsidRPr="00FE76DA" w:rsidRDefault="00FC4A0A" w:rsidP="00C4730C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241E3" w14:paraId="4C0E2DF3" w14:textId="77777777" w:rsidTr="005D772C">
        <w:trPr>
          <w:trHeight w:val="510"/>
        </w:trPr>
        <w:tc>
          <w:tcPr>
            <w:tcW w:w="6658" w:type="dxa"/>
            <w:vAlign w:val="center"/>
          </w:tcPr>
          <w:p w14:paraId="34D249B3" w14:textId="4DAC7B45" w:rsidR="008241E3" w:rsidRPr="00FE76DA" w:rsidRDefault="008562D6" w:rsidP="00C4730C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Supervisory or management qualification</w:t>
            </w:r>
          </w:p>
        </w:tc>
        <w:tc>
          <w:tcPr>
            <w:tcW w:w="1176" w:type="dxa"/>
            <w:vAlign w:val="center"/>
          </w:tcPr>
          <w:p w14:paraId="02623624" w14:textId="77777777" w:rsidR="008241E3" w:rsidRPr="00FE76DA" w:rsidRDefault="008241E3" w:rsidP="00C4730C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0CC3BBF4" w14:textId="77777777" w:rsidR="008241E3" w:rsidRPr="00FE76DA" w:rsidRDefault="008241E3" w:rsidP="00C4730C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49774F82" w14:textId="3EF4C02F" w:rsidR="00F04A3C" w:rsidRDefault="00F04A3C" w:rsidP="00D246B3">
      <w:pPr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176"/>
        <w:gridCol w:w="1176"/>
      </w:tblGrid>
      <w:tr w:rsidR="00EE7766" w14:paraId="7B280B46" w14:textId="77777777" w:rsidTr="005D772C">
        <w:tc>
          <w:tcPr>
            <w:tcW w:w="6658" w:type="dxa"/>
            <w:shd w:val="clear" w:color="auto" w:fill="1F3864" w:themeFill="accent1" w:themeFillShade="80"/>
            <w:vAlign w:val="bottom"/>
          </w:tcPr>
          <w:p w14:paraId="44661F9A" w14:textId="514C7E35" w:rsidR="00EE7766" w:rsidRPr="002D51E1" w:rsidRDefault="00EE7766" w:rsidP="004918AF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Skills</w:t>
            </w:r>
          </w:p>
        </w:tc>
        <w:tc>
          <w:tcPr>
            <w:tcW w:w="1176" w:type="dxa"/>
            <w:shd w:val="clear" w:color="auto" w:fill="1F3864" w:themeFill="accent1" w:themeFillShade="80"/>
            <w:vAlign w:val="bottom"/>
          </w:tcPr>
          <w:p w14:paraId="1CD74026" w14:textId="77777777" w:rsidR="00EE7766" w:rsidRPr="002D51E1" w:rsidRDefault="00EE7766" w:rsidP="004918AF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176" w:type="dxa"/>
            <w:shd w:val="clear" w:color="auto" w:fill="1F3864" w:themeFill="accent1" w:themeFillShade="80"/>
            <w:vAlign w:val="bottom"/>
          </w:tcPr>
          <w:p w14:paraId="08C4A62F" w14:textId="77777777" w:rsidR="00EE7766" w:rsidRPr="002D51E1" w:rsidRDefault="00EE7766" w:rsidP="004918AF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EE7766" w14:paraId="56CB656E" w14:textId="77777777" w:rsidTr="005D772C">
        <w:trPr>
          <w:cantSplit/>
          <w:trHeight w:val="397"/>
        </w:trPr>
        <w:tc>
          <w:tcPr>
            <w:tcW w:w="6658" w:type="dxa"/>
            <w:shd w:val="clear" w:color="auto" w:fill="F2F2F2" w:themeFill="background1" w:themeFillShade="F2"/>
            <w:vAlign w:val="center"/>
          </w:tcPr>
          <w:p w14:paraId="4A457118" w14:textId="3B33EB2A" w:rsidR="00EE7766" w:rsidRPr="00B706F2" w:rsidRDefault="008562D6" w:rsidP="0001094F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706F2">
              <w:rPr>
                <w:rFonts w:ascii="Arial" w:hAnsi="Arial" w:cs="Arial"/>
                <w:b/>
                <w:bCs/>
              </w:rPr>
              <w:t xml:space="preserve">Proficient Written </w:t>
            </w:r>
            <w:r w:rsidR="00AC741C" w:rsidRPr="00B706F2">
              <w:rPr>
                <w:rFonts w:ascii="Arial" w:hAnsi="Arial" w:cs="Arial"/>
                <w:b/>
                <w:bCs/>
              </w:rPr>
              <w:t>Skills</w:t>
            </w: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65107883" w14:textId="77777777" w:rsidR="00EE7766" w:rsidRPr="003F56D0" w:rsidRDefault="00EE7766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43EC2EC7" w14:textId="77777777" w:rsidR="00EE7766" w:rsidRPr="003F56D0" w:rsidRDefault="00EE7766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E7766" w14:paraId="28B2FB0F" w14:textId="77777777" w:rsidTr="005D772C">
        <w:trPr>
          <w:trHeight w:val="454"/>
        </w:trPr>
        <w:tc>
          <w:tcPr>
            <w:tcW w:w="6658" w:type="dxa"/>
            <w:vAlign w:val="center"/>
          </w:tcPr>
          <w:p w14:paraId="7E135107" w14:textId="227B415F" w:rsidR="00EE7766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Maintain all </w:t>
            </w:r>
            <w:r w:rsidR="00D039DC">
              <w:rPr>
                <w:rFonts w:ascii="Arial" w:hAnsi="Arial" w:cs="Arial"/>
              </w:rPr>
              <w:t>care plans</w:t>
            </w:r>
            <w:r w:rsidRPr="008562D6">
              <w:rPr>
                <w:rFonts w:ascii="Arial" w:hAnsi="Arial" w:cs="Arial"/>
              </w:rPr>
              <w:t xml:space="preserve">/care records in accordance with </w:t>
            </w:r>
            <w:r w:rsidR="00D039DC">
              <w:rPr>
                <w:rFonts w:ascii="Arial" w:hAnsi="Arial" w:cs="Arial"/>
              </w:rPr>
              <w:t>the service’s</w:t>
            </w:r>
            <w:r w:rsidRPr="008562D6">
              <w:rPr>
                <w:rFonts w:ascii="Arial" w:hAnsi="Arial" w:cs="Arial"/>
              </w:rPr>
              <w:t xml:space="preserve"> policy and audit care records following company policy to ensure compliance</w:t>
            </w:r>
          </w:p>
        </w:tc>
        <w:tc>
          <w:tcPr>
            <w:tcW w:w="1176" w:type="dxa"/>
            <w:vAlign w:val="center"/>
          </w:tcPr>
          <w:p w14:paraId="46187EFD" w14:textId="77777777" w:rsidR="00EE7766" w:rsidRPr="00835069" w:rsidRDefault="00EE7766" w:rsidP="0001094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34CC9D15" w14:textId="77777777" w:rsidR="00EE7766" w:rsidRPr="00835069" w:rsidRDefault="00EE7766" w:rsidP="0001094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773E57" w14:paraId="42806900" w14:textId="77777777" w:rsidTr="005D772C">
        <w:trPr>
          <w:trHeight w:val="397"/>
        </w:trPr>
        <w:tc>
          <w:tcPr>
            <w:tcW w:w="6658" w:type="dxa"/>
            <w:shd w:val="clear" w:color="auto" w:fill="F2F2F2" w:themeFill="background1" w:themeFillShade="F2"/>
            <w:vAlign w:val="center"/>
          </w:tcPr>
          <w:p w14:paraId="3D616488" w14:textId="16714D2F" w:rsidR="00773E57" w:rsidRPr="00B706F2" w:rsidRDefault="008562D6" w:rsidP="0001094F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706F2">
              <w:rPr>
                <w:rFonts w:ascii="Arial" w:hAnsi="Arial" w:cs="Arial"/>
                <w:b/>
                <w:bCs/>
              </w:rPr>
              <w:t>Leadership Skills</w:t>
            </w: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5C5A777E" w14:textId="77777777" w:rsidR="00773E57" w:rsidRPr="003F56D0" w:rsidRDefault="00773E57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15A6FE8F" w14:textId="77777777" w:rsidR="00773E57" w:rsidRPr="003F56D0" w:rsidRDefault="00773E57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73E57" w14:paraId="422F5B9A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7C17446F" w14:textId="5B3EBA85" w:rsidR="00773E57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Ability to induct and orientate new employees to the job role and service</w:t>
            </w:r>
          </w:p>
        </w:tc>
        <w:tc>
          <w:tcPr>
            <w:tcW w:w="1176" w:type="dxa"/>
            <w:vAlign w:val="center"/>
          </w:tcPr>
          <w:p w14:paraId="23A93DF4" w14:textId="77777777" w:rsidR="00773E57" w:rsidRPr="00835069" w:rsidRDefault="00773E57" w:rsidP="0001094F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2EBA7536" w14:textId="77777777" w:rsidR="00773E57" w:rsidRPr="00835069" w:rsidRDefault="00773E57" w:rsidP="0001094F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5D28A3A7" w14:textId="77777777" w:rsidTr="005D772C">
        <w:trPr>
          <w:trHeight w:val="567"/>
        </w:trPr>
        <w:tc>
          <w:tcPr>
            <w:tcW w:w="6658" w:type="dxa"/>
            <w:vAlign w:val="center"/>
          </w:tcPr>
          <w:p w14:paraId="75593699" w14:textId="7F9C7C8A" w:rsidR="00FC4A0A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Organise and plan supervision and appraisals for care staff</w:t>
            </w:r>
          </w:p>
        </w:tc>
        <w:tc>
          <w:tcPr>
            <w:tcW w:w="1176" w:type="dxa"/>
            <w:vAlign w:val="center"/>
          </w:tcPr>
          <w:p w14:paraId="7A908710" w14:textId="77777777" w:rsidR="00FC4A0A" w:rsidRPr="003F56D0" w:rsidRDefault="00FC4A0A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159A57D8" w14:textId="77777777" w:rsidR="00FC4A0A" w:rsidRPr="003F56D0" w:rsidRDefault="00FC4A0A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73E57" w14:paraId="75F9A674" w14:textId="77777777" w:rsidTr="005D772C">
        <w:trPr>
          <w:trHeight w:val="680"/>
        </w:trPr>
        <w:tc>
          <w:tcPr>
            <w:tcW w:w="6658" w:type="dxa"/>
            <w:vAlign w:val="center"/>
          </w:tcPr>
          <w:p w14:paraId="5B9D3BAC" w14:textId="17CA3478" w:rsidR="00773E57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>Provide and oversee staff providing people with support/assistance as they accomplish daily tasks, including bathing, eating, dressing, grooming and using the bathroom</w:t>
            </w:r>
          </w:p>
        </w:tc>
        <w:tc>
          <w:tcPr>
            <w:tcW w:w="1176" w:type="dxa"/>
            <w:vAlign w:val="center"/>
          </w:tcPr>
          <w:p w14:paraId="3A0720DB" w14:textId="77777777" w:rsidR="00773E57" w:rsidRPr="003F56D0" w:rsidRDefault="00773E57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3E845690" w14:textId="77777777" w:rsidR="00773E57" w:rsidRPr="003F56D0" w:rsidRDefault="00773E57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73E57" w14:paraId="1C76EF28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0A9A6F47" w14:textId="161EFF48" w:rsidR="00773E57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Dispense medication following </w:t>
            </w:r>
            <w:r w:rsidR="004B4D38">
              <w:rPr>
                <w:rFonts w:ascii="Arial" w:hAnsi="Arial" w:cs="Arial"/>
              </w:rPr>
              <w:t>the service’s</w:t>
            </w:r>
            <w:r w:rsidRPr="008562D6">
              <w:rPr>
                <w:rFonts w:ascii="Arial" w:hAnsi="Arial" w:cs="Arial"/>
              </w:rPr>
              <w:t xml:space="preserve"> policies and procedures</w:t>
            </w:r>
          </w:p>
        </w:tc>
        <w:tc>
          <w:tcPr>
            <w:tcW w:w="1176" w:type="dxa"/>
            <w:vAlign w:val="center"/>
          </w:tcPr>
          <w:p w14:paraId="61ABBCB3" w14:textId="77777777" w:rsidR="00773E57" w:rsidRPr="003F56D0" w:rsidRDefault="00773E57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14730AED" w14:textId="77777777" w:rsidR="00773E57" w:rsidRPr="003F56D0" w:rsidRDefault="00773E57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73E57" w14:paraId="22F6ED52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67B85EFA" w14:textId="022EA404" w:rsidR="00773E57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Communicate any problems, concerns or changes to </w:t>
            </w:r>
            <w:r w:rsidR="004B4D38">
              <w:rPr>
                <w:rFonts w:ascii="Arial" w:hAnsi="Arial" w:cs="Arial"/>
              </w:rPr>
              <w:t>service users’</w:t>
            </w:r>
            <w:r w:rsidRPr="008562D6">
              <w:rPr>
                <w:rFonts w:ascii="Arial" w:hAnsi="Arial" w:cs="Arial"/>
              </w:rPr>
              <w:t xml:space="preserve"> family members as needed</w:t>
            </w:r>
          </w:p>
        </w:tc>
        <w:tc>
          <w:tcPr>
            <w:tcW w:w="1176" w:type="dxa"/>
            <w:vAlign w:val="center"/>
          </w:tcPr>
          <w:p w14:paraId="27209B27" w14:textId="77777777" w:rsidR="00773E57" w:rsidRPr="003F56D0" w:rsidRDefault="00773E57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28ECE416" w14:textId="77777777" w:rsidR="00773E57" w:rsidRPr="003F56D0" w:rsidRDefault="00773E57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669B1" w14:paraId="5E56E12D" w14:textId="77777777" w:rsidTr="005D772C">
        <w:trPr>
          <w:trHeight w:val="397"/>
        </w:trPr>
        <w:tc>
          <w:tcPr>
            <w:tcW w:w="6658" w:type="dxa"/>
            <w:shd w:val="clear" w:color="auto" w:fill="F2F2F2" w:themeFill="background1" w:themeFillShade="F2"/>
            <w:vAlign w:val="center"/>
          </w:tcPr>
          <w:p w14:paraId="3AD04BBD" w14:textId="4F515A2D" w:rsidR="001669B1" w:rsidRPr="00B706F2" w:rsidRDefault="008562D6" w:rsidP="0001094F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706F2">
              <w:rPr>
                <w:rFonts w:ascii="Arial" w:hAnsi="Arial" w:cs="Arial"/>
                <w:b/>
                <w:bCs/>
              </w:rPr>
              <w:t>Communication Skills</w:t>
            </w: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63F6685A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7F0E3010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669B1" w14:paraId="5183CF1B" w14:textId="77777777" w:rsidTr="005D772C">
        <w:trPr>
          <w:trHeight w:val="680"/>
        </w:trPr>
        <w:tc>
          <w:tcPr>
            <w:tcW w:w="6658" w:type="dxa"/>
            <w:vAlign w:val="center"/>
          </w:tcPr>
          <w:p w14:paraId="0374FE19" w14:textId="7EA2A477" w:rsidR="001669B1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Senior Carers need to build rapport with </w:t>
            </w:r>
            <w:r w:rsidR="00F2061F">
              <w:rPr>
                <w:rFonts w:ascii="Arial" w:hAnsi="Arial" w:cs="Arial"/>
              </w:rPr>
              <w:t>service users</w:t>
            </w:r>
            <w:r w:rsidRPr="008562D6">
              <w:rPr>
                <w:rFonts w:ascii="Arial" w:hAnsi="Arial" w:cs="Arial"/>
              </w:rPr>
              <w:t xml:space="preserve"> by establishing personal connections and showing interest in their lives</w:t>
            </w:r>
          </w:p>
        </w:tc>
        <w:tc>
          <w:tcPr>
            <w:tcW w:w="1176" w:type="dxa"/>
            <w:vAlign w:val="center"/>
          </w:tcPr>
          <w:p w14:paraId="3A44C020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7A8B6A8E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669B1" w14:paraId="1E90AE38" w14:textId="77777777" w:rsidTr="005D772C">
        <w:trPr>
          <w:trHeight w:val="680"/>
        </w:trPr>
        <w:tc>
          <w:tcPr>
            <w:tcW w:w="6658" w:type="dxa"/>
            <w:vAlign w:val="center"/>
          </w:tcPr>
          <w:p w14:paraId="48AD3306" w14:textId="60B709AA" w:rsidR="001669B1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The post-holder should recognise the importance of effective communication within the multidisciplinary team, with </w:t>
            </w:r>
            <w:r w:rsidR="00F2061F">
              <w:rPr>
                <w:rFonts w:ascii="Arial" w:hAnsi="Arial" w:cs="Arial"/>
              </w:rPr>
              <w:t>service users</w:t>
            </w:r>
            <w:r w:rsidRPr="008562D6">
              <w:rPr>
                <w:rFonts w:ascii="Arial" w:hAnsi="Arial" w:cs="Arial"/>
              </w:rPr>
              <w:t xml:space="preserve"> and their families/friends whilst recognising people’s needs for alternative methods of communication</w:t>
            </w:r>
            <w:r w:rsidR="0046077D">
              <w:rPr>
                <w:rFonts w:ascii="Arial" w:hAnsi="Arial" w:cs="Arial"/>
              </w:rPr>
              <w:t>,</w:t>
            </w:r>
            <w:r w:rsidRPr="008562D6">
              <w:rPr>
                <w:rFonts w:ascii="Arial" w:hAnsi="Arial" w:cs="Arial"/>
              </w:rPr>
              <w:t xml:space="preserve"> and respond accordingly</w:t>
            </w:r>
          </w:p>
        </w:tc>
        <w:tc>
          <w:tcPr>
            <w:tcW w:w="1176" w:type="dxa"/>
            <w:vAlign w:val="center"/>
          </w:tcPr>
          <w:p w14:paraId="378B3C74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739B0EB8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669B1" w14:paraId="594C31F4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2F785A1C" w14:textId="028DBFC6" w:rsidR="001669B1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lastRenderedPageBreak/>
              <w:t>To greet visitors and show prospective</w:t>
            </w:r>
            <w:r w:rsidR="00F2061F">
              <w:rPr>
                <w:rFonts w:ascii="Arial" w:hAnsi="Arial" w:cs="Arial"/>
              </w:rPr>
              <w:t xml:space="preserve"> service users</w:t>
            </w:r>
            <w:r w:rsidRPr="008562D6">
              <w:rPr>
                <w:rFonts w:ascii="Arial" w:hAnsi="Arial" w:cs="Arial"/>
              </w:rPr>
              <w:t xml:space="preserve"> and families the facilities as required</w:t>
            </w:r>
          </w:p>
        </w:tc>
        <w:tc>
          <w:tcPr>
            <w:tcW w:w="1176" w:type="dxa"/>
            <w:vAlign w:val="center"/>
          </w:tcPr>
          <w:p w14:paraId="3725ADC1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3B8786D3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669B1" w14:paraId="767170D8" w14:textId="77777777" w:rsidTr="005D772C">
        <w:trPr>
          <w:trHeight w:val="397"/>
        </w:trPr>
        <w:tc>
          <w:tcPr>
            <w:tcW w:w="6658" w:type="dxa"/>
            <w:shd w:val="clear" w:color="auto" w:fill="F2F2F2" w:themeFill="background1" w:themeFillShade="F2"/>
            <w:vAlign w:val="center"/>
          </w:tcPr>
          <w:p w14:paraId="7FDD2505" w14:textId="62BC6F78" w:rsidR="001669B1" w:rsidRPr="00B706F2" w:rsidRDefault="008562D6" w:rsidP="0001094F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706F2">
              <w:rPr>
                <w:rFonts w:ascii="Arial" w:hAnsi="Arial" w:cs="Arial"/>
                <w:b/>
                <w:bCs/>
              </w:rPr>
              <w:t>Problem-</w:t>
            </w:r>
            <w:r w:rsidR="00E148A5">
              <w:rPr>
                <w:rFonts w:ascii="Arial" w:hAnsi="Arial" w:cs="Arial"/>
                <w:b/>
                <w:bCs/>
              </w:rPr>
              <w:t>s</w:t>
            </w:r>
            <w:r w:rsidRPr="00B706F2">
              <w:rPr>
                <w:rFonts w:ascii="Arial" w:hAnsi="Arial" w:cs="Arial"/>
                <w:b/>
                <w:bCs/>
              </w:rPr>
              <w:t>olving Skills</w:t>
            </w: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61E21C56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3A660242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669B1" w14:paraId="7AA743C5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79030A9F" w14:textId="1A049492" w:rsidR="001669B1" w:rsidRPr="00FE76DA" w:rsidRDefault="008562D6" w:rsidP="0001094F">
            <w:pPr>
              <w:spacing w:after="0"/>
              <w:rPr>
                <w:rFonts w:ascii="Arial" w:hAnsi="Arial" w:cs="Arial"/>
              </w:rPr>
            </w:pPr>
            <w:r w:rsidRPr="008562D6">
              <w:rPr>
                <w:rFonts w:ascii="Arial" w:hAnsi="Arial" w:cs="Arial"/>
              </w:rPr>
              <w:t xml:space="preserve">Senior Carers need to be able to adapt </w:t>
            </w:r>
            <w:r w:rsidR="00845796">
              <w:rPr>
                <w:rFonts w:ascii="Arial" w:hAnsi="Arial" w:cs="Arial"/>
              </w:rPr>
              <w:t xml:space="preserve">to, </w:t>
            </w:r>
            <w:r w:rsidRPr="008562D6">
              <w:rPr>
                <w:rFonts w:ascii="Arial" w:hAnsi="Arial" w:cs="Arial"/>
              </w:rPr>
              <w:t>and address situations quickly. Plan, develop, implement and assess approaches to promote health and wellbeing, whilst recognising and reporting situations where there might be a need for protection</w:t>
            </w:r>
          </w:p>
        </w:tc>
        <w:tc>
          <w:tcPr>
            <w:tcW w:w="1176" w:type="dxa"/>
            <w:vAlign w:val="center"/>
          </w:tcPr>
          <w:p w14:paraId="04BB7538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6" w:type="dxa"/>
            <w:vAlign w:val="center"/>
          </w:tcPr>
          <w:p w14:paraId="268C97C6" w14:textId="77777777" w:rsidR="001669B1" w:rsidRPr="003F56D0" w:rsidRDefault="001669B1" w:rsidP="0001094F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C4A0A" w14:paraId="5755463D" w14:textId="77777777" w:rsidTr="005D772C">
        <w:tc>
          <w:tcPr>
            <w:tcW w:w="6658" w:type="dxa"/>
            <w:shd w:val="clear" w:color="auto" w:fill="1F3864" w:themeFill="accent1" w:themeFillShade="80"/>
            <w:vAlign w:val="bottom"/>
          </w:tcPr>
          <w:p w14:paraId="0A8F2E59" w14:textId="0748B852" w:rsidR="00FC4A0A" w:rsidRPr="002D51E1" w:rsidRDefault="00FC4A0A" w:rsidP="004918AF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Skills</w:t>
            </w:r>
          </w:p>
        </w:tc>
        <w:tc>
          <w:tcPr>
            <w:tcW w:w="1176" w:type="dxa"/>
            <w:shd w:val="clear" w:color="auto" w:fill="1F3864" w:themeFill="accent1" w:themeFillShade="80"/>
            <w:vAlign w:val="bottom"/>
          </w:tcPr>
          <w:p w14:paraId="31F1B445" w14:textId="77777777" w:rsidR="00FC4A0A" w:rsidRPr="002D51E1" w:rsidRDefault="00FC4A0A" w:rsidP="004918AF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176" w:type="dxa"/>
            <w:shd w:val="clear" w:color="auto" w:fill="1F3864" w:themeFill="accent1" w:themeFillShade="80"/>
            <w:vAlign w:val="bottom"/>
          </w:tcPr>
          <w:p w14:paraId="209D8DCA" w14:textId="77777777" w:rsidR="00FC4A0A" w:rsidRPr="002D51E1" w:rsidRDefault="00FC4A0A" w:rsidP="004918AF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FC4A0A" w14:paraId="08593BA0" w14:textId="77777777" w:rsidTr="005D772C">
        <w:trPr>
          <w:trHeight w:val="454"/>
        </w:trPr>
        <w:tc>
          <w:tcPr>
            <w:tcW w:w="6658" w:type="dxa"/>
            <w:shd w:val="clear" w:color="auto" w:fill="F2F2F2" w:themeFill="background1" w:themeFillShade="F2"/>
            <w:vAlign w:val="center"/>
          </w:tcPr>
          <w:p w14:paraId="7D74736A" w14:textId="56A63ED5" w:rsidR="00FC4A0A" w:rsidRPr="00B706F2" w:rsidRDefault="00FC4A0A" w:rsidP="00B706F2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706F2">
              <w:rPr>
                <w:rFonts w:ascii="Arial" w:hAnsi="Arial" w:cs="Arial"/>
                <w:b/>
                <w:bCs/>
              </w:rPr>
              <w:t>Disposition/Personal Attributes</w:t>
            </w: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777CA0DE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shd w:val="clear" w:color="auto" w:fill="F2F2F2" w:themeFill="background1" w:themeFillShade="F2"/>
            <w:vAlign w:val="center"/>
          </w:tcPr>
          <w:p w14:paraId="03344C21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69B2CF34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46ADC0BA" w14:textId="77777777" w:rsidR="00FC4A0A" w:rsidRPr="00FE76DA" w:rsidRDefault="00FC4A0A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12C7797D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098C62B1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180611A0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4E94F3BA" w14:textId="77777777" w:rsidR="00FC4A0A" w:rsidRPr="00FE76DA" w:rsidRDefault="00FC4A0A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435716D0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7F130725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1370D0C3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3BDEF247" w14:textId="77777777" w:rsidR="00FC4A0A" w:rsidRPr="00FE76DA" w:rsidRDefault="00FC4A0A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73016EBF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1902973D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0B054D46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2DA7ED42" w14:textId="77777777" w:rsidR="00FC4A0A" w:rsidRPr="00FE76DA" w:rsidRDefault="00FC4A0A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1E45DA0A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78CA7C09" w14:textId="77777777" w:rsidR="00FC4A0A" w:rsidRPr="00B706F2" w:rsidRDefault="00FC4A0A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605DA6" w14:paraId="42E5279E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3A451DC0" w14:textId="77777777" w:rsidR="00605DA6" w:rsidRPr="00FE76DA" w:rsidRDefault="00605DA6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0893224C" w14:textId="77777777" w:rsidR="00605DA6" w:rsidRPr="00B706F2" w:rsidRDefault="00605DA6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0F978565" w14:textId="77777777" w:rsidR="00605DA6" w:rsidRPr="00B706F2" w:rsidRDefault="00605DA6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3E3E9186" w14:textId="1C59539F" w:rsidR="003914F9" w:rsidRDefault="003914F9" w:rsidP="00D246B3">
      <w:pPr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176"/>
        <w:gridCol w:w="1176"/>
      </w:tblGrid>
      <w:tr w:rsidR="00FC4A0A" w14:paraId="55A11146" w14:textId="77777777" w:rsidTr="005D772C">
        <w:tc>
          <w:tcPr>
            <w:tcW w:w="6658" w:type="dxa"/>
            <w:shd w:val="clear" w:color="auto" w:fill="1F3864" w:themeFill="accent1" w:themeFillShade="80"/>
            <w:vAlign w:val="bottom"/>
          </w:tcPr>
          <w:p w14:paraId="04864F12" w14:textId="6474F9F0" w:rsidR="00FC4A0A" w:rsidRPr="002D51E1" w:rsidRDefault="00FC4A0A" w:rsidP="004918AF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Specific Requirement for Previous Experience</w:t>
            </w:r>
          </w:p>
        </w:tc>
        <w:tc>
          <w:tcPr>
            <w:tcW w:w="1176" w:type="dxa"/>
            <w:shd w:val="clear" w:color="auto" w:fill="1F3864" w:themeFill="accent1" w:themeFillShade="80"/>
            <w:vAlign w:val="center"/>
          </w:tcPr>
          <w:p w14:paraId="2F940C81" w14:textId="77777777" w:rsidR="00FC4A0A" w:rsidRPr="002D51E1" w:rsidRDefault="00FC4A0A" w:rsidP="008E7A5B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176" w:type="dxa"/>
            <w:shd w:val="clear" w:color="auto" w:fill="1F3864" w:themeFill="accent1" w:themeFillShade="80"/>
            <w:vAlign w:val="center"/>
          </w:tcPr>
          <w:p w14:paraId="5DB075B9" w14:textId="77777777" w:rsidR="00FC4A0A" w:rsidRPr="002D51E1" w:rsidRDefault="00FC4A0A" w:rsidP="008E7A5B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FC4A0A" w14:paraId="0A275FD8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1F2086D2" w14:textId="3F67978A" w:rsidR="00FC4A0A" w:rsidRPr="00FE76DA" w:rsidRDefault="004129DF" w:rsidP="00B706F2">
            <w:pPr>
              <w:spacing w:after="0"/>
              <w:rPr>
                <w:rFonts w:ascii="Arial" w:hAnsi="Arial" w:cs="Arial"/>
              </w:rPr>
            </w:pPr>
            <w:r w:rsidRPr="004129DF">
              <w:rPr>
                <w:rFonts w:ascii="Arial" w:hAnsi="Arial" w:cs="Arial"/>
              </w:rPr>
              <w:t xml:space="preserve">Previous experience of working in </w:t>
            </w:r>
            <w:r w:rsidR="007C13A5">
              <w:rPr>
                <w:rFonts w:ascii="Arial" w:hAnsi="Arial" w:cs="Arial"/>
              </w:rPr>
              <w:t xml:space="preserve">a </w:t>
            </w:r>
            <w:r w:rsidRPr="004129DF">
              <w:rPr>
                <w:rFonts w:ascii="Arial" w:hAnsi="Arial" w:cs="Arial"/>
              </w:rPr>
              <w:t>similar environment</w:t>
            </w:r>
          </w:p>
        </w:tc>
        <w:tc>
          <w:tcPr>
            <w:tcW w:w="1176" w:type="dxa"/>
            <w:vAlign w:val="center"/>
          </w:tcPr>
          <w:p w14:paraId="3DE0D857" w14:textId="77777777" w:rsidR="00FC4A0A" w:rsidRPr="00FE76DA" w:rsidRDefault="00FC4A0A" w:rsidP="008E7A5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75D86854" w14:textId="77777777" w:rsidR="00FC4A0A" w:rsidRPr="00FE76DA" w:rsidRDefault="00FC4A0A" w:rsidP="008E7A5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144E6669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08950458" w14:textId="5E1226EB" w:rsidR="00FC4A0A" w:rsidRPr="00FE76DA" w:rsidRDefault="004129DF" w:rsidP="00B706F2">
            <w:pPr>
              <w:spacing w:after="0"/>
              <w:rPr>
                <w:rFonts w:ascii="Arial" w:hAnsi="Arial" w:cs="Arial"/>
              </w:rPr>
            </w:pPr>
            <w:r w:rsidRPr="004129DF">
              <w:rPr>
                <w:rFonts w:ascii="Arial" w:hAnsi="Arial" w:cs="Arial"/>
              </w:rPr>
              <w:t>Previous experience of working in</w:t>
            </w:r>
            <w:r w:rsidR="007C13A5">
              <w:rPr>
                <w:rFonts w:ascii="Arial" w:hAnsi="Arial" w:cs="Arial"/>
              </w:rPr>
              <w:t xml:space="preserve"> a</w:t>
            </w:r>
            <w:r w:rsidRPr="004129DF">
              <w:rPr>
                <w:rFonts w:ascii="Arial" w:hAnsi="Arial" w:cs="Arial"/>
              </w:rPr>
              <w:t xml:space="preserve"> similar supervisory role</w:t>
            </w:r>
          </w:p>
        </w:tc>
        <w:tc>
          <w:tcPr>
            <w:tcW w:w="1176" w:type="dxa"/>
            <w:vAlign w:val="center"/>
          </w:tcPr>
          <w:p w14:paraId="57D44A68" w14:textId="77777777" w:rsidR="00FC4A0A" w:rsidRPr="00FE76DA" w:rsidRDefault="00FC4A0A" w:rsidP="008E7A5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06375898" w14:textId="77777777" w:rsidR="00FC4A0A" w:rsidRPr="00FE76DA" w:rsidRDefault="00FC4A0A" w:rsidP="008E7A5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7EB9BC9D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64BB9780" w14:textId="609D98AB" w:rsidR="00FC4A0A" w:rsidRPr="00FE76DA" w:rsidRDefault="004129DF" w:rsidP="00B706F2">
            <w:pPr>
              <w:spacing w:after="0"/>
              <w:rPr>
                <w:rFonts w:ascii="Arial" w:hAnsi="Arial" w:cs="Arial"/>
              </w:rPr>
            </w:pPr>
            <w:r w:rsidRPr="004129DF">
              <w:rPr>
                <w:rFonts w:ascii="Arial" w:hAnsi="Arial" w:cs="Arial"/>
              </w:rPr>
              <w:t xml:space="preserve">Experience of working with </w:t>
            </w:r>
            <w:r w:rsidR="00AA3C54">
              <w:rPr>
                <w:rFonts w:ascii="Arial" w:hAnsi="Arial" w:cs="Arial"/>
              </w:rPr>
              <w:t>service users</w:t>
            </w:r>
            <w:proofErr w:type="gramStart"/>
            <w:r w:rsidRPr="004129DF">
              <w:rPr>
                <w:rFonts w:ascii="Arial" w:hAnsi="Arial" w:cs="Arial"/>
              </w:rPr>
              <w:t>, in particular, those</w:t>
            </w:r>
            <w:proofErr w:type="gramEnd"/>
            <w:r w:rsidRPr="004129DF">
              <w:rPr>
                <w:rFonts w:ascii="Arial" w:hAnsi="Arial" w:cs="Arial"/>
              </w:rPr>
              <w:t xml:space="preserve"> that may have additional support needs</w:t>
            </w:r>
          </w:p>
        </w:tc>
        <w:tc>
          <w:tcPr>
            <w:tcW w:w="1176" w:type="dxa"/>
            <w:vAlign w:val="center"/>
          </w:tcPr>
          <w:p w14:paraId="0BAFFF24" w14:textId="77777777" w:rsidR="00FC4A0A" w:rsidRPr="00FE76DA" w:rsidRDefault="00FC4A0A" w:rsidP="008E7A5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79DBC24B" w14:textId="77777777" w:rsidR="00FC4A0A" w:rsidRPr="00FE76DA" w:rsidRDefault="00FC4A0A" w:rsidP="008E7A5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FC4A0A" w14:paraId="36E89584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7642CEEF" w14:textId="541247CB" w:rsidR="00FC4A0A" w:rsidRPr="00FE76DA" w:rsidRDefault="004129DF" w:rsidP="00B706F2">
            <w:pPr>
              <w:spacing w:after="0"/>
              <w:rPr>
                <w:rFonts w:ascii="Arial" w:hAnsi="Arial" w:cs="Arial"/>
              </w:rPr>
            </w:pPr>
            <w:r w:rsidRPr="004129DF">
              <w:rPr>
                <w:rFonts w:ascii="Arial" w:hAnsi="Arial" w:cs="Arial"/>
              </w:rPr>
              <w:t>Knowledge of rota planning ensuring adequate staff on duty with correct skill mix and fair allocation of off duty/annual leave</w:t>
            </w:r>
          </w:p>
        </w:tc>
        <w:tc>
          <w:tcPr>
            <w:tcW w:w="1176" w:type="dxa"/>
            <w:vAlign w:val="center"/>
          </w:tcPr>
          <w:p w14:paraId="7C099737" w14:textId="77777777" w:rsidR="00FC4A0A" w:rsidRPr="00FE76DA" w:rsidRDefault="00FC4A0A" w:rsidP="008E7A5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16FB0481" w14:textId="77777777" w:rsidR="00FC4A0A" w:rsidRPr="00FE76DA" w:rsidRDefault="00FC4A0A" w:rsidP="008E7A5B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29E9AC5E" w14:textId="43A8BB8C" w:rsidR="00FC4A0A" w:rsidRDefault="00FC4A0A" w:rsidP="00D246B3">
      <w:pPr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176"/>
        <w:gridCol w:w="1176"/>
      </w:tblGrid>
      <w:tr w:rsidR="00DB40DD" w14:paraId="15D6E89B" w14:textId="77777777" w:rsidTr="005D772C">
        <w:tc>
          <w:tcPr>
            <w:tcW w:w="6658" w:type="dxa"/>
            <w:shd w:val="clear" w:color="auto" w:fill="1F3864" w:themeFill="accent1" w:themeFillShade="80"/>
            <w:vAlign w:val="bottom"/>
          </w:tcPr>
          <w:p w14:paraId="2C279C87" w14:textId="1420C6BE" w:rsidR="00DB40DD" w:rsidRPr="002D51E1" w:rsidRDefault="00DB40DD" w:rsidP="00545007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 xml:space="preserve">Specific Requirement for </w:t>
            </w:r>
            <w:r>
              <w:rPr>
                <w:rFonts w:ascii="Roboto" w:hAnsi="Roboto" w:cs="Arial"/>
                <w:b/>
                <w:bCs/>
                <w:color w:val="FFFFFF" w:themeColor="background1"/>
              </w:rPr>
              <w:t>Immunisations/Vaccinations</w:t>
            </w:r>
          </w:p>
        </w:tc>
        <w:tc>
          <w:tcPr>
            <w:tcW w:w="1176" w:type="dxa"/>
            <w:shd w:val="clear" w:color="auto" w:fill="1F3864" w:themeFill="accent1" w:themeFillShade="80"/>
            <w:vAlign w:val="bottom"/>
          </w:tcPr>
          <w:p w14:paraId="06ACC36F" w14:textId="77777777" w:rsidR="00DB40DD" w:rsidRPr="002D51E1" w:rsidRDefault="00DB40DD" w:rsidP="00545007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Essential</w:t>
            </w:r>
          </w:p>
        </w:tc>
        <w:tc>
          <w:tcPr>
            <w:tcW w:w="1176" w:type="dxa"/>
            <w:shd w:val="clear" w:color="auto" w:fill="1F3864" w:themeFill="accent1" w:themeFillShade="80"/>
            <w:vAlign w:val="bottom"/>
          </w:tcPr>
          <w:p w14:paraId="2CD22B61" w14:textId="77777777" w:rsidR="00DB40DD" w:rsidRPr="002D51E1" w:rsidRDefault="00DB40DD" w:rsidP="00545007">
            <w:pPr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2D51E1">
              <w:rPr>
                <w:rFonts w:ascii="Roboto" w:hAnsi="Roboto" w:cs="Arial"/>
                <w:b/>
                <w:bCs/>
                <w:color w:val="FFFFFF" w:themeColor="background1"/>
              </w:rPr>
              <w:t>Desirable</w:t>
            </w:r>
          </w:p>
        </w:tc>
      </w:tr>
      <w:tr w:rsidR="00DB40DD" w14:paraId="5597E370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70A636E8" w14:textId="77777777" w:rsidR="00DB40DD" w:rsidRPr="00FE76DA" w:rsidRDefault="00DB40DD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33954FC1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02216121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646DFF14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3EFD1F39" w14:textId="77777777" w:rsidR="00DB40DD" w:rsidRPr="00FE76DA" w:rsidRDefault="00DB40DD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0FA3AEE4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15792ADC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643618E0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1756D866" w14:textId="77777777" w:rsidR="00DB40DD" w:rsidRPr="00FE76DA" w:rsidRDefault="00DB40DD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79B8792C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350D8F10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751CB722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6EA45509" w14:textId="77777777" w:rsidR="00DB40DD" w:rsidRPr="00FE76DA" w:rsidRDefault="00DB40DD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315F2DF6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2B72FB3A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DB40DD" w14:paraId="4E3C1E28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69AA9619" w14:textId="77777777" w:rsidR="00DB40DD" w:rsidRPr="00FE76DA" w:rsidRDefault="00DB40DD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504D3BEF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3E012D85" w14:textId="77777777" w:rsidR="00DB40DD" w:rsidRPr="00FE76DA" w:rsidRDefault="00DB40DD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605DA6" w14:paraId="4F518DD7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1AD381E4" w14:textId="77777777" w:rsidR="00605DA6" w:rsidRPr="00FE76DA" w:rsidRDefault="00605DA6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3F2AC725" w14:textId="77777777" w:rsidR="00605DA6" w:rsidRPr="00FE76DA" w:rsidRDefault="00605DA6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67269C92" w14:textId="77777777" w:rsidR="00605DA6" w:rsidRPr="00FE76DA" w:rsidRDefault="00605DA6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605DA6" w14:paraId="6BBA0C9E" w14:textId="77777777" w:rsidTr="005D772C">
        <w:trPr>
          <w:trHeight w:val="624"/>
        </w:trPr>
        <w:tc>
          <w:tcPr>
            <w:tcW w:w="6658" w:type="dxa"/>
            <w:vAlign w:val="center"/>
          </w:tcPr>
          <w:p w14:paraId="7D834B43" w14:textId="77777777" w:rsidR="00605DA6" w:rsidRPr="00FE76DA" w:rsidRDefault="00605DA6" w:rsidP="00B706F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30EB56A8" w14:textId="77777777" w:rsidR="00605DA6" w:rsidRPr="00FE76DA" w:rsidRDefault="00605DA6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76" w:type="dxa"/>
            <w:vAlign w:val="center"/>
          </w:tcPr>
          <w:p w14:paraId="4F6834AF" w14:textId="77777777" w:rsidR="00605DA6" w:rsidRPr="00FE76DA" w:rsidRDefault="00605DA6" w:rsidP="00B706F2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42ED6275" w14:textId="6B57AD26" w:rsidR="00235866" w:rsidRDefault="00235866" w:rsidP="00D246B3">
      <w:pPr>
        <w:rPr>
          <w:rFonts w:ascii="Roboto" w:hAnsi="Roboto" w:cs="Arial"/>
          <w:b/>
          <w:bCs/>
          <w:color w:val="003764"/>
        </w:rPr>
      </w:pPr>
    </w:p>
    <w:p w14:paraId="7EC51F88" w14:textId="5FE0DC55" w:rsidR="00FC4A0A" w:rsidRDefault="00FC4A0A" w:rsidP="00D246B3">
      <w:pPr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53C1D" w14:paraId="03F6645C" w14:textId="77777777" w:rsidTr="00BD0F53">
        <w:trPr>
          <w:trHeight w:val="81"/>
        </w:trPr>
        <w:tc>
          <w:tcPr>
            <w:tcW w:w="9010" w:type="dxa"/>
            <w:shd w:val="clear" w:color="auto" w:fill="1F3864" w:themeFill="accent1" w:themeFillShade="80"/>
            <w:vAlign w:val="center"/>
          </w:tcPr>
          <w:p w14:paraId="7BA855F4" w14:textId="5BA61472" w:rsidR="00F53C1D" w:rsidRPr="005E44DA" w:rsidRDefault="00BD0F53" w:rsidP="00BD0F53">
            <w:pPr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r w:rsidRPr="005E44DA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Values-based Personal Qualities</w:t>
            </w:r>
          </w:p>
        </w:tc>
      </w:tr>
    </w:tbl>
    <w:p w14:paraId="5A252AE3" w14:textId="5EEB250F" w:rsidR="00BD0F53" w:rsidRDefault="00BD0F53" w:rsidP="00D246B3">
      <w:pPr>
        <w:rPr>
          <w:rFonts w:ascii="Roboto" w:hAnsi="Roboto" w:cs="Arial"/>
          <w:b/>
          <w:bCs/>
          <w:color w:val="00376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88"/>
      </w:tblGrid>
      <w:tr w:rsidR="00EF6018" w:rsidRPr="00EF6018" w14:paraId="7898E986" w14:textId="77777777" w:rsidTr="002601EA">
        <w:tc>
          <w:tcPr>
            <w:tcW w:w="2122" w:type="dxa"/>
            <w:shd w:val="clear" w:color="auto" w:fill="1F3864" w:themeFill="accent1" w:themeFillShade="80"/>
            <w:vAlign w:val="bottom"/>
          </w:tcPr>
          <w:p w14:paraId="3CCB48CD" w14:textId="214CE15C" w:rsidR="00F10CD2" w:rsidRPr="002D51E1" w:rsidRDefault="00F10CD2" w:rsidP="00F10CD2">
            <w:pPr>
              <w:jc w:val="center"/>
              <w:rPr>
                <w:rFonts w:ascii="Roboto" w:hAnsi="Roboto" w:cs="Arial"/>
                <w:b/>
                <w:bCs/>
              </w:rPr>
            </w:pPr>
            <w:r w:rsidRPr="002D51E1">
              <w:rPr>
                <w:rFonts w:ascii="Roboto" w:hAnsi="Roboto" w:cs="Arial"/>
                <w:b/>
                <w:bCs/>
              </w:rPr>
              <w:t>Area</w:t>
            </w:r>
          </w:p>
        </w:tc>
        <w:tc>
          <w:tcPr>
            <w:tcW w:w="6888" w:type="dxa"/>
            <w:shd w:val="clear" w:color="auto" w:fill="1F3864" w:themeFill="accent1" w:themeFillShade="80"/>
            <w:vAlign w:val="bottom"/>
          </w:tcPr>
          <w:p w14:paraId="5DB4B537" w14:textId="11ABB81C" w:rsidR="00F10CD2" w:rsidRPr="002D51E1" w:rsidRDefault="00F10CD2" w:rsidP="00DB40DD">
            <w:pPr>
              <w:ind w:hanging="111"/>
              <w:jc w:val="center"/>
              <w:rPr>
                <w:rFonts w:ascii="Roboto" w:hAnsi="Roboto" w:cs="Arial"/>
                <w:b/>
                <w:bCs/>
              </w:rPr>
            </w:pPr>
            <w:r w:rsidRPr="002D51E1">
              <w:rPr>
                <w:rFonts w:ascii="Roboto" w:hAnsi="Roboto" w:cs="Arial"/>
                <w:b/>
                <w:bCs/>
              </w:rPr>
              <w:t>Specific Requirement</w:t>
            </w:r>
          </w:p>
        </w:tc>
      </w:tr>
      <w:tr w:rsidR="00EF6018" w:rsidRPr="00EF6018" w14:paraId="072044CB" w14:textId="77777777" w:rsidTr="005D772C">
        <w:trPr>
          <w:trHeight w:val="1957"/>
        </w:trPr>
        <w:tc>
          <w:tcPr>
            <w:tcW w:w="2122" w:type="dxa"/>
            <w:shd w:val="clear" w:color="auto" w:fill="9BECFF"/>
            <w:vAlign w:val="center"/>
          </w:tcPr>
          <w:p w14:paraId="1D43C520" w14:textId="130389EC" w:rsidR="00F10CD2" w:rsidRPr="00BB49FC" w:rsidRDefault="005D0273" w:rsidP="00460A74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Working Together</w:t>
            </w:r>
          </w:p>
        </w:tc>
        <w:tc>
          <w:tcPr>
            <w:tcW w:w="6888" w:type="dxa"/>
            <w:vAlign w:val="center"/>
          </w:tcPr>
          <w:p w14:paraId="0A43F14D" w14:textId="529D052A" w:rsidR="00EF6018" w:rsidRPr="00FE76DA" w:rsidRDefault="00384CE8" w:rsidP="00F94356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Involve Service Users, famil</w:t>
            </w:r>
            <w:r w:rsidR="00B60FBB">
              <w:rPr>
                <w:rFonts w:ascii="Arial" w:hAnsi="Arial" w:cs="Arial"/>
              </w:rPr>
              <w:t>ies</w:t>
            </w:r>
            <w:r w:rsidRPr="00FE76DA">
              <w:rPr>
                <w:rFonts w:ascii="Arial" w:hAnsi="Arial" w:cs="Arial"/>
              </w:rPr>
              <w:t xml:space="preserve">, external agencies </w:t>
            </w:r>
            <w:r w:rsidR="00B60FBB">
              <w:rPr>
                <w:rFonts w:ascii="Arial" w:hAnsi="Arial" w:cs="Arial"/>
              </w:rPr>
              <w:t>and</w:t>
            </w:r>
            <w:r w:rsidR="00C5075E">
              <w:rPr>
                <w:rFonts w:ascii="Arial" w:hAnsi="Arial" w:cs="Arial"/>
              </w:rPr>
              <w:t xml:space="preserve"> </w:t>
            </w:r>
            <w:r w:rsidRPr="00FE76DA">
              <w:rPr>
                <w:rFonts w:ascii="Arial" w:hAnsi="Arial" w:cs="Arial"/>
              </w:rPr>
              <w:t>colleagues</w:t>
            </w:r>
          </w:p>
          <w:p w14:paraId="4BEE1173" w14:textId="3E2771C2" w:rsidR="00F10CD2" w:rsidRPr="00FE76DA" w:rsidRDefault="00384CE8" w:rsidP="00F94356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Speak up when things go wrong</w:t>
            </w:r>
          </w:p>
        </w:tc>
      </w:tr>
      <w:tr w:rsidR="00EF6018" w:rsidRPr="00EF6018" w14:paraId="5DB90EB7" w14:textId="77777777" w:rsidTr="005D772C">
        <w:trPr>
          <w:trHeight w:val="1957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7BFBD551" w14:textId="7AE4B50B" w:rsidR="00F10CD2" w:rsidRPr="00BB49FC" w:rsidRDefault="00913834" w:rsidP="00460A74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Respect and Dignity</w:t>
            </w:r>
          </w:p>
        </w:tc>
        <w:tc>
          <w:tcPr>
            <w:tcW w:w="6888" w:type="dxa"/>
            <w:vAlign w:val="center"/>
          </w:tcPr>
          <w:p w14:paraId="06232241" w14:textId="77777777" w:rsidR="00EF6018" w:rsidRPr="00FE76DA" w:rsidRDefault="004C3AA1" w:rsidP="00F94356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Understand person-centred care and can demonstrate treating people as individuals and respecting choices</w:t>
            </w:r>
          </w:p>
          <w:p w14:paraId="07337FC3" w14:textId="043BD33B" w:rsidR="00F10CD2" w:rsidRPr="00FE76DA" w:rsidRDefault="004C3AA1" w:rsidP="00F94356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Promoting independence and encouraging appropriate risk taking</w:t>
            </w:r>
          </w:p>
        </w:tc>
      </w:tr>
      <w:tr w:rsidR="00EF6018" w:rsidRPr="00EF6018" w14:paraId="10224E90" w14:textId="77777777" w:rsidTr="005D772C">
        <w:trPr>
          <w:trHeight w:val="1957"/>
        </w:trPr>
        <w:tc>
          <w:tcPr>
            <w:tcW w:w="2122" w:type="dxa"/>
            <w:shd w:val="clear" w:color="auto" w:fill="FDC7E7"/>
            <w:vAlign w:val="center"/>
          </w:tcPr>
          <w:p w14:paraId="1F766922" w14:textId="264254CA" w:rsidR="00F10CD2" w:rsidRPr="00BB49FC" w:rsidRDefault="00913834" w:rsidP="00460A74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lastRenderedPageBreak/>
              <w:t>Everybody Counts</w:t>
            </w:r>
          </w:p>
        </w:tc>
        <w:tc>
          <w:tcPr>
            <w:tcW w:w="6888" w:type="dxa"/>
            <w:vAlign w:val="center"/>
          </w:tcPr>
          <w:p w14:paraId="5452A7C9" w14:textId="77777777" w:rsidR="00EF6018" w:rsidRPr="00FE76DA" w:rsidRDefault="004C3AA1" w:rsidP="00F94356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Ensuring no one is discriminated against or excluded</w:t>
            </w:r>
          </w:p>
          <w:p w14:paraId="2F8C8F7C" w14:textId="77777777" w:rsidR="00EF6018" w:rsidRPr="00FE76DA" w:rsidRDefault="004C3AA1" w:rsidP="00F94356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Understand human rights and impact on care delivery</w:t>
            </w:r>
          </w:p>
          <w:p w14:paraId="1CAC1159" w14:textId="739829E8" w:rsidR="00F10CD2" w:rsidRPr="00FE76DA" w:rsidRDefault="004C3AA1" w:rsidP="00F94356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Facilitating people to ‘speak up’ about concerns and acting upon them</w:t>
            </w:r>
          </w:p>
        </w:tc>
      </w:tr>
      <w:tr w:rsidR="00EF6018" w:rsidRPr="00EF6018" w14:paraId="57C655EB" w14:textId="77777777" w:rsidTr="005D772C">
        <w:trPr>
          <w:trHeight w:val="1957"/>
        </w:trPr>
        <w:tc>
          <w:tcPr>
            <w:tcW w:w="2122" w:type="dxa"/>
            <w:shd w:val="clear" w:color="auto" w:fill="DEF375"/>
            <w:vAlign w:val="center"/>
          </w:tcPr>
          <w:p w14:paraId="0F2CABE1" w14:textId="2E484566" w:rsidR="00F10CD2" w:rsidRPr="00BB49FC" w:rsidRDefault="00913834" w:rsidP="00460A74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Commitment to Quality of Care</w:t>
            </w:r>
          </w:p>
        </w:tc>
        <w:tc>
          <w:tcPr>
            <w:tcW w:w="6888" w:type="dxa"/>
            <w:vAlign w:val="center"/>
          </w:tcPr>
          <w:p w14:paraId="073090FE" w14:textId="17C83F8A" w:rsidR="00EF6018" w:rsidRPr="00FE76DA" w:rsidRDefault="004C3AA1" w:rsidP="00F94356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Striving for quality in everything we do</w:t>
            </w:r>
            <w:r w:rsidR="00B60FBB">
              <w:rPr>
                <w:rFonts w:ascii="Arial" w:hAnsi="Arial" w:cs="Arial"/>
              </w:rPr>
              <w:t>,</w:t>
            </w:r>
            <w:r w:rsidRPr="00FE76DA">
              <w:rPr>
                <w:rFonts w:ascii="Arial" w:hAnsi="Arial" w:cs="Arial"/>
              </w:rPr>
              <w:t xml:space="preserve"> recognising and understanding what quality in care means for people using the services</w:t>
            </w:r>
          </w:p>
          <w:p w14:paraId="6E2D9428" w14:textId="77777777" w:rsidR="00EF6018" w:rsidRPr="00FE76DA" w:rsidRDefault="004C3AA1" w:rsidP="00F94356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Being accepting about criticism and focusing on improvement</w:t>
            </w:r>
          </w:p>
          <w:p w14:paraId="3FCA87BE" w14:textId="6DD70D7E" w:rsidR="00F10CD2" w:rsidRPr="00FE76DA" w:rsidRDefault="004C3AA1" w:rsidP="00F94356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Being open to new opportunities for learning and identifying the limits of skills and knowledge</w:t>
            </w:r>
          </w:p>
        </w:tc>
      </w:tr>
      <w:tr w:rsidR="00EF6018" w:rsidRPr="00EF6018" w14:paraId="61EF837F" w14:textId="77777777" w:rsidTr="005D772C">
        <w:trPr>
          <w:trHeight w:val="1957"/>
        </w:trPr>
        <w:tc>
          <w:tcPr>
            <w:tcW w:w="2122" w:type="dxa"/>
            <w:shd w:val="clear" w:color="auto" w:fill="9BECFF"/>
            <w:vAlign w:val="center"/>
          </w:tcPr>
          <w:p w14:paraId="6EDB06AA" w14:textId="544075A8" w:rsidR="00F10CD2" w:rsidRPr="00BB49FC" w:rsidRDefault="00913834" w:rsidP="00460A74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Compassion</w:t>
            </w:r>
          </w:p>
        </w:tc>
        <w:tc>
          <w:tcPr>
            <w:tcW w:w="6888" w:type="dxa"/>
            <w:vAlign w:val="center"/>
          </w:tcPr>
          <w:p w14:paraId="49F06BB6" w14:textId="77777777" w:rsidR="00EF6018" w:rsidRPr="00FE76DA" w:rsidRDefault="003E1DC4" w:rsidP="00F94356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Treating people with kindness</w:t>
            </w:r>
          </w:p>
          <w:p w14:paraId="7792AADD" w14:textId="77777777" w:rsidR="00EF6018" w:rsidRPr="00FE76DA" w:rsidRDefault="003E1DC4" w:rsidP="00F94356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Understanding the importance of empathy in all areas of employment</w:t>
            </w:r>
          </w:p>
          <w:p w14:paraId="639B8FFB" w14:textId="5588AE47" w:rsidR="00F10CD2" w:rsidRPr="00FE76DA" w:rsidRDefault="003E1DC4" w:rsidP="00F94356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Understanding the values of others and always providing a caring service</w:t>
            </w:r>
          </w:p>
        </w:tc>
      </w:tr>
      <w:tr w:rsidR="00EF6018" w:rsidRPr="00EF6018" w14:paraId="56FB82A8" w14:textId="77777777" w:rsidTr="005D772C">
        <w:trPr>
          <w:trHeight w:val="1957"/>
        </w:trPr>
        <w:tc>
          <w:tcPr>
            <w:tcW w:w="2122" w:type="dxa"/>
            <w:shd w:val="clear" w:color="auto" w:fill="FFE599" w:themeFill="accent4" w:themeFillTint="66"/>
            <w:vAlign w:val="center"/>
          </w:tcPr>
          <w:p w14:paraId="3C948DE2" w14:textId="59E1CB38" w:rsidR="00F10CD2" w:rsidRPr="00BB49FC" w:rsidRDefault="00913834" w:rsidP="00460A74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 w:rsidRPr="00BB49FC">
              <w:rPr>
                <w:rFonts w:ascii="Arial" w:hAnsi="Arial" w:cs="Arial"/>
                <w:b/>
                <w:bCs/>
              </w:rPr>
              <w:t>Improving Lives</w:t>
            </w:r>
          </w:p>
        </w:tc>
        <w:tc>
          <w:tcPr>
            <w:tcW w:w="6888" w:type="dxa"/>
            <w:vAlign w:val="center"/>
          </w:tcPr>
          <w:p w14:paraId="2B181662" w14:textId="77777777" w:rsidR="00EF6018" w:rsidRPr="00FE76DA" w:rsidRDefault="003E1DC4" w:rsidP="00460A74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Focus on how things could be done better and sharing ideas</w:t>
            </w:r>
          </w:p>
          <w:p w14:paraId="1F9E2358" w14:textId="77777777" w:rsidR="00EF6018" w:rsidRPr="00FE76DA" w:rsidRDefault="003E1DC4" w:rsidP="00460A74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Understanding of wellbeing and what is important to people using the service</w:t>
            </w:r>
          </w:p>
          <w:p w14:paraId="7E10A342" w14:textId="77777777" w:rsidR="00EF6018" w:rsidRPr="00FE76DA" w:rsidRDefault="003E1DC4" w:rsidP="00460A74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Improving outcomes for people</w:t>
            </w:r>
          </w:p>
          <w:p w14:paraId="2A13DC69" w14:textId="44835996" w:rsidR="00F10CD2" w:rsidRPr="00FE76DA" w:rsidRDefault="003E1DC4" w:rsidP="00460A74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  <w:r w:rsidRPr="00FE76DA">
              <w:rPr>
                <w:rFonts w:ascii="Arial" w:hAnsi="Arial" w:cs="Arial"/>
              </w:rPr>
              <w:t>Ensuring appropriate services are provided for people using the services</w:t>
            </w:r>
          </w:p>
        </w:tc>
      </w:tr>
    </w:tbl>
    <w:p w14:paraId="7DF9A9D4" w14:textId="13FB2298" w:rsidR="00BD0F53" w:rsidRDefault="00BD0F53" w:rsidP="00D246B3">
      <w:pPr>
        <w:rPr>
          <w:rFonts w:ascii="Roboto" w:hAnsi="Roboto" w:cs="Arial"/>
          <w:b/>
          <w:bCs/>
          <w:color w:val="003764"/>
        </w:rPr>
      </w:pPr>
    </w:p>
    <w:p w14:paraId="246ACBEE" w14:textId="75B1724C" w:rsidR="00CB3EBC" w:rsidRDefault="00CB3EBC">
      <w:pPr>
        <w:spacing w:after="0" w:line="240" w:lineRule="auto"/>
        <w:rPr>
          <w:rFonts w:ascii="Roboto" w:hAnsi="Roboto" w:cs="Arial"/>
          <w:b/>
          <w:bCs/>
          <w:color w:val="003764"/>
        </w:rPr>
      </w:pPr>
      <w:r>
        <w:rPr>
          <w:rFonts w:ascii="Roboto" w:hAnsi="Roboto" w:cs="Arial"/>
          <w:b/>
          <w:bCs/>
          <w:color w:val="00376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9E0849" w14:paraId="0C4ECA6F" w14:textId="77777777" w:rsidTr="009E0849">
        <w:tc>
          <w:tcPr>
            <w:tcW w:w="9010" w:type="dxa"/>
            <w:shd w:val="clear" w:color="auto" w:fill="1F3864" w:themeFill="accent1" w:themeFillShade="80"/>
            <w:vAlign w:val="center"/>
          </w:tcPr>
          <w:p w14:paraId="024AD80B" w14:textId="57AEFEA3" w:rsidR="009E0849" w:rsidRPr="009E0849" w:rsidRDefault="009E0849" w:rsidP="009E0849">
            <w:pPr>
              <w:jc w:val="center"/>
              <w:rPr>
                <w:rFonts w:ascii="Roboto" w:hAnsi="Roboto" w:cs="Arial"/>
                <w:b/>
                <w:bCs/>
                <w:color w:val="003764"/>
                <w:sz w:val="24"/>
                <w:szCs w:val="24"/>
              </w:rPr>
            </w:pPr>
            <w:r w:rsidRPr="00F04A3C">
              <w:rPr>
                <w:rFonts w:ascii="Roboto" w:hAnsi="Roboto" w:cs="Arial"/>
                <w:color w:val="003764"/>
              </w:rPr>
              <w:lastRenderedPageBreak/>
              <w:br w:type="page"/>
            </w:r>
            <w:r w:rsidRPr="009E0849">
              <w:rPr>
                <w:rFonts w:ascii="Roboto" w:hAnsi="Roboto" w:cs="Arial"/>
                <w:b/>
                <w:bCs/>
                <w:color w:val="FFFFFF" w:themeColor="background1"/>
                <w:sz w:val="24"/>
                <w:szCs w:val="24"/>
              </w:rPr>
              <w:t>Company Values</w:t>
            </w:r>
          </w:p>
        </w:tc>
      </w:tr>
    </w:tbl>
    <w:p w14:paraId="277C0403" w14:textId="42DEDC8A" w:rsidR="009E0849" w:rsidRDefault="009E0849" w:rsidP="00D246B3">
      <w:pPr>
        <w:rPr>
          <w:rFonts w:ascii="Roboto" w:hAnsi="Roboto" w:cs="Arial"/>
          <w:b/>
          <w:bCs/>
          <w:color w:val="003764"/>
        </w:rPr>
      </w:pPr>
    </w:p>
    <w:p w14:paraId="1E946056" w14:textId="46DC3582" w:rsidR="00DB40DD" w:rsidRDefault="00CB3EBC" w:rsidP="00DB40DD">
      <w:pPr>
        <w:pStyle w:val="Header"/>
        <w:jc w:val="center"/>
        <w:rPr>
          <w:rFonts w:ascii="Roboto" w:hAnsi="Roboto"/>
          <w:b/>
          <w:bCs/>
          <w:i/>
          <w:iCs/>
          <w:color w:val="003764"/>
        </w:rPr>
      </w:pPr>
      <w:r>
        <w:rPr>
          <w:rFonts w:ascii="Arial" w:hAnsi="Arial" w:cs="Arial"/>
          <w:b/>
          <w:bCs/>
          <w:i/>
          <w:iCs/>
          <w:color w:val="003764"/>
        </w:rPr>
        <w:t>*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>Th</w:t>
      </w:r>
      <w:r w:rsidR="00DB40DD">
        <w:rPr>
          <w:rFonts w:ascii="Arial" w:hAnsi="Arial" w:cs="Arial"/>
          <w:b/>
          <w:bCs/>
          <w:i/>
          <w:iCs/>
          <w:color w:val="003764"/>
        </w:rPr>
        <w:t>is section has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 xml:space="preserve"> been left blank intentionally for you to</w:t>
      </w:r>
      <w:r w:rsidR="00DB40DD">
        <w:rPr>
          <w:rFonts w:ascii="Arial" w:hAnsi="Arial" w:cs="Arial"/>
          <w:b/>
          <w:bCs/>
          <w:i/>
          <w:iCs/>
          <w:color w:val="003764"/>
        </w:rPr>
        <w:t xml:space="preserve"> insert</w:t>
      </w:r>
      <w:r w:rsidR="00DB40DD" w:rsidRPr="00D44E00">
        <w:rPr>
          <w:rFonts w:ascii="Arial" w:hAnsi="Arial" w:cs="Arial"/>
          <w:b/>
          <w:bCs/>
          <w:i/>
          <w:iCs/>
          <w:color w:val="003764"/>
        </w:rPr>
        <w:t xml:space="preserve"> </w:t>
      </w:r>
      <w:r w:rsidR="00A74ABD">
        <w:rPr>
          <w:rFonts w:ascii="Arial" w:hAnsi="Arial" w:cs="Arial"/>
          <w:b/>
          <w:bCs/>
          <w:i/>
          <w:iCs/>
          <w:color w:val="003764"/>
        </w:rPr>
        <w:t xml:space="preserve">your company </w:t>
      </w:r>
      <w:proofErr w:type="gramStart"/>
      <w:r w:rsidR="00A74ABD">
        <w:rPr>
          <w:rFonts w:ascii="Arial" w:hAnsi="Arial" w:cs="Arial"/>
          <w:b/>
          <w:bCs/>
          <w:i/>
          <w:iCs/>
          <w:color w:val="003764"/>
        </w:rPr>
        <w:t>values</w:t>
      </w:r>
      <w:r w:rsidR="00DB40DD" w:rsidRPr="00CC7602">
        <w:rPr>
          <w:rFonts w:ascii="Roboto" w:hAnsi="Roboto"/>
          <w:b/>
          <w:bCs/>
          <w:i/>
          <w:iCs/>
          <w:color w:val="003764"/>
        </w:rPr>
        <w:t>.</w:t>
      </w:r>
      <w:r>
        <w:rPr>
          <w:rFonts w:ascii="Roboto" w:hAnsi="Roboto"/>
          <w:b/>
          <w:bCs/>
          <w:i/>
          <w:iCs/>
          <w:color w:val="003764"/>
        </w:rPr>
        <w:t>*</w:t>
      </w:r>
      <w:proofErr w:type="gramEnd"/>
    </w:p>
    <w:p w14:paraId="7ABF7910" w14:textId="77777777" w:rsidR="00DB40DD" w:rsidRDefault="00DB40DD" w:rsidP="00D246B3">
      <w:pPr>
        <w:rPr>
          <w:rFonts w:ascii="Roboto" w:hAnsi="Roboto" w:cs="Arial"/>
          <w:b/>
          <w:bCs/>
          <w:color w:val="003764"/>
        </w:rPr>
      </w:pPr>
    </w:p>
    <w:p w14:paraId="715C91A7" w14:textId="77777777" w:rsidR="00DB40DD" w:rsidRPr="008241E3" w:rsidRDefault="00DB40DD" w:rsidP="00D246B3">
      <w:pPr>
        <w:rPr>
          <w:rFonts w:ascii="Arial" w:hAnsi="Arial" w:cs="Arial"/>
          <w:b/>
          <w:bCs/>
          <w:color w:val="003764"/>
        </w:rPr>
      </w:pPr>
    </w:p>
    <w:sectPr w:rsidR="00DB40DD" w:rsidRPr="008241E3" w:rsidSect="00526DB6">
      <w:headerReference w:type="even" r:id="rId11"/>
      <w:headerReference w:type="default" r:id="rId12"/>
      <w:footerReference w:type="even" r:id="rId13"/>
      <w:footerReference w:type="default" r:id="rId14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F9B3B" w14:textId="77777777" w:rsidR="00903AEA" w:rsidRDefault="00903AEA" w:rsidP="001444A3">
      <w:r>
        <w:separator/>
      </w:r>
    </w:p>
  </w:endnote>
  <w:endnote w:type="continuationSeparator" w:id="0">
    <w:p w14:paraId="25B1DB1D" w14:textId="77777777" w:rsidR="00903AEA" w:rsidRDefault="00903AEA" w:rsidP="001444A3">
      <w:r>
        <w:continuationSeparator/>
      </w:r>
    </w:p>
  </w:endnote>
  <w:endnote w:type="continuationNotice" w:id="1">
    <w:p w14:paraId="48FADE7B" w14:textId="77777777" w:rsidR="00903AEA" w:rsidRDefault="00903A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186739"/>
      <w:docPartObj>
        <w:docPartGallery w:val="Page Numbers (Bottom of Page)"/>
        <w:docPartUnique/>
      </w:docPartObj>
    </w:sdtPr>
    <w:sdtContent>
      <w:p w14:paraId="4135F761" w14:textId="77777777" w:rsidR="00812CD1" w:rsidRDefault="00812CD1" w:rsidP="00E300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602A24" w14:textId="77777777" w:rsidR="00A15D96" w:rsidRDefault="00A15D96" w:rsidP="00812C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89470043"/>
      <w:docPartObj>
        <w:docPartGallery w:val="Page Numbers (Bottom of Page)"/>
        <w:docPartUnique/>
      </w:docPartObj>
    </w:sdtPr>
    <w:sdtEndPr>
      <w:rPr>
        <w:rStyle w:val="PageNumber"/>
        <w:b/>
        <w:bCs/>
        <w:color w:val="FFFFFF" w:themeColor="background1"/>
        <w:sz w:val="24"/>
        <w:szCs w:val="24"/>
      </w:rPr>
    </w:sdtEndPr>
    <w:sdtContent>
      <w:p w14:paraId="04B586FA" w14:textId="0A05BBC1" w:rsidR="00812CD1" w:rsidRPr="00DD03B5" w:rsidRDefault="00812CD1" w:rsidP="00AA0B4C">
        <w:pPr>
          <w:pStyle w:val="Footer"/>
          <w:framePr w:w="491" w:h="402" w:hRule="exact" w:wrap="none" w:vAnchor="text" w:hAnchor="page" w:x="5704" w:y="418"/>
          <w:jc w:val="center"/>
          <w:rPr>
            <w:rStyle w:val="PageNumber"/>
            <w:b/>
            <w:bCs/>
            <w:color w:val="FFFFFF" w:themeColor="background1"/>
            <w:sz w:val="24"/>
            <w:szCs w:val="24"/>
          </w:rPr>
        </w:pP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begin"/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instrText xml:space="preserve"> PAGE </w:instrTex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separate"/>
        </w:r>
        <w:r w:rsidR="006507F8"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t>1</w:t>
        </w:r>
        <w:r w:rsidRPr="00DD03B5">
          <w:rPr>
            <w:rStyle w:val="PageNumber"/>
            <w:b/>
            <w:bCs/>
            <w:color w:val="FFFFFF" w:themeColor="background1"/>
            <w:sz w:val="24"/>
            <w:szCs w:val="24"/>
          </w:rPr>
          <w:fldChar w:fldCharType="end"/>
        </w:r>
      </w:p>
    </w:sdtContent>
  </w:sdt>
  <w:p w14:paraId="4307E2A3" w14:textId="25A9B903" w:rsidR="001444A3" w:rsidRPr="009A70AB" w:rsidRDefault="00762D25" w:rsidP="00812CD1">
    <w:pPr>
      <w:pStyle w:val="Footer"/>
      <w:ind w:right="360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0560" behindDoc="1" locked="0" layoutInCell="1" allowOverlap="1" wp14:anchorId="57861D12" wp14:editId="4D35EE34">
              <wp:simplePos x="0" y="0"/>
              <wp:positionH relativeFrom="column">
                <wp:posOffset>2658745</wp:posOffset>
              </wp:positionH>
              <wp:positionV relativeFrom="paragraph">
                <wp:posOffset>174244</wp:posOffset>
              </wp:positionV>
              <wp:extent cx="412750" cy="391160"/>
              <wp:effectExtent l="0" t="0" r="25400" b="27940"/>
              <wp:wrapNone/>
              <wp:docPr id="21" name="Ov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2750" cy="391160"/>
                      </a:xfrm>
                      <a:prstGeom prst="ellipse">
                        <a:avLst/>
                      </a:prstGeom>
                      <a:solidFill>
                        <a:srgbClr val="D2D246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39132AD" w14:textId="5FA0C249" w:rsidR="00620DD0" w:rsidRDefault="00620DD0" w:rsidP="00620DD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7861D12" id="Oval 21" o:spid="_x0000_s1028" style="position:absolute;margin-left:209.35pt;margin-top:13.7pt;width:32.5pt;height:30.8pt;z-index:-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" fillcolor="#d2d246" strokecolor="white [3212]" strokeweight="1pt">
              <v:stroke joinstyle="miter"/>
              <v:textbox>
                <w:txbxContent>
                  <w:p w14:paraId="139132AD" w14:textId="5FA0C249" w:rsidR="00620DD0" w:rsidRDefault="00620DD0" w:rsidP="00620DD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oval>
          </w:pict>
        </mc:Fallback>
      </mc:AlternateContent>
    </w: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65920" behindDoc="1" locked="0" layoutInCell="1" allowOverlap="1" wp14:anchorId="64171110" wp14:editId="3FA78387">
              <wp:simplePos x="0" y="0"/>
              <wp:positionH relativeFrom="column">
                <wp:posOffset>5437632</wp:posOffset>
              </wp:positionH>
              <wp:positionV relativeFrom="paragraph">
                <wp:posOffset>227330</wp:posOffset>
              </wp:positionV>
              <wp:extent cx="755650" cy="274955"/>
              <wp:effectExtent l="0" t="0" r="6350" b="0"/>
              <wp:wrapNone/>
              <wp:docPr id="16" name="Group 16">
                <a:hlinkClick xmlns:a="http://schemas.openxmlformats.org/drawingml/2006/main" r:id="rId1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" cy="274955"/>
                        <a:chOff x="0" y="0"/>
                        <a:chExt cx="1613277" cy="480695"/>
                      </a:xfrm>
                    </wpg:grpSpPr>
                    <wps:wsp>
                      <wps:cNvPr id="12" name="AutoShape 14"/>
                      <wps:cNvSpPr>
                        <a:spLocks/>
                      </wps:cNvSpPr>
                      <wps:spPr bwMode="auto">
                        <a:xfrm>
                          <a:off x="0" y="18107"/>
                          <a:ext cx="628650" cy="431800"/>
                        </a:xfrm>
                        <a:custGeom>
                          <a:avLst/>
                          <a:gdLst>
                            <a:gd name="T0" fmla="+- 0 8679 8679"/>
                            <a:gd name="T1" fmla="*/ T0 w 990"/>
                            <a:gd name="T2" fmla="+- 0 848 436"/>
                            <a:gd name="T3" fmla="*/ 848 h 680"/>
                            <a:gd name="T4" fmla="+- 0 9616 8679"/>
                            <a:gd name="T5" fmla="*/ T4 w 990"/>
                            <a:gd name="T6" fmla="+- 0 1062 436"/>
                            <a:gd name="T7" fmla="*/ 1062 h 680"/>
                            <a:gd name="T8" fmla="+- 0 9014 8679"/>
                            <a:gd name="T9" fmla="*/ T8 w 990"/>
                            <a:gd name="T10" fmla="+- 0 902 436"/>
                            <a:gd name="T11" fmla="*/ 902 h 680"/>
                            <a:gd name="T12" fmla="+- 0 8839 8679"/>
                            <a:gd name="T13" fmla="*/ T12 w 990"/>
                            <a:gd name="T14" fmla="+- 0 866 436"/>
                            <a:gd name="T15" fmla="*/ 866 h 680"/>
                            <a:gd name="T16" fmla="+- 0 8780 8679"/>
                            <a:gd name="T17" fmla="*/ T16 w 990"/>
                            <a:gd name="T18" fmla="+- 0 792 436"/>
                            <a:gd name="T19" fmla="*/ 792 h 680"/>
                            <a:gd name="T20" fmla="+- 0 8773 8679"/>
                            <a:gd name="T21" fmla="*/ T20 w 990"/>
                            <a:gd name="T22" fmla="+- 0 686 436"/>
                            <a:gd name="T23" fmla="*/ 686 h 680"/>
                            <a:gd name="T24" fmla="+- 0 8819 8679"/>
                            <a:gd name="T25" fmla="*/ T24 w 990"/>
                            <a:gd name="T26" fmla="+- 0 594 436"/>
                            <a:gd name="T27" fmla="*/ 594 h 680"/>
                            <a:gd name="T28" fmla="+- 0 9661 8679"/>
                            <a:gd name="T29" fmla="*/ T28 w 990"/>
                            <a:gd name="T30" fmla="+- 0 560 436"/>
                            <a:gd name="T31" fmla="*/ 560 h 680"/>
                            <a:gd name="T32" fmla="+- 0 8952 8679"/>
                            <a:gd name="T33" fmla="*/ T32 w 990"/>
                            <a:gd name="T34" fmla="+- 0 562 436"/>
                            <a:gd name="T35" fmla="*/ 562 h 680"/>
                            <a:gd name="T36" fmla="+- 0 9034 8679"/>
                            <a:gd name="T37" fmla="*/ T36 w 990"/>
                            <a:gd name="T38" fmla="+- 0 608 436"/>
                            <a:gd name="T39" fmla="*/ 608 h 680"/>
                            <a:gd name="T40" fmla="+- 0 9063 8679"/>
                            <a:gd name="T41" fmla="*/ T40 w 990"/>
                            <a:gd name="T42" fmla="+- 0 706 436"/>
                            <a:gd name="T43" fmla="*/ 706 h 680"/>
                            <a:gd name="T44" fmla="+- 0 9039 8679"/>
                            <a:gd name="T45" fmla="*/ T44 w 990"/>
                            <a:gd name="T46" fmla="+- 0 816 436"/>
                            <a:gd name="T47" fmla="*/ 816 h 680"/>
                            <a:gd name="T48" fmla="+- 0 9062 8679"/>
                            <a:gd name="T49" fmla="*/ T48 w 990"/>
                            <a:gd name="T50" fmla="+- 0 866 436"/>
                            <a:gd name="T51" fmla="*/ 866 h 680"/>
                            <a:gd name="T52" fmla="+- 0 9091 8679"/>
                            <a:gd name="T53" fmla="*/ T52 w 990"/>
                            <a:gd name="T54" fmla="+- 0 886 436"/>
                            <a:gd name="T55" fmla="*/ 886 h 680"/>
                            <a:gd name="T56" fmla="+- 0 9223 8679"/>
                            <a:gd name="T57" fmla="*/ T56 w 990"/>
                            <a:gd name="T58" fmla="+- 0 880 436"/>
                            <a:gd name="T59" fmla="*/ 880 h 680"/>
                            <a:gd name="T60" fmla="+- 0 9122 8679"/>
                            <a:gd name="T61" fmla="*/ T60 w 990"/>
                            <a:gd name="T62" fmla="+- 0 840 436"/>
                            <a:gd name="T63" fmla="*/ 840 h 680"/>
                            <a:gd name="T64" fmla="+- 0 9086 8679"/>
                            <a:gd name="T65" fmla="*/ T64 w 990"/>
                            <a:gd name="T66" fmla="+- 0 742 436"/>
                            <a:gd name="T67" fmla="*/ 742 h 680"/>
                            <a:gd name="T68" fmla="+- 0 9102 8679"/>
                            <a:gd name="T69" fmla="*/ T68 w 990"/>
                            <a:gd name="T70" fmla="+- 0 640 436"/>
                            <a:gd name="T71" fmla="*/ 640 h 680"/>
                            <a:gd name="T72" fmla="+- 0 9170 8679"/>
                            <a:gd name="T73" fmla="*/ T72 w 990"/>
                            <a:gd name="T74" fmla="+- 0 572 436"/>
                            <a:gd name="T75" fmla="*/ 572 h 680"/>
                            <a:gd name="T76" fmla="+- 0 8927 8679"/>
                            <a:gd name="T77" fmla="*/ T76 w 990"/>
                            <a:gd name="T78" fmla="+- 0 880 436"/>
                            <a:gd name="T79" fmla="*/ 880 h 680"/>
                            <a:gd name="T80" fmla="+- 0 9310 8679"/>
                            <a:gd name="T81" fmla="*/ T80 w 990"/>
                            <a:gd name="T82" fmla="+- 0 802 436"/>
                            <a:gd name="T83" fmla="*/ 802 h 680"/>
                            <a:gd name="T84" fmla="+- 0 9313 8679"/>
                            <a:gd name="T85" fmla="*/ T84 w 990"/>
                            <a:gd name="T86" fmla="+- 0 840 436"/>
                            <a:gd name="T87" fmla="*/ 840 h 680"/>
                            <a:gd name="T88" fmla="+- 0 9291 8679"/>
                            <a:gd name="T89" fmla="*/ T88 w 990"/>
                            <a:gd name="T90" fmla="+- 0 864 436"/>
                            <a:gd name="T91" fmla="*/ 864 h 680"/>
                            <a:gd name="T92" fmla="+- 0 9389 8679"/>
                            <a:gd name="T93" fmla="*/ T92 w 990"/>
                            <a:gd name="T94" fmla="+- 0 876 436"/>
                            <a:gd name="T95" fmla="*/ 876 h 680"/>
                            <a:gd name="T96" fmla="+- 0 9339 8679"/>
                            <a:gd name="T97" fmla="*/ T96 w 990"/>
                            <a:gd name="T98" fmla="+- 0 852 436"/>
                            <a:gd name="T99" fmla="*/ 852 h 680"/>
                            <a:gd name="T100" fmla="+- 0 9339 8679"/>
                            <a:gd name="T101" fmla="*/ T100 w 990"/>
                            <a:gd name="T102" fmla="+- 0 800 436"/>
                            <a:gd name="T103" fmla="*/ 800 h 680"/>
                            <a:gd name="T104" fmla="+- 0 9413 8679"/>
                            <a:gd name="T105" fmla="*/ T104 w 990"/>
                            <a:gd name="T106" fmla="+- 0 640 436"/>
                            <a:gd name="T107" fmla="*/ 640 h 680"/>
                            <a:gd name="T108" fmla="+- 0 9448 8679"/>
                            <a:gd name="T109" fmla="*/ T108 w 990"/>
                            <a:gd name="T110" fmla="+- 0 684 436"/>
                            <a:gd name="T111" fmla="*/ 684 h 680"/>
                            <a:gd name="T112" fmla="+- 0 9541 8679"/>
                            <a:gd name="T113" fmla="*/ T112 w 990"/>
                            <a:gd name="T114" fmla="+- 0 740 436"/>
                            <a:gd name="T115" fmla="*/ 740 h 680"/>
                            <a:gd name="T116" fmla="+- 0 9542 8679"/>
                            <a:gd name="T117" fmla="*/ T116 w 990"/>
                            <a:gd name="T118" fmla="+- 0 826 436"/>
                            <a:gd name="T119" fmla="*/ 826 h 680"/>
                            <a:gd name="T120" fmla="+- 0 9489 8679"/>
                            <a:gd name="T121" fmla="*/ T120 w 990"/>
                            <a:gd name="T122" fmla="+- 0 872 436"/>
                            <a:gd name="T123" fmla="*/ 872 h 680"/>
                            <a:gd name="T124" fmla="+- 0 9521 8679"/>
                            <a:gd name="T125" fmla="*/ T124 w 990"/>
                            <a:gd name="T126" fmla="+- 0 638 436"/>
                            <a:gd name="T127" fmla="*/ 638 h 680"/>
                            <a:gd name="T128" fmla="+- 0 9464 8679"/>
                            <a:gd name="T129" fmla="*/ T128 w 990"/>
                            <a:gd name="T130" fmla="+- 0 618 436"/>
                            <a:gd name="T131" fmla="*/ 618 h 680"/>
                            <a:gd name="T132" fmla="+- 0 8843 8679"/>
                            <a:gd name="T133" fmla="*/ T132 w 990"/>
                            <a:gd name="T134" fmla="+- 0 664 436"/>
                            <a:gd name="T135" fmla="*/ 664 h 680"/>
                            <a:gd name="T136" fmla="+- 0 8838 8679"/>
                            <a:gd name="T137" fmla="*/ T136 w 990"/>
                            <a:gd name="T138" fmla="+- 0 742 436"/>
                            <a:gd name="T139" fmla="*/ 742 h 680"/>
                            <a:gd name="T140" fmla="+- 0 8888 8679"/>
                            <a:gd name="T141" fmla="*/ T140 w 990"/>
                            <a:gd name="T142" fmla="+- 0 826 436"/>
                            <a:gd name="T143" fmla="*/ 826 h 680"/>
                            <a:gd name="T144" fmla="+- 0 8991 8679"/>
                            <a:gd name="T145" fmla="*/ T144 w 990"/>
                            <a:gd name="T146" fmla="+- 0 774 436"/>
                            <a:gd name="T147" fmla="*/ 774 h 680"/>
                            <a:gd name="T148" fmla="+- 0 8996 8679"/>
                            <a:gd name="T149" fmla="*/ T148 w 990"/>
                            <a:gd name="T150" fmla="+- 0 696 436"/>
                            <a:gd name="T151" fmla="*/ 696 h 680"/>
                            <a:gd name="T152" fmla="+- 0 8966 8679"/>
                            <a:gd name="T153" fmla="*/ T152 w 990"/>
                            <a:gd name="T154" fmla="+- 0 624 436"/>
                            <a:gd name="T155" fmla="*/ 624 h 680"/>
                            <a:gd name="T156" fmla="+- 0 9189 8679"/>
                            <a:gd name="T157" fmla="*/ T156 w 990"/>
                            <a:gd name="T158" fmla="+- 0 626 436"/>
                            <a:gd name="T159" fmla="*/ 626 h 680"/>
                            <a:gd name="T160" fmla="+- 0 9153 8679"/>
                            <a:gd name="T161" fmla="*/ T160 w 990"/>
                            <a:gd name="T162" fmla="+- 0 708 436"/>
                            <a:gd name="T163" fmla="*/ 708 h 680"/>
                            <a:gd name="T164" fmla="+- 0 9168 8679"/>
                            <a:gd name="T165" fmla="*/ T164 w 990"/>
                            <a:gd name="T166" fmla="+- 0 792 436"/>
                            <a:gd name="T167" fmla="*/ 792 h 680"/>
                            <a:gd name="T168" fmla="+- 0 9253 8679"/>
                            <a:gd name="T169" fmla="*/ T168 w 990"/>
                            <a:gd name="T170" fmla="+- 0 824 436"/>
                            <a:gd name="T171" fmla="*/ 824 h 680"/>
                            <a:gd name="T172" fmla="+- 0 9339 8679"/>
                            <a:gd name="T173" fmla="*/ T172 w 990"/>
                            <a:gd name="T174" fmla="+- 0 800 436"/>
                            <a:gd name="T175" fmla="*/ 800 h 680"/>
                            <a:gd name="T176" fmla="+- 0 9459 8679"/>
                            <a:gd name="T177" fmla="*/ T176 w 990"/>
                            <a:gd name="T178" fmla="+- 0 764 436"/>
                            <a:gd name="T179" fmla="*/ 764 h 680"/>
                            <a:gd name="T180" fmla="+- 0 9372 8679"/>
                            <a:gd name="T181" fmla="*/ T180 w 990"/>
                            <a:gd name="T182" fmla="+- 0 724 436"/>
                            <a:gd name="T183" fmla="*/ 724 h 680"/>
                            <a:gd name="T184" fmla="+- 0 9301 8679"/>
                            <a:gd name="T185" fmla="*/ T184 w 990"/>
                            <a:gd name="T186" fmla="+- 0 640 436"/>
                            <a:gd name="T187" fmla="*/ 640 h 680"/>
                            <a:gd name="T188" fmla="+- 0 9473 8679"/>
                            <a:gd name="T189" fmla="*/ T188 w 990"/>
                            <a:gd name="T190" fmla="+- 0 798 436"/>
                            <a:gd name="T191" fmla="*/ 798 h 680"/>
                            <a:gd name="T192" fmla="+- 0 9441 8679"/>
                            <a:gd name="T193" fmla="*/ T192 w 990"/>
                            <a:gd name="T194" fmla="+- 0 822 436"/>
                            <a:gd name="T195" fmla="*/ 822 h 680"/>
                            <a:gd name="T196" fmla="+- 0 9439 8679"/>
                            <a:gd name="T197" fmla="*/ T196 w 990"/>
                            <a:gd name="T198" fmla="+- 0 562 436"/>
                            <a:gd name="T199" fmla="*/ 562 h 680"/>
                            <a:gd name="T200" fmla="+- 0 9303 8679"/>
                            <a:gd name="T201" fmla="*/ T200 w 990"/>
                            <a:gd name="T202" fmla="+- 0 582 436"/>
                            <a:gd name="T203" fmla="*/ 582 h 680"/>
                            <a:gd name="T204" fmla="+- 0 9312 8679"/>
                            <a:gd name="T205" fmla="*/ T204 w 990"/>
                            <a:gd name="T206" fmla="+- 0 622 436"/>
                            <a:gd name="T207" fmla="*/ 622 h 680"/>
                            <a:gd name="T208" fmla="+- 0 9340 8679"/>
                            <a:gd name="T209" fmla="*/ T208 w 990"/>
                            <a:gd name="T210" fmla="+- 0 628 436"/>
                            <a:gd name="T211" fmla="*/ 628 h 680"/>
                            <a:gd name="T212" fmla="+- 0 9404 8679"/>
                            <a:gd name="T213" fmla="*/ T212 w 990"/>
                            <a:gd name="T214" fmla="+- 0 568 436"/>
                            <a:gd name="T215" fmla="*/ 568 h 680"/>
                            <a:gd name="T216" fmla="+- 0 9486 8679"/>
                            <a:gd name="T217" fmla="*/ T216 w 990"/>
                            <a:gd name="T218" fmla="+- 0 564 436"/>
                            <a:gd name="T219" fmla="*/ 564 h 680"/>
                            <a:gd name="T220" fmla="+- 0 9531 8679"/>
                            <a:gd name="T221" fmla="*/ T220 w 990"/>
                            <a:gd name="T222" fmla="+- 0 584 436"/>
                            <a:gd name="T223" fmla="*/ 584 h 680"/>
                            <a:gd name="T224" fmla="+- 0 9534 8679"/>
                            <a:gd name="T225" fmla="*/ T224 w 990"/>
                            <a:gd name="T226" fmla="+- 0 632 436"/>
                            <a:gd name="T227" fmla="*/ 632 h 680"/>
                            <a:gd name="T228" fmla="+- 0 9661 8679"/>
                            <a:gd name="T229" fmla="*/ T228 w 990"/>
                            <a:gd name="T230" fmla="+- 0 560 436"/>
                            <a:gd name="T231" fmla="*/ 560 h 6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990" h="680">
                              <a:moveTo>
                                <a:pt x="831" y="0"/>
                              </a:moveTo>
                              <a:lnTo>
                                <a:pt x="158" y="0"/>
                              </a:lnTo>
                              <a:lnTo>
                                <a:pt x="96" y="12"/>
                              </a:lnTo>
                              <a:lnTo>
                                <a:pt x="46" y="46"/>
                              </a:lnTo>
                              <a:lnTo>
                                <a:pt x="12" y="96"/>
                              </a:lnTo>
                              <a:lnTo>
                                <a:pt x="0" y="158"/>
                              </a:lnTo>
                              <a:lnTo>
                                <a:pt x="0" y="412"/>
                              </a:lnTo>
                              <a:lnTo>
                                <a:pt x="12" y="474"/>
                              </a:lnTo>
                              <a:lnTo>
                                <a:pt x="46" y="524"/>
                              </a:lnTo>
                              <a:lnTo>
                                <a:pt x="96" y="558"/>
                              </a:lnTo>
                              <a:lnTo>
                                <a:pt x="158" y="570"/>
                              </a:lnTo>
                              <a:lnTo>
                                <a:pt x="830" y="570"/>
                              </a:lnTo>
                              <a:lnTo>
                                <a:pt x="892" y="588"/>
                              </a:lnTo>
                              <a:lnTo>
                                <a:pt x="937" y="626"/>
                              </a:lnTo>
                              <a:lnTo>
                                <a:pt x="967" y="664"/>
                              </a:lnTo>
                              <a:lnTo>
                                <a:pt x="984" y="680"/>
                              </a:lnTo>
                              <a:lnTo>
                                <a:pt x="989" y="656"/>
                              </a:lnTo>
                              <a:lnTo>
                                <a:pt x="989" y="478"/>
                              </a:lnTo>
                              <a:lnTo>
                                <a:pt x="355" y="478"/>
                              </a:lnTo>
                              <a:lnTo>
                                <a:pt x="345" y="472"/>
                              </a:lnTo>
                              <a:lnTo>
                                <a:pt x="335" y="466"/>
                              </a:lnTo>
                              <a:lnTo>
                                <a:pt x="315" y="450"/>
                              </a:lnTo>
                              <a:lnTo>
                                <a:pt x="308" y="444"/>
                              </a:lnTo>
                              <a:lnTo>
                                <a:pt x="218" y="444"/>
                              </a:lnTo>
                              <a:lnTo>
                                <a:pt x="201" y="442"/>
                              </a:lnTo>
                              <a:lnTo>
                                <a:pt x="186" y="438"/>
                              </a:lnTo>
                              <a:lnTo>
                                <a:pt x="172" y="434"/>
                              </a:lnTo>
                              <a:lnTo>
                                <a:pt x="160" y="430"/>
                              </a:lnTo>
                              <a:lnTo>
                                <a:pt x="148" y="422"/>
                              </a:lnTo>
                              <a:lnTo>
                                <a:pt x="137" y="414"/>
                              </a:lnTo>
                              <a:lnTo>
                                <a:pt x="128" y="406"/>
                              </a:lnTo>
                              <a:lnTo>
                                <a:pt x="119" y="396"/>
                              </a:lnTo>
                              <a:lnTo>
                                <a:pt x="112" y="384"/>
                              </a:lnTo>
                              <a:lnTo>
                                <a:pt x="106" y="370"/>
                              </a:lnTo>
                              <a:lnTo>
                                <a:pt x="101" y="356"/>
                              </a:lnTo>
                              <a:lnTo>
                                <a:pt x="97" y="342"/>
                              </a:lnTo>
                              <a:lnTo>
                                <a:pt x="94" y="324"/>
                              </a:lnTo>
                              <a:lnTo>
                                <a:pt x="92" y="306"/>
                              </a:lnTo>
                              <a:lnTo>
                                <a:pt x="92" y="290"/>
                              </a:lnTo>
                              <a:lnTo>
                                <a:pt x="92" y="280"/>
                              </a:lnTo>
                              <a:lnTo>
                                <a:pt x="92" y="268"/>
                              </a:lnTo>
                              <a:lnTo>
                                <a:pt x="94" y="250"/>
                              </a:lnTo>
                              <a:lnTo>
                                <a:pt x="97" y="234"/>
                              </a:lnTo>
                              <a:lnTo>
                                <a:pt x="101" y="218"/>
                              </a:lnTo>
                              <a:lnTo>
                                <a:pt x="107" y="204"/>
                              </a:lnTo>
                              <a:lnTo>
                                <a:pt x="113" y="190"/>
                              </a:lnTo>
                              <a:lnTo>
                                <a:pt x="121" y="178"/>
                              </a:lnTo>
                              <a:lnTo>
                                <a:pt x="130" y="168"/>
                              </a:lnTo>
                              <a:lnTo>
                                <a:pt x="140" y="158"/>
                              </a:lnTo>
                              <a:lnTo>
                                <a:pt x="151" y="148"/>
                              </a:lnTo>
                              <a:lnTo>
                                <a:pt x="163" y="142"/>
                              </a:lnTo>
                              <a:lnTo>
                                <a:pt x="176" y="136"/>
                              </a:lnTo>
                              <a:lnTo>
                                <a:pt x="191" y="130"/>
                              </a:lnTo>
                              <a:lnTo>
                                <a:pt x="206" y="126"/>
                              </a:lnTo>
                              <a:lnTo>
                                <a:pt x="223" y="124"/>
                              </a:lnTo>
                              <a:lnTo>
                                <a:pt x="982" y="124"/>
                              </a:lnTo>
                              <a:lnTo>
                                <a:pt x="977" y="96"/>
                              </a:lnTo>
                              <a:lnTo>
                                <a:pt x="943" y="46"/>
                              </a:lnTo>
                              <a:lnTo>
                                <a:pt x="893" y="12"/>
                              </a:lnTo>
                              <a:lnTo>
                                <a:pt x="831" y="0"/>
                              </a:lnTo>
                              <a:close/>
                              <a:moveTo>
                                <a:pt x="549" y="124"/>
                              </a:moveTo>
                              <a:lnTo>
                                <a:pt x="258" y="124"/>
                              </a:lnTo>
                              <a:lnTo>
                                <a:pt x="273" y="126"/>
                              </a:lnTo>
                              <a:lnTo>
                                <a:pt x="288" y="130"/>
                              </a:lnTo>
                              <a:lnTo>
                                <a:pt x="302" y="134"/>
                              </a:lnTo>
                              <a:lnTo>
                                <a:pt x="315" y="138"/>
                              </a:lnTo>
                              <a:lnTo>
                                <a:pt x="327" y="146"/>
                              </a:lnTo>
                              <a:lnTo>
                                <a:pt x="337" y="152"/>
                              </a:lnTo>
                              <a:lnTo>
                                <a:pt x="347" y="162"/>
                              </a:lnTo>
                              <a:lnTo>
                                <a:pt x="355" y="172"/>
                              </a:lnTo>
                              <a:lnTo>
                                <a:pt x="363" y="184"/>
                              </a:lnTo>
                              <a:lnTo>
                                <a:pt x="369" y="196"/>
                              </a:lnTo>
                              <a:lnTo>
                                <a:pt x="375" y="210"/>
                              </a:lnTo>
                              <a:lnTo>
                                <a:pt x="379" y="226"/>
                              </a:lnTo>
                              <a:lnTo>
                                <a:pt x="382" y="242"/>
                              </a:lnTo>
                              <a:lnTo>
                                <a:pt x="383" y="260"/>
                              </a:lnTo>
                              <a:lnTo>
                                <a:pt x="384" y="270"/>
                              </a:lnTo>
                              <a:lnTo>
                                <a:pt x="384" y="296"/>
                              </a:lnTo>
                              <a:lnTo>
                                <a:pt x="383" y="306"/>
                              </a:lnTo>
                              <a:lnTo>
                                <a:pt x="379" y="330"/>
                              </a:lnTo>
                              <a:lnTo>
                                <a:pt x="377" y="342"/>
                              </a:lnTo>
                              <a:lnTo>
                                <a:pt x="370" y="362"/>
                              </a:lnTo>
                              <a:lnTo>
                                <a:pt x="365" y="372"/>
                              </a:lnTo>
                              <a:lnTo>
                                <a:pt x="360" y="380"/>
                              </a:lnTo>
                              <a:lnTo>
                                <a:pt x="355" y="390"/>
                              </a:lnTo>
                              <a:lnTo>
                                <a:pt x="349" y="398"/>
                              </a:lnTo>
                              <a:lnTo>
                                <a:pt x="343" y="404"/>
                              </a:lnTo>
                              <a:lnTo>
                                <a:pt x="353" y="412"/>
                              </a:lnTo>
                              <a:lnTo>
                                <a:pt x="362" y="418"/>
                              </a:lnTo>
                              <a:lnTo>
                                <a:pt x="377" y="428"/>
                              </a:lnTo>
                              <a:lnTo>
                                <a:pt x="383" y="430"/>
                              </a:lnTo>
                              <a:lnTo>
                                <a:pt x="394" y="436"/>
                              </a:lnTo>
                              <a:lnTo>
                                <a:pt x="398" y="436"/>
                              </a:lnTo>
                              <a:lnTo>
                                <a:pt x="404" y="440"/>
                              </a:lnTo>
                              <a:lnTo>
                                <a:pt x="406" y="440"/>
                              </a:lnTo>
                              <a:lnTo>
                                <a:pt x="410" y="444"/>
                              </a:lnTo>
                              <a:lnTo>
                                <a:pt x="411" y="446"/>
                              </a:lnTo>
                              <a:lnTo>
                                <a:pt x="412" y="450"/>
                              </a:lnTo>
                              <a:lnTo>
                                <a:pt x="405" y="458"/>
                              </a:lnTo>
                              <a:lnTo>
                                <a:pt x="387" y="468"/>
                              </a:lnTo>
                              <a:lnTo>
                                <a:pt x="368" y="476"/>
                              </a:lnTo>
                              <a:lnTo>
                                <a:pt x="355" y="478"/>
                              </a:lnTo>
                              <a:lnTo>
                                <a:pt x="989" y="478"/>
                              </a:lnTo>
                              <a:lnTo>
                                <a:pt x="989" y="444"/>
                              </a:lnTo>
                              <a:lnTo>
                                <a:pt x="544" y="444"/>
                              </a:lnTo>
                              <a:lnTo>
                                <a:pt x="514" y="440"/>
                              </a:lnTo>
                              <a:lnTo>
                                <a:pt x="500" y="438"/>
                              </a:lnTo>
                              <a:lnTo>
                                <a:pt x="487" y="434"/>
                              </a:lnTo>
                              <a:lnTo>
                                <a:pt x="474" y="428"/>
                              </a:lnTo>
                              <a:lnTo>
                                <a:pt x="463" y="422"/>
                              </a:lnTo>
                              <a:lnTo>
                                <a:pt x="453" y="414"/>
                              </a:lnTo>
                              <a:lnTo>
                                <a:pt x="443" y="404"/>
                              </a:lnTo>
                              <a:lnTo>
                                <a:pt x="435" y="394"/>
                              </a:lnTo>
                              <a:lnTo>
                                <a:pt x="428" y="382"/>
                              </a:lnTo>
                              <a:lnTo>
                                <a:pt x="421" y="370"/>
                              </a:lnTo>
                              <a:lnTo>
                                <a:pt x="416" y="356"/>
                              </a:lnTo>
                              <a:lnTo>
                                <a:pt x="412" y="340"/>
                              </a:lnTo>
                              <a:lnTo>
                                <a:pt x="409" y="324"/>
                              </a:lnTo>
                              <a:lnTo>
                                <a:pt x="407" y="306"/>
                              </a:lnTo>
                              <a:lnTo>
                                <a:pt x="406" y="290"/>
                              </a:lnTo>
                              <a:lnTo>
                                <a:pt x="407" y="280"/>
                              </a:lnTo>
                              <a:lnTo>
                                <a:pt x="407" y="268"/>
                              </a:lnTo>
                              <a:lnTo>
                                <a:pt x="409" y="250"/>
                              </a:lnTo>
                              <a:lnTo>
                                <a:pt x="412" y="234"/>
                              </a:lnTo>
                              <a:lnTo>
                                <a:pt x="417" y="218"/>
                              </a:lnTo>
                              <a:lnTo>
                                <a:pt x="423" y="204"/>
                              </a:lnTo>
                              <a:lnTo>
                                <a:pt x="429" y="190"/>
                              </a:lnTo>
                              <a:lnTo>
                                <a:pt x="437" y="178"/>
                              </a:lnTo>
                              <a:lnTo>
                                <a:pt x="446" y="166"/>
                              </a:lnTo>
                              <a:lnTo>
                                <a:pt x="456" y="158"/>
                              </a:lnTo>
                              <a:lnTo>
                                <a:pt x="467" y="148"/>
                              </a:lnTo>
                              <a:lnTo>
                                <a:pt x="479" y="142"/>
                              </a:lnTo>
                              <a:lnTo>
                                <a:pt x="491" y="136"/>
                              </a:lnTo>
                              <a:lnTo>
                                <a:pt x="505" y="130"/>
                              </a:lnTo>
                              <a:lnTo>
                                <a:pt x="549" y="124"/>
                              </a:lnTo>
                              <a:close/>
                              <a:moveTo>
                                <a:pt x="296" y="432"/>
                              </a:moveTo>
                              <a:lnTo>
                                <a:pt x="289" y="434"/>
                              </a:lnTo>
                              <a:lnTo>
                                <a:pt x="280" y="438"/>
                              </a:lnTo>
                              <a:lnTo>
                                <a:pt x="259" y="442"/>
                              </a:lnTo>
                              <a:lnTo>
                                <a:pt x="248" y="444"/>
                              </a:lnTo>
                              <a:lnTo>
                                <a:pt x="308" y="444"/>
                              </a:lnTo>
                              <a:lnTo>
                                <a:pt x="305" y="442"/>
                              </a:lnTo>
                              <a:lnTo>
                                <a:pt x="296" y="432"/>
                              </a:lnTo>
                              <a:close/>
                              <a:moveTo>
                                <a:pt x="660" y="364"/>
                              </a:moveTo>
                              <a:lnTo>
                                <a:pt x="628" y="364"/>
                              </a:lnTo>
                              <a:lnTo>
                                <a:pt x="629" y="366"/>
                              </a:lnTo>
                              <a:lnTo>
                                <a:pt x="631" y="366"/>
                              </a:lnTo>
                              <a:lnTo>
                                <a:pt x="632" y="368"/>
                              </a:lnTo>
                              <a:lnTo>
                                <a:pt x="633" y="372"/>
                              </a:lnTo>
                              <a:lnTo>
                                <a:pt x="634" y="374"/>
                              </a:lnTo>
                              <a:lnTo>
                                <a:pt x="634" y="382"/>
                              </a:lnTo>
                              <a:lnTo>
                                <a:pt x="634" y="398"/>
                              </a:lnTo>
                              <a:lnTo>
                                <a:pt x="634" y="402"/>
                              </a:lnTo>
                              <a:lnTo>
                                <a:pt x="634" y="404"/>
                              </a:lnTo>
                              <a:lnTo>
                                <a:pt x="634" y="406"/>
                              </a:lnTo>
                              <a:lnTo>
                                <a:pt x="633" y="410"/>
                              </a:lnTo>
                              <a:lnTo>
                                <a:pt x="632" y="412"/>
                              </a:lnTo>
                              <a:lnTo>
                                <a:pt x="630" y="416"/>
                              </a:lnTo>
                              <a:lnTo>
                                <a:pt x="629" y="416"/>
                              </a:lnTo>
                              <a:lnTo>
                                <a:pt x="626" y="420"/>
                              </a:lnTo>
                              <a:lnTo>
                                <a:pt x="612" y="428"/>
                              </a:lnTo>
                              <a:lnTo>
                                <a:pt x="606" y="432"/>
                              </a:lnTo>
                              <a:lnTo>
                                <a:pt x="592" y="436"/>
                              </a:lnTo>
                              <a:lnTo>
                                <a:pt x="583" y="438"/>
                              </a:lnTo>
                              <a:lnTo>
                                <a:pt x="565" y="442"/>
                              </a:lnTo>
                              <a:lnTo>
                                <a:pt x="555" y="444"/>
                              </a:lnTo>
                              <a:lnTo>
                                <a:pt x="729" y="444"/>
                              </a:lnTo>
                              <a:lnTo>
                                <a:pt x="710" y="440"/>
                              </a:lnTo>
                              <a:lnTo>
                                <a:pt x="701" y="438"/>
                              </a:lnTo>
                              <a:lnTo>
                                <a:pt x="686" y="434"/>
                              </a:lnTo>
                              <a:lnTo>
                                <a:pt x="680" y="432"/>
                              </a:lnTo>
                              <a:lnTo>
                                <a:pt x="670" y="426"/>
                              </a:lnTo>
                              <a:lnTo>
                                <a:pt x="666" y="424"/>
                              </a:lnTo>
                              <a:lnTo>
                                <a:pt x="661" y="420"/>
                              </a:lnTo>
                              <a:lnTo>
                                <a:pt x="660" y="416"/>
                              </a:lnTo>
                              <a:lnTo>
                                <a:pt x="657" y="406"/>
                              </a:lnTo>
                              <a:lnTo>
                                <a:pt x="656" y="400"/>
                              </a:lnTo>
                              <a:lnTo>
                                <a:pt x="656" y="382"/>
                              </a:lnTo>
                              <a:lnTo>
                                <a:pt x="657" y="380"/>
                              </a:lnTo>
                              <a:lnTo>
                                <a:pt x="657" y="372"/>
                              </a:lnTo>
                              <a:lnTo>
                                <a:pt x="658" y="368"/>
                              </a:lnTo>
                              <a:lnTo>
                                <a:pt x="660" y="364"/>
                              </a:lnTo>
                              <a:close/>
                              <a:moveTo>
                                <a:pt x="785" y="182"/>
                              </a:moveTo>
                              <a:lnTo>
                                <a:pt x="762" y="182"/>
                              </a:lnTo>
                              <a:lnTo>
                                <a:pt x="751" y="186"/>
                              </a:lnTo>
                              <a:lnTo>
                                <a:pt x="747" y="188"/>
                              </a:lnTo>
                              <a:lnTo>
                                <a:pt x="740" y="194"/>
                              </a:lnTo>
                              <a:lnTo>
                                <a:pt x="737" y="196"/>
                              </a:lnTo>
                              <a:lnTo>
                                <a:pt x="734" y="204"/>
                              </a:lnTo>
                              <a:lnTo>
                                <a:pt x="733" y="208"/>
                              </a:lnTo>
                              <a:lnTo>
                                <a:pt x="733" y="218"/>
                              </a:lnTo>
                              <a:lnTo>
                                <a:pt x="735" y="224"/>
                              </a:lnTo>
                              <a:lnTo>
                                <a:pt x="743" y="234"/>
                              </a:lnTo>
                              <a:lnTo>
                                <a:pt x="749" y="238"/>
                              </a:lnTo>
                              <a:lnTo>
                                <a:pt x="762" y="244"/>
                              </a:lnTo>
                              <a:lnTo>
                                <a:pt x="769" y="248"/>
                              </a:lnTo>
                              <a:lnTo>
                                <a:pt x="786" y="252"/>
                              </a:lnTo>
                              <a:lnTo>
                                <a:pt x="811" y="264"/>
                              </a:lnTo>
                              <a:lnTo>
                                <a:pt x="837" y="276"/>
                              </a:lnTo>
                              <a:lnTo>
                                <a:pt x="844" y="282"/>
                              </a:lnTo>
                              <a:lnTo>
                                <a:pt x="851" y="290"/>
                              </a:lnTo>
                              <a:lnTo>
                                <a:pt x="857" y="296"/>
                              </a:lnTo>
                              <a:lnTo>
                                <a:pt x="862" y="304"/>
                              </a:lnTo>
                              <a:lnTo>
                                <a:pt x="871" y="322"/>
                              </a:lnTo>
                              <a:lnTo>
                                <a:pt x="872" y="332"/>
                              </a:lnTo>
                              <a:lnTo>
                                <a:pt x="872" y="350"/>
                              </a:lnTo>
                              <a:lnTo>
                                <a:pt x="872" y="358"/>
                              </a:lnTo>
                              <a:lnTo>
                                <a:pt x="870" y="370"/>
                              </a:lnTo>
                              <a:lnTo>
                                <a:pt x="867" y="380"/>
                              </a:lnTo>
                              <a:lnTo>
                                <a:pt x="863" y="390"/>
                              </a:lnTo>
                              <a:lnTo>
                                <a:pt x="859" y="398"/>
                              </a:lnTo>
                              <a:lnTo>
                                <a:pt x="853" y="406"/>
                              </a:lnTo>
                              <a:lnTo>
                                <a:pt x="846" y="414"/>
                              </a:lnTo>
                              <a:lnTo>
                                <a:pt x="838" y="420"/>
                              </a:lnTo>
                              <a:lnTo>
                                <a:pt x="829" y="426"/>
                              </a:lnTo>
                              <a:lnTo>
                                <a:pt x="820" y="430"/>
                              </a:lnTo>
                              <a:lnTo>
                                <a:pt x="810" y="436"/>
                              </a:lnTo>
                              <a:lnTo>
                                <a:pt x="799" y="438"/>
                              </a:lnTo>
                              <a:lnTo>
                                <a:pt x="787" y="442"/>
                              </a:lnTo>
                              <a:lnTo>
                                <a:pt x="775" y="444"/>
                              </a:lnTo>
                              <a:lnTo>
                                <a:pt x="989" y="444"/>
                              </a:lnTo>
                              <a:lnTo>
                                <a:pt x="989" y="204"/>
                              </a:lnTo>
                              <a:lnTo>
                                <a:pt x="845" y="204"/>
                              </a:lnTo>
                              <a:lnTo>
                                <a:pt x="842" y="202"/>
                              </a:lnTo>
                              <a:lnTo>
                                <a:pt x="834" y="198"/>
                              </a:lnTo>
                              <a:lnTo>
                                <a:pt x="829" y="196"/>
                              </a:lnTo>
                              <a:lnTo>
                                <a:pt x="823" y="192"/>
                              </a:lnTo>
                              <a:lnTo>
                                <a:pt x="817" y="190"/>
                              </a:lnTo>
                              <a:lnTo>
                                <a:pt x="810" y="188"/>
                              </a:lnTo>
                              <a:lnTo>
                                <a:pt x="794" y="184"/>
                              </a:lnTo>
                              <a:lnTo>
                                <a:pt x="785" y="182"/>
                              </a:lnTo>
                              <a:close/>
                              <a:moveTo>
                                <a:pt x="254" y="176"/>
                              </a:moveTo>
                              <a:lnTo>
                                <a:pt x="223" y="176"/>
                              </a:lnTo>
                              <a:lnTo>
                                <a:pt x="210" y="178"/>
                              </a:lnTo>
                              <a:lnTo>
                                <a:pt x="190" y="190"/>
                              </a:lnTo>
                              <a:lnTo>
                                <a:pt x="181" y="198"/>
                              </a:lnTo>
                              <a:lnTo>
                                <a:pt x="169" y="218"/>
                              </a:lnTo>
                              <a:lnTo>
                                <a:pt x="164" y="228"/>
                              </a:lnTo>
                              <a:lnTo>
                                <a:pt x="162" y="242"/>
                              </a:lnTo>
                              <a:lnTo>
                                <a:pt x="160" y="252"/>
                              </a:lnTo>
                              <a:lnTo>
                                <a:pt x="159" y="262"/>
                              </a:lnTo>
                              <a:lnTo>
                                <a:pt x="158" y="272"/>
                              </a:lnTo>
                              <a:lnTo>
                                <a:pt x="158" y="290"/>
                              </a:lnTo>
                              <a:lnTo>
                                <a:pt x="158" y="296"/>
                              </a:lnTo>
                              <a:lnTo>
                                <a:pt x="159" y="306"/>
                              </a:lnTo>
                              <a:lnTo>
                                <a:pt x="160" y="318"/>
                              </a:lnTo>
                              <a:lnTo>
                                <a:pt x="161" y="328"/>
                              </a:lnTo>
                              <a:lnTo>
                                <a:pt x="164" y="342"/>
                              </a:lnTo>
                              <a:lnTo>
                                <a:pt x="168" y="354"/>
                              </a:lnTo>
                              <a:lnTo>
                                <a:pt x="180" y="372"/>
                              </a:lnTo>
                              <a:lnTo>
                                <a:pt x="189" y="380"/>
                              </a:lnTo>
                              <a:lnTo>
                                <a:pt x="209" y="390"/>
                              </a:lnTo>
                              <a:lnTo>
                                <a:pt x="222" y="392"/>
                              </a:lnTo>
                              <a:lnTo>
                                <a:pt x="253" y="392"/>
                              </a:lnTo>
                              <a:lnTo>
                                <a:pt x="265" y="390"/>
                              </a:lnTo>
                              <a:lnTo>
                                <a:pt x="286" y="378"/>
                              </a:lnTo>
                              <a:lnTo>
                                <a:pt x="294" y="370"/>
                              </a:lnTo>
                              <a:lnTo>
                                <a:pt x="307" y="350"/>
                              </a:lnTo>
                              <a:lnTo>
                                <a:pt x="312" y="338"/>
                              </a:lnTo>
                              <a:lnTo>
                                <a:pt x="314" y="326"/>
                              </a:lnTo>
                              <a:lnTo>
                                <a:pt x="316" y="316"/>
                              </a:lnTo>
                              <a:lnTo>
                                <a:pt x="317" y="304"/>
                              </a:lnTo>
                              <a:lnTo>
                                <a:pt x="318" y="294"/>
                              </a:lnTo>
                              <a:lnTo>
                                <a:pt x="318" y="286"/>
                              </a:lnTo>
                              <a:lnTo>
                                <a:pt x="318" y="272"/>
                              </a:lnTo>
                              <a:lnTo>
                                <a:pt x="317" y="260"/>
                              </a:lnTo>
                              <a:lnTo>
                                <a:pt x="316" y="250"/>
                              </a:lnTo>
                              <a:lnTo>
                                <a:pt x="314" y="240"/>
                              </a:lnTo>
                              <a:lnTo>
                                <a:pt x="312" y="226"/>
                              </a:lnTo>
                              <a:lnTo>
                                <a:pt x="307" y="214"/>
                              </a:lnTo>
                              <a:lnTo>
                                <a:pt x="301" y="206"/>
                              </a:lnTo>
                              <a:lnTo>
                                <a:pt x="295" y="196"/>
                              </a:lnTo>
                              <a:lnTo>
                                <a:pt x="287" y="188"/>
                              </a:lnTo>
                              <a:lnTo>
                                <a:pt x="267" y="178"/>
                              </a:lnTo>
                              <a:lnTo>
                                <a:pt x="254" y="176"/>
                              </a:lnTo>
                              <a:close/>
                              <a:moveTo>
                                <a:pt x="573" y="178"/>
                              </a:moveTo>
                              <a:lnTo>
                                <a:pt x="540" y="178"/>
                              </a:lnTo>
                              <a:lnTo>
                                <a:pt x="529" y="180"/>
                              </a:lnTo>
                              <a:lnTo>
                                <a:pt x="519" y="184"/>
                              </a:lnTo>
                              <a:lnTo>
                                <a:pt x="510" y="190"/>
                              </a:lnTo>
                              <a:lnTo>
                                <a:pt x="501" y="196"/>
                              </a:lnTo>
                              <a:lnTo>
                                <a:pt x="488" y="216"/>
                              </a:lnTo>
                              <a:lnTo>
                                <a:pt x="483" y="226"/>
                              </a:lnTo>
                              <a:lnTo>
                                <a:pt x="479" y="240"/>
                              </a:lnTo>
                              <a:lnTo>
                                <a:pt x="477" y="250"/>
                              </a:lnTo>
                              <a:lnTo>
                                <a:pt x="475" y="262"/>
                              </a:lnTo>
                              <a:lnTo>
                                <a:pt x="474" y="272"/>
                              </a:lnTo>
                              <a:lnTo>
                                <a:pt x="474" y="290"/>
                              </a:lnTo>
                              <a:lnTo>
                                <a:pt x="474" y="298"/>
                              </a:lnTo>
                              <a:lnTo>
                                <a:pt x="475" y="310"/>
                              </a:lnTo>
                              <a:lnTo>
                                <a:pt x="477" y="322"/>
                              </a:lnTo>
                              <a:lnTo>
                                <a:pt x="480" y="332"/>
                              </a:lnTo>
                              <a:lnTo>
                                <a:pt x="483" y="344"/>
                              </a:lnTo>
                              <a:lnTo>
                                <a:pt x="489" y="356"/>
                              </a:lnTo>
                              <a:lnTo>
                                <a:pt x="496" y="364"/>
                              </a:lnTo>
                              <a:lnTo>
                                <a:pt x="503" y="374"/>
                              </a:lnTo>
                              <a:lnTo>
                                <a:pt x="511" y="380"/>
                              </a:lnTo>
                              <a:lnTo>
                                <a:pt x="530" y="388"/>
                              </a:lnTo>
                              <a:lnTo>
                                <a:pt x="542" y="390"/>
                              </a:lnTo>
                              <a:lnTo>
                                <a:pt x="565" y="390"/>
                              </a:lnTo>
                              <a:lnTo>
                                <a:pt x="574" y="388"/>
                              </a:lnTo>
                              <a:lnTo>
                                <a:pt x="591" y="384"/>
                              </a:lnTo>
                              <a:lnTo>
                                <a:pt x="598" y="380"/>
                              </a:lnTo>
                              <a:lnTo>
                                <a:pt x="609" y="374"/>
                              </a:lnTo>
                              <a:lnTo>
                                <a:pt x="614" y="372"/>
                              </a:lnTo>
                              <a:lnTo>
                                <a:pt x="621" y="366"/>
                              </a:lnTo>
                              <a:lnTo>
                                <a:pt x="624" y="364"/>
                              </a:lnTo>
                              <a:lnTo>
                                <a:pt x="660" y="364"/>
                              </a:lnTo>
                              <a:lnTo>
                                <a:pt x="661" y="362"/>
                              </a:lnTo>
                              <a:lnTo>
                                <a:pt x="794" y="362"/>
                              </a:lnTo>
                              <a:lnTo>
                                <a:pt x="795" y="358"/>
                              </a:lnTo>
                              <a:lnTo>
                                <a:pt x="795" y="346"/>
                              </a:lnTo>
                              <a:lnTo>
                                <a:pt x="793" y="342"/>
                              </a:lnTo>
                              <a:lnTo>
                                <a:pt x="785" y="332"/>
                              </a:lnTo>
                              <a:lnTo>
                                <a:pt x="780" y="328"/>
                              </a:lnTo>
                              <a:lnTo>
                                <a:pt x="767" y="322"/>
                              </a:lnTo>
                              <a:lnTo>
                                <a:pt x="760" y="318"/>
                              </a:lnTo>
                              <a:lnTo>
                                <a:pt x="751" y="316"/>
                              </a:lnTo>
                              <a:lnTo>
                                <a:pt x="743" y="312"/>
                              </a:lnTo>
                              <a:lnTo>
                                <a:pt x="735" y="310"/>
                              </a:lnTo>
                              <a:lnTo>
                                <a:pt x="709" y="298"/>
                              </a:lnTo>
                              <a:lnTo>
                                <a:pt x="693" y="288"/>
                              </a:lnTo>
                              <a:lnTo>
                                <a:pt x="686" y="282"/>
                              </a:lnTo>
                              <a:lnTo>
                                <a:pt x="673" y="270"/>
                              </a:lnTo>
                              <a:lnTo>
                                <a:pt x="668" y="262"/>
                              </a:lnTo>
                              <a:lnTo>
                                <a:pt x="660" y="242"/>
                              </a:lnTo>
                              <a:lnTo>
                                <a:pt x="658" y="230"/>
                              </a:lnTo>
                              <a:lnTo>
                                <a:pt x="658" y="204"/>
                              </a:lnTo>
                              <a:lnTo>
                                <a:pt x="622" y="204"/>
                              </a:lnTo>
                              <a:lnTo>
                                <a:pt x="619" y="202"/>
                              </a:lnTo>
                              <a:lnTo>
                                <a:pt x="612" y="198"/>
                              </a:lnTo>
                              <a:lnTo>
                                <a:pt x="607" y="194"/>
                              </a:lnTo>
                              <a:lnTo>
                                <a:pt x="596" y="188"/>
                              </a:lnTo>
                              <a:lnTo>
                                <a:pt x="589" y="184"/>
                              </a:lnTo>
                              <a:lnTo>
                                <a:pt x="573" y="178"/>
                              </a:lnTo>
                              <a:close/>
                              <a:moveTo>
                                <a:pt x="794" y="362"/>
                              </a:moveTo>
                              <a:lnTo>
                                <a:pt x="673" y="362"/>
                              </a:lnTo>
                              <a:lnTo>
                                <a:pt x="682" y="368"/>
                              </a:lnTo>
                              <a:lnTo>
                                <a:pt x="687" y="370"/>
                              </a:lnTo>
                              <a:lnTo>
                                <a:pt x="701" y="376"/>
                              </a:lnTo>
                              <a:lnTo>
                                <a:pt x="709" y="380"/>
                              </a:lnTo>
                              <a:lnTo>
                                <a:pt x="727" y="386"/>
                              </a:lnTo>
                              <a:lnTo>
                                <a:pt x="762" y="386"/>
                              </a:lnTo>
                              <a:lnTo>
                                <a:pt x="773" y="384"/>
                              </a:lnTo>
                              <a:lnTo>
                                <a:pt x="778" y="382"/>
                              </a:lnTo>
                              <a:lnTo>
                                <a:pt x="786" y="376"/>
                              </a:lnTo>
                              <a:lnTo>
                                <a:pt x="789" y="372"/>
                              </a:lnTo>
                              <a:lnTo>
                                <a:pt x="794" y="364"/>
                              </a:lnTo>
                              <a:lnTo>
                                <a:pt x="794" y="362"/>
                              </a:lnTo>
                              <a:close/>
                              <a:moveTo>
                                <a:pt x="760" y="126"/>
                              </a:moveTo>
                              <a:lnTo>
                                <a:pt x="574" y="126"/>
                              </a:lnTo>
                              <a:lnTo>
                                <a:pt x="582" y="128"/>
                              </a:lnTo>
                              <a:lnTo>
                                <a:pt x="590" y="130"/>
                              </a:lnTo>
                              <a:lnTo>
                                <a:pt x="603" y="134"/>
                              </a:lnTo>
                              <a:lnTo>
                                <a:pt x="609" y="138"/>
                              </a:lnTo>
                              <a:lnTo>
                                <a:pt x="620" y="144"/>
                              </a:lnTo>
                              <a:lnTo>
                                <a:pt x="624" y="146"/>
                              </a:lnTo>
                              <a:lnTo>
                                <a:pt x="628" y="150"/>
                              </a:lnTo>
                              <a:lnTo>
                                <a:pt x="629" y="152"/>
                              </a:lnTo>
                              <a:lnTo>
                                <a:pt x="631" y="154"/>
                              </a:lnTo>
                              <a:lnTo>
                                <a:pt x="632" y="156"/>
                              </a:lnTo>
                              <a:lnTo>
                                <a:pt x="633" y="164"/>
                              </a:lnTo>
                              <a:lnTo>
                                <a:pt x="633" y="168"/>
                              </a:lnTo>
                              <a:lnTo>
                                <a:pt x="633" y="186"/>
                              </a:lnTo>
                              <a:lnTo>
                                <a:pt x="633" y="194"/>
                              </a:lnTo>
                              <a:lnTo>
                                <a:pt x="632" y="196"/>
                              </a:lnTo>
                              <a:lnTo>
                                <a:pt x="631" y="200"/>
                              </a:lnTo>
                              <a:lnTo>
                                <a:pt x="630" y="202"/>
                              </a:lnTo>
                              <a:lnTo>
                                <a:pt x="627" y="204"/>
                              </a:lnTo>
                              <a:lnTo>
                                <a:pt x="658" y="204"/>
                              </a:lnTo>
                              <a:lnTo>
                                <a:pt x="661" y="192"/>
                              </a:lnTo>
                              <a:lnTo>
                                <a:pt x="671" y="168"/>
                              </a:lnTo>
                              <a:lnTo>
                                <a:pt x="679" y="158"/>
                              </a:lnTo>
                              <a:lnTo>
                                <a:pt x="689" y="150"/>
                              </a:lnTo>
                              <a:lnTo>
                                <a:pt x="697" y="146"/>
                              </a:lnTo>
                              <a:lnTo>
                                <a:pt x="705" y="140"/>
                              </a:lnTo>
                              <a:lnTo>
                                <a:pt x="715" y="136"/>
                              </a:lnTo>
                              <a:lnTo>
                                <a:pt x="725" y="132"/>
                              </a:lnTo>
                              <a:lnTo>
                                <a:pt x="736" y="130"/>
                              </a:lnTo>
                              <a:lnTo>
                                <a:pt x="760" y="126"/>
                              </a:lnTo>
                              <a:close/>
                              <a:moveTo>
                                <a:pt x="982" y="124"/>
                              </a:moveTo>
                              <a:lnTo>
                                <a:pt x="558" y="124"/>
                              </a:lnTo>
                              <a:lnTo>
                                <a:pt x="566" y="126"/>
                              </a:lnTo>
                              <a:lnTo>
                                <a:pt x="791" y="126"/>
                              </a:lnTo>
                              <a:lnTo>
                                <a:pt x="807" y="128"/>
                              </a:lnTo>
                              <a:lnTo>
                                <a:pt x="815" y="130"/>
                              </a:lnTo>
                              <a:lnTo>
                                <a:pt x="829" y="134"/>
                              </a:lnTo>
                              <a:lnTo>
                                <a:pt x="834" y="136"/>
                              </a:lnTo>
                              <a:lnTo>
                                <a:pt x="844" y="140"/>
                              </a:lnTo>
                              <a:lnTo>
                                <a:pt x="847" y="142"/>
                              </a:lnTo>
                              <a:lnTo>
                                <a:pt x="851" y="146"/>
                              </a:lnTo>
                              <a:lnTo>
                                <a:pt x="852" y="148"/>
                              </a:lnTo>
                              <a:lnTo>
                                <a:pt x="854" y="150"/>
                              </a:lnTo>
                              <a:lnTo>
                                <a:pt x="855" y="152"/>
                              </a:lnTo>
                              <a:lnTo>
                                <a:pt x="856" y="156"/>
                              </a:lnTo>
                              <a:lnTo>
                                <a:pt x="857" y="166"/>
                              </a:lnTo>
                              <a:lnTo>
                                <a:pt x="857" y="186"/>
                              </a:lnTo>
                              <a:lnTo>
                                <a:pt x="856" y="192"/>
                              </a:lnTo>
                              <a:lnTo>
                                <a:pt x="855" y="196"/>
                              </a:lnTo>
                              <a:lnTo>
                                <a:pt x="854" y="200"/>
                              </a:lnTo>
                              <a:lnTo>
                                <a:pt x="853" y="202"/>
                              </a:lnTo>
                              <a:lnTo>
                                <a:pt x="850" y="202"/>
                              </a:lnTo>
                              <a:lnTo>
                                <a:pt x="849" y="204"/>
                              </a:lnTo>
                              <a:lnTo>
                                <a:pt x="989" y="204"/>
                              </a:lnTo>
                              <a:lnTo>
                                <a:pt x="989" y="158"/>
                              </a:lnTo>
                              <a:lnTo>
                                <a:pt x="982" y="1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0D24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/>
                        <pic:cNvPicPr>
                          <a:picLocks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4277" y="0"/>
                          <a:ext cx="889000" cy="480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79B63A" id="Group 16" o:spid="_x0000_s1026" href="https://www.qcs.co.uk/" style="position:absolute;margin-left:428.15pt;margin-top:17.9pt;width:59.5pt;height:21.65pt;z-index:-251650560;mso-width-relative:margin;mso-height-relative:margin" coordsize="16132,48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" o:button="t">
              <v:shape id="AutoShape 14" o:spid="_x0000_s1027" style="position:absolute;top:181;width:6286;height:4318;visibility:visible;mso-wrap-style:square;v-text-anchor:top" coordsize="990,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" path="m831,l158,,96,12,46,46,12,96,,158,,412r12,62l46,524r50,34l158,570r672,l892,588r45,38l967,664r17,16l989,656r,-178l355,478r-10,-6l335,466,315,450r-7,-6l218,444r-17,-2l186,438r-14,-4l160,430r-12,-8l137,414r-9,-8l119,396r-7,-12l106,370r-5,-14l97,342,94,324,92,306r,-16l92,280r,-12l94,250r3,-16l101,218r6,-14l113,190r8,-12l130,168r10,-10l151,148r12,-6l176,136r15,-6l206,126r17,-2l982,124,977,96,943,46,893,12,831,xm549,124r-291,l273,126r15,4l302,134r13,4l327,146r10,6l347,162r8,10l363,184r6,12l375,210r4,16l382,242r1,18l384,270r,26l383,306r-4,24l377,342r-7,20l365,372r-5,8l355,390r-6,8l343,404r10,8l362,418r15,10l383,430r11,6l398,436r6,4l406,440r4,4l411,446r1,4l405,458r-18,10l368,476r-13,2l989,478r,-34l544,444r-30,-4l500,438r-13,-4l474,428r-11,-6l453,414,443,404r-8,-10l428,382r-7,-12l416,356r-4,-16l409,324r-2,-18l406,290r1,-10l407,268r2,-18l412,234r5,-16l423,204r6,-14l437,178r9,-12l456,158r11,-10l479,142r12,-6l505,130r44,-6xm296,432r-7,2l280,438r-21,4l248,444r60,l305,442r-9,-10xm660,364r-32,l629,366r2,l632,368r1,4l634,374r,8l634,398r,4l634,404r,2l633,410r-1,2l630,416r-1,l626,420r-14,8l606,432r-14,4l583,438r-18,4l555,444r174,l710,440r-9,-2l686,434r-6,-2l670,426r-4,-2l661,420r-1,-4l657,406r-1,-6l656,382r1,-2l657,372r1,-4l660,364xm785,182r-23,l751,186r-4,2l740,194r-3,2l734,204r-1,4l733,218r2,6l743,234r6,4l762,244r7,4l786,252r25,12l837,276r7,6l851,290r6,6l862,304r9,18l872,332r,18l872,358r-2,12l867,380r-4,10l859,398r-6,8l846,414r-8,6l829,426r-9,4l810,436r-11,2l787,442r-12,2l989,444r,-240l845,204r-3,-2l834,198r-5,-2l823,192r-6,-2l810,188r-16,-4l785,182xm254,176r-31,l210,178r-20,12l181,198r-12,20l164,228r-2,14l160,252r-1,10l158,272r,18l158,296r1,10l160,318r1,10l164,342r4,12l180,372r9,8l209,390r13,2l253,392r12,-2l286,378r8,-8l307,350r5,-12l314,326r2,-10l317,304r1,-10l318,286r,-14l317,260r-1,-10l314,240r-2,-14l307,214r-6,-8l295,196r-8,-8l267,178r-13,-2xm573,178r-33,l529,180r-10,4l510,190r-9,6l488,216r-5,10l479,240r-2,10l475,262r-1,10l474,290r,8l475,310r2,12l480,332r3,12l489,356r7,8l503,374r8,6l530,388r12,2l565,390r9,-2l591,384r7,-4l609,374r5,-2l621,366r3,-2l660,364r1,-2l794,362r1,-4l795,346r-2,-4l785,332r-5,-4l767,322r-7,-4l751,316r-8,-4l735,310,709,298,693,288r-7,-6l673,270r-5,-8l660,242r-2,-12l658,204r-36,l619,202r-7,-4l607,194r-11,-6l589,184r-16,-6xm794,362r-121,l682,368r5,2l701,376r8,4l727,386r35,l773,384r5,-2l786,376r3,-4l794,364r,-2xm760,126r-186,l582,128r8,2l603,134r6,4l620,144r4,2l628,150r1,2l631,154r1,2l633,164r,4l633,186r,8l632,196r-1,4l630,202r-3,2l658,204r3,-12l671,168r8,-10l689,150r8,-4l705,140r10,-4l725,132r11,-2l760,126xm982,124r-424,l566,126r225,l807,128r8,2l829,134r5,2l844,140r3,2l851,146r1,2l854,150r1,2l856,156r1,10l857,186r-1,6l855,196r-1,4l853,202r-3,l849,204r140,l989,158r-7,-34xe" fillcolor="#d0d246" stroked="f">
                <v:path arrowok="t" o:connecttype="custom" o:connectlocs="0,538480;594995,674370;212725,572770;101600,549910;64135,502920;59690,435610;88900,377190;623570,355600;173355,356870;225425,386080;243840,448310;228600,518160;243205,549910;261620,562610;345440,558800;281305,533400;258445,471170;268605,406400;311785,363220;157480,558800;400685,509270;402590,533400;388620,548640;450850,556260;419100,541020;419100,508000;466090,406400;488315,434340;547370,469900;548005,524510;514350,553720;534670,405130;498475,392430;104140,421640;100965,471170;132715,524510;198120,491490;201295,441960;182245,396240;323850,397510;300990,449580;310515,502920;364490,523240;419100,508000;495300,485140;440055,459740;394970,406400;504190,506730;483870,521970;482600,356870;396240,369570;401955,394970;419735,398780;460375,360680;512445,358140;541020,370840;542925,401320;623570,355600" o:connectangles="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8" type="#_x0000_t75" style="position:absolute;left:7242;width:8890;height:4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">
                <v:imagedata r:id="rId3" o:title=""/>
                <v:path arrowok="t"/>
                <o:lock v:ext="edit" aspectratio="f"/>
              </v:shape>
            </v:group>
          </w:pict>
        </mc:Fallback>
      </mc:AlternateContent>
    </w:r>
    <w:r w:rsidR="009445C3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40320" behindDoc="0" locked="0" layoutInCell="1" allowOverlap="1" wp14:anchorId="036E501F" wp14:editId="27C6FD86">
              <wp:simplePos x="0" y="0"/>
              <wp:positionH relativeFrom="column">
                <wp:posOffset>-645795</wp:posOffset>
              </wp:positionH>
              <wp:positionV relativeFrom="paragraph">
                <wp:posOffset>142494</wp:posOffset>
              </wp:positionV>
              <wp:extent cx="3090672" cy="518160"/>
              <wp:effectExtent l="0" t="0" r="14605" b="1524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90672" cy="518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18CB98" w14:textId="77777777" w:rsidR="00456A22" w:rsidRDefault="00FC004B" w:rsidP="00456A22">
                          <w:pPr>
                            <w:tabs>
                              <w:tab w:val="left" w:pos="2510"/>
                              <w:tab w:val="left" w:pos="4816"/>
                            </w:tabs>
                            <w:spacing w:after="80" w:line="240" w:lineRule="auto"/>
                            <w:rPr>
                              <w:color w:val="FFFFFF" w:themeColor="background1"/>
                              <w:sz w:val="24"/>
                            </w:rPr>
                          </w:pPr>
                          <w:r w:rsidRPr="002C0E4D">
                            <w:rPr>
                              <w:color w:val="FFFFFF" w:themeColor="background1"/>
                              <w:sz w:val="24"/>
                            </w:rPr>
                            <w:t>t:</w:t>
                          </w:r>
                          <w:r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r w:rsidR="001444A3" w:rsidRPr="002C0E4D">
                            <w:rPr>
                              <w:b/>
                              <w:bCs/>
                              <w:color w:val="FFFFFF" w:themeColor="background1"/>
                              <w:position w:val="-1"/>
                              <w:sz w:val="24"/>
                            </w:rPr>
                            <w:t>0333 405 33 33</w:t>
                          </w:r>
                          <w:r w:rsidR="001444A3" w:rsidRPr="002C0E4D">
                            <w:rPr>
                              <w:color w:val="FFFFFF" w:themeColor="background1"/>
                              <w:position w:val="-1"/>
                              <w:sz w:val="24"/>
                            </w:rPr>
                            <w:tab/>
                          </w:r>
                          <w:r w:rsidR="001444A3" w:rsidRPr="002C0E4D">
                            <w:rPr>
                              <w:color w:val="FFFFFF" w:themeColor="background1"/>
                              <w:sz w:val="24"/>
                            </w:rPr>
                            <w:t>e:</w:t>
                          </w:r>
                          <w:r w:rsidR="001444A3"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hyperlink r:id="rId4">
                            <w:r w:rsidR="001444A3" w:rsidRPr="002C0E4D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info@qcs.co.uk</w:t>
                            </w:r>
                          </w:hyperlink>
                        </w:p>
                        <w:p w14:paraId="6AC1128B" w14:textId="1FFEC002" w:rsidR="00051C32" w:rsidRPr="002C0E4D" w:rsidRDefault="00051C32" w:rsidP="00456A22">
                          <w:pPr>
                            <w:tabs>
                              <w:tab w:val="left" w:pos="2510"/>
                              <w:tab w:val="left" w:pos="4816"/>
                            </w:tabs>
                            <w:spacing w:after="80" w:line="240" w:lineRule="auto"/>
                            <w:rPr>
                              <w:color w:val="FFFFFF" w:themeColor="background1"/>
                              <w:sz w:val="24"/>
                            </w:rPr>
                          </w:pPr>
                          <w:r w:rsidRPr="002C0E4D">
                            <w:rPr>
                              <w:color w:val="FFFFFF" w:themeColor="background1"/>
                              <w:sz w:val="24"/>
                            </w:rPr>
                            <w:t>w:</w:t>
                          </w:r>
                          <w:r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hyperlink r:id="rId5">
                            <w:r w:rsidRPr="002C0E4D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www.qcs.co.uk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6E501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-50.85pt;margin-top:11.2pt;width:243.35pt;height:40.8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" filled="f" stroked="f">
              <v:path arrowok="t"/>
              <v:textbox inset="0,0,0,0">
                <w:txbxContent>
                  <w:p w14:paraId="0B18CB98" w14:textId="77777777" w:rsidR="00456A22" w:rsidRDefault="00FC004B" w:rsidP="00456A22">
                    <w:pPr>
                      <w:tabs>
                        <w:tab w:val="left" w:pos="2510"/>
                        <w:tab w:val="left" w:pos="4816"/>
                      </w:tabs>
                      <w:spacing w:after="80" w:line="240" w:lineRule="auto"/>
                      <w:rPr>
                        <w:color w:val="FFFFFF" w:themeColor="background1"/>
                        <w:sz w:val="24"/>
                      </w:rPr>
                    </w:pPr>
                    <w:r w:rsidRPr="002C0E4D">
                      <w:rPr>
                        <w:color w:val="FFFFFF" w:themeColor="background1"/>
                        <w:sz w:val="24"/>
                      </w:rPr>
                      <w:t>t:</w:t>
                    </w:r>
                    <w:r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r w:rsidR="001444A3" w:rsidRPr="002C0E4D">
                      <w:rPr>
                        <w:b/>
                        <w:bCs/>
                        <w:color w:val="FFFFFF" w:themeColor="background1"/>
                        <w:position w:val="-1"/>
                        <w:sz w:val="24"/>
                      </w:rPr>
                      <w:t>0333 405 33 33</w:t>
                    </w:r>
                    <w:r w:rsidR="001444A3" w:rsidRPr="002C0E4D">
                      <w:rPr>
                        <w:color w:val="FFFFFF" w:themeColor="background1"/>
                        <w:position w:val="-1"/>
                        <w:sz w:val="24"/>
                      </w:rPr>
                      <w:tab/>
                    </w:r>
                    <w:r w:rsidR="001444A3" w:rsidRPr="002C0E4D">
                      <w:rPr>
                        <w:color w:val="FFFFFF" w:themeColor="background1"/>
                        <w:sz w:val="24"/>
                      </w:rPr>
                      <w:t>e:</w:t>
                    </w:r>
                    <w:r w:rsidR="001444A3"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hyperlink r:id="rId6">
                      <w:r w:rsidR="001444A3" w:rsidRPr="002C0E4D"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  <w:t>info@qcs.co.uk</w:t>
                      </w:r>
                    </w:hyperlink>
                  </w:p>
                  <w:p w14:paraId="6AC1128B" w14:textId="1FFEC002" w:rsidR="00051C32" w:rsidRPr="002C0E4D" w:rsidRDefault="00051C32" w:rsidP="00456A22">
                    <w:pPr>
                      <w:tabs>
                        <w:tab w:val="left" w:pos="2510"/>
                        <w:tab w:val="left" w:pos="4816"/>
                      </w:tabs>
                      <w:spacing w:after="80" w:line="240" w:lineRule="auto"/>
                      <w:rPr>
                        <w:color w:val="FFFFFF" w:themeColor="background1"/>
                        <w:sz w:val="24"/>
                      </w:rPr>
                    </w:pPr>
                    <w:r w:rsidRPr="002C0E4D">
                      <w:rPr>
                        <w:color w:val="FFFFFF" w:themeColor="background1"/>
                        <w:sz w:val="24"/>
                      </w:rPr>
                      <w:t>w:</w:t>
                    </w:r>
                    <w:r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hyperlink r:id="rId7">
                      <w:r w:rsidRPr="002C0E4D"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  <w:t>www.qcs.co.uk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DC776B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45440" behindDoc="1" locked="0" layoutInCell="1" allowOverlap="1" wp14:anchorId="56204B64" wp14:editId="775B37E8">
              <wp:simplePos x="0" y="0"/>
              <wp:positionH relativeFrom="page">
                <wp:align>left</wp:align>
              </wp:positionH>
              <wp:positionV relativeFrom="paragraph">
                <wp:posOffset>5080</wp:posOffset>
              </wp:positionV>
              <wp:extent cx="7632700" cy="749300"/>
              <wp:effectExtent l="0" t="0" r="6350" b="0"/>
              <wp:wrapNone/>
              <wp:docPr id="2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32700" cy="74930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E22E17" w14:textId="388DDACC" w:rsidR="00744259" w:rsidRDefault="00744259" w:rsidP="00744259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6204B64" id="Rectangle 10" o:spid="_x0000_s1030" style="position:absolute;margin-left:0;margin-top:.4pt;width:601pt;height:59pt;z-index:-2516710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" fillcolor="#003764" stroked="f">
              <v:textbox>
                <w:txbxContent>
                  <w:p w14:paraId="04E22E17" w14:textId="388DDACC" w:rsidR="00744259" w:rsidRDefault="00744259" w:rsidP="00744259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8079DC">
      <w:rPr>
        <w:noProof/>
      </w:rPr>
      <w:drawing>
        <wp:anchor distT="0" distB="0" distL="114300" distR="114300" simplePos="0" relativeHeight="251675136" behindDoc="0" locked="0" layoutInCell="1" allowOverlap="1" wp14:anchorId="67140171" wp14:editId="4D3E5A37">
          <wp:simplePos x="0" y="0"/>
          <wp:positionH relativeFrom="margin">
            <wp:posOffset>4868743</wp:posOffset>
          </wp:positionH>
          <wp:positionV relativeFrom="paragraph">
            <wp:posOffset>117475</wp:posOffset>
          </wp:positionV>
          <wp:extent cx="597535" cy="460375"/>
          <wp:effectExtent l="0" t="0" r="0" b="0"/>
          <wp:wrapNone/>
          <wp:docPr id="227" name="Picture 227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"/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 w:rsidRPr="00B15315">
      <w:rPr>
        <w:noProof/>
      </w:rPr>
      <w:drawing>
        <wp:anchor distT="0" distB="0" distL="114300" distR="114300" simplePos="0" relativeHeight="251655680" behindDoc="0" locked="0" layoutInCell="1" allowOverlap="1" wp14:anchorId="602DB132" wp14:editId="1CCEF641">
          <wp:simplePos x="0" y="0"/>
          <wp:positionH relativeFrom="margin">
            <wp:posOffset>3843020</wp:posOffset>
          </wp:positionH>
          <wp:positionV relativeFrom="paragraph">
            <wp:posOffset>120650</wp:posOffset>
          </wp:positionV>
          <wp:extent cx="597535" cy="460375"/>
          <wp:effectExtent l="0" t="0" r="0" b="0"/>
          <wp:wrapNone/>
          <wp:docPr id="228" name="Picture 2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>
      <w:rPr>
        <w:noProof/>
      </w:rPr>
      <w:drawing>
        <wp:anchor distT="0" distB="0" distL="114300" distR="114300" simplePos="0" relativeHeight="251671040" behindDoc="0" locked="0" layoutInCell="1" allowOverlap="1" wp14:anchorId="31F51D4B" wp14:editId="007958CF">
          <wp:simplePos x="0" y="0"/>
          <wp:positionH relativeFrom="column">
            <wp:posOffset>4167505</wp:posOffset>
          </wp:positionH>
          <wp:positionV relativeFrom="paragraph">
            <wp:posOffset>113665</wp:posOffset>
          </wp:positionV>
          <wp:extent cx="597535" cy="461645"/>
          <wp:effectExtent l="0" t="0" r="0" b="0"/>
          <wp:wrapNone/>
          <wp:docPr id="229" name="Picture 229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/>
                  <pic:cNvPicPr/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1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>
      <w:rPr>
        <w:noProof/>
      </w:rPr>
      <w:drawing>
        <wp:anchor distT="0" distB="0" distL="114300" distR="114300" simplePos="0" relativeHeight="251660800" behindDoc="0" locked="0" layoutInCell="1" allowOverlap="1" wp14:anchorId="7E91B029" wp14:editId="141830B4">
          <wp:simplePos x="0" y="0"/>
          <wp:positionH relativeFrom="margin">
            <wp:posOffset>4508500</wp:posOffset>
          </wp:positionH>
          <wp:positionV relativeFrom="paragraph">
            <wp:posOffset>116840</wp:posOffset>
          </wp:positionV>
          <wp:extent cx="597535" cy="460375"/>
          <wp:effectExtent l="0" t="0" r="0" b="0"/>
          <wp:wrapNone/>
          <wp:docPr id="230" name="Picture 230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Icon&#10;&#10;Description automatically generated"/>
                  <pic:cNvPicPr/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079DC">
      <w:softHyphen/>
    </w:r>
    <w:r w:rsidR="00620DD0">
      <w:softHyphen/>
    </w:r>
    <w:r w:rsidR="00620DD0">
      <w:softHyphen/>
    </w:r>
    <w:r w:rsidR="00620DD0"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77D8A" w14:textId="77777777" w:rsidR="00903AEA" w:rsidRDefault="00903AEA" w:rsidP="001444A3">
      <w:r>
        <w:separator/>
      </w:r>
    </w:p>
  </w:footnote>
  <w:footnote w:type="continuationSeparator" w:id="0">
    <w:p w14:paraId="15BFCB9D" w14:textId="77777777" w:rsidR="00903AEA" w:rsidRDefault="00903AEA" w:rsidP="001444A3">
      <w:r>
        <w:continuationSeparator/>
      </w:r>
    </w:p>
  </w:footnote>
  <w:footnote w:type="continuationNotice" w:id="1">
    <w:p w14:paraId="7AB0F8DE" w14:textId="77777777" w:rsidR="00903AEA" w:rsidRDefault="00903A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99718854"/>
      <w:docPartObj>
        <w:docPartGallery w:val="Page Numbers (Top of Page)"/>
        <w:docPartUnique/>
      </w:docPartObj>
    </w:sdtPr>
    <w:sdtContent>
      <w:p w14:paraId="1B8AEFA8" w14:textId="77777777" w:rsidR="007C1F21" w:rsidRDefault="007C1F21" w:rsidP="00E300C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693351068"/>
      <w:docPartObj>
        <w:docPartGallery w:val="Page Numbers (Top of Page)"/>
        <w:docPartUnique/>
      </w:docPartObj>
    </w:sdtPr>
    <w:sdtContent>
      <w:p w14:paraId="3C18B172" w14:textId="77777777" w:rsidR="003E00B1" w:rsidRDefault="003E00B1" w:rsidP="007C1F21">
        <w:pPr>
          <w:pStyle w:val="Head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5C4775" w14:textId="77777777" w:rsidR="00930A26" w:rsidRDefault="00930A26" w:rsidP="003E00B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1F80" w14:textId="77777777" w:rsidR="007C1F21" w:rsidRPr="00B20BA5" w:rsidRDefault="007C1F21" w:rsidP="00B20BA5">
    <w:pPr>
      <w:pStyle w:val="Header"/>
      <w:framePr w:h="511" w:hRule="exact" w:wrap="none" w:vAnchor="text" w:hAnchor="page" w:x="10690" w:y="-441"/>
      <w:rPr>
        <w:rStyle w:val="PageNumber"/>
        <w:b/>
        <w:bCs/>
        <w:color w:val="FFFFFF" w:themeColor="background1"/>
        <w:sz w:val="40"/>
        <w:szCs w:val="40"/>
      </w:rPr>
    </w:pPr>
  </w:p>
  <w:p w14:paraId="02D43C22" w14:textId="01A4740D" w:rsidR="001444A3" w:rsidRDefault="003962C9" w:rsidP="003E00B1">
    <w:pPr>
      <w:pStyle w:val="Header"/>
      <w:ind w:right="360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53F1475" wp14:editId="3CB5B7B1">
              <wp:simplePos x="0" y="0"/>
              <wp:positionH relativeFrom="page">
                <wp:posOffset>-133166</wp:posOffset>
              </wp:positionH>
              <wp:positionV relativeFrom="paragraph">
                <wp:posOffset>-573867</wp:posOffset>
              </wp:positionV>
              <wp:extent cx="7765865" cy="2414726"/>
              <wp:effectExtent l="0" t="0" r="0" b="0"/>
              <wp:wrapNone/>
              <wp:docPr id="1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65865" cy="2414726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B8B6CE" id="Rectangle 15" o:spid="_x0000_s1026" style="position:absolute;margin-left:-10.5pt;margin-top:-45.2pt;width:611.5pt;height:190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" fillcolor="#003764" stroked="f"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8208" behindDoc="0" locked="0" layoutInCell="1" allowOverlap="1" wp14:anchorId="68AAD02A" wp14:editId="111720BD">
              <wp:simplePos x="0" y="0"/>
              <wp:positionH relativeFrom="column">
                <wp:posOffset>3630930</wp:posOffset>
              </wp:positionH>
              <wp:positionV relativeFrom="paragraph">
                <wp:posOffset>-1070610</wp:posOffset>
              </wp:positionV>
              <wp:extent cx="2939415" cy="2911475"/>
              <wp:effectExtent l="0" t="0" r="6985" b="952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9415" cy="2911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17CDE0" w14:textId="16E9DC62" w:rsidR="009E5D30" w:rsidRPr="00831546" w:rsidRDefault="009E5D30" w:rsidP="009E5D30">
                          <w:pPr>
                            <w:jc w:val="center"/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</w:pPr>
                          <w:r w:rsidRPr="00831546"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  <w:t>*Insert your</w:t>
                          </w:r>
                          <w:r w:rsidR="00831546" w:rsidRPr="00831546">
                            <w:rPr>
                              <w:rFonts w:ascii="Arial" w:hAnsi="Arial" w:cs="Arial"/>
                              <w:color w:val="1F3864" w:themeColor="accent1" w:themeShade="80"/>
                            </w:rPr>
                            <w:t xml:space="preserve"> ow</w:t>
                          </w:r>
                          <w:r w:rsidR="003962C9">
                            <w:rPr>
                              <w:rFonts w:ascii="Arial" w:hAnsi="Arial" w:cs="Arial"/>
                              <w:noProof/>
                              <w:color w:val="555555"/>
                              <w:sz w:val="28"/>
                              <w:szCs w:val="28"/>
                            </w:rPr>
                            <w:drawing>
                              <wp:inline distT="0" distB="0" distL="0" distR="0" wp14:anchorId="42C520D5" wp14:editId="3EBDFE39">
                                <wp:extent cx="2747645" cy="2071357"/>
                                <wp:effectExtent l="0" t="0" r="0" b="0"/>
                                <wp:docPr id="3" name="Picture 3" descr="A picture containing icon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 descr="A picture containing icon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747645" cy="207135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AAD0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5.9pt;margin-top:-84.3pt;width:231.45pt;height:229.25pt;z-index:251678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">
              <v:textbox>
                <w:txbxContent>
                  <w:p w14:paraId="2917CDE0" w14:textId="16E9DC62" w:rsidR="009E5D30" w:rsidRPr="00831546" w:rsidRDefault="009E5D30" w:rsidP="009E5D30">
                    <w:pPr>
                      <w:jc w:val="center"/>
                      <w:rPr>
                        <w:rFonts w:ascii="Arial" w:hAnsi="Arial" w:cs="Arial"/>
                        <w:color w:val="1F3864" w:themeColor="accent1" w:themeShade="80"/>
                      </w:rPr>
                    </w:pPr>
                    <w:r w:rsidRPr="00831546">
                      <w:rPr>
                        <w:rFonts w:ascii="Arial" w:hAnsi="Arial" w:cs="Arial"/>
                        <w:color w:val="1F3864" w:themeColor="accent1" w:themeShade="80"/>
                      </w:rPr>
                      <w:t>*Insert your</w:t>
                    </w:r>
                    <w:r w:rsidR="00831546" w:rsidRPr="00831546">
                      <w:rPr>
                        <w:rFonts w:ascii="Arial" w:hAnsi="Arial" w:cs="Arial"/>
                        <w:color w:val="1F3864" w:themeColor="accent1" w:themeShade="80"/>
                      </w:rPr>
                      <w:t xml:space="preserve"> ow</w:t>
                    </w:r>
                    <w:r w:rsidR="003962C9">
                      <w:rPr>
                        <w:rFonts w:ascii="Arial" w:hAnsi="Arial" w:cs="Arial"/>
                        <w:noProof/>
                        <w:color w:val="555555"/>
                        <w:sz w:val="28"/>
                        <w:szCs w:val="28"/>
                      </w:rPr>
                      <w:drawing>
                        <wp:inline distT="0" distB="0" distL="0" distR="0" wp14:anchorId="42C520D5" wp14:editId="3EBDFE39">
                          <wp:extent cx="2747645" cy="2071357"/>
                          <wp:effectExtent l="0" t="0" r="0" b="0"/>
                          <wp:docPr id="3" name="Picture 3" descr="A picture containing icon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 descr="A picture containing icon&#10;&#10;Description automatically generated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747645" cy="207135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3606" behindDoc="0" locked="0" layoutInCell="1" allowOverlap="1" wp14:anchorId="2C29DF80" wp14:editId="68916E93">
              <wp:simplePos x="0" y="0"/>
              <wp:positionH relativeFrom="margin">
                <wp:posOffset>-872490</wp:posOffset>
              </wp:positionH>
              <wp:positionV relativeFrom="paragraph">
                <wp:posOffset>-319812</wp:posOffset>
              </wp:positionV>
              <wp:extent cx="4809744" cy="670814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9744" cy="6708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32249E" w14:textId="77777777" w:rsidR="00196205" w:rsidRPr="00374B92" w:rsidRDefault="00D70BAA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Values-Based Job Descriptio</w:t>
                          </w:r>
                          <w:r w:rsidR="00196205" w:rsidRPr="00374B92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6"/>
                              <w:szCs w:val="26"/>
                            </w:rPr>
                            <w:t>n and Person Specification</w:t>
                          </w:r>
                        </w:p>
                        <w:p w14:paraId="6526498D" w14:textId="6F44992A" w:rsidR="00196205" w:rsidRPr="00374B92" w:rsidRDefault="0041231F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3"/>
                              <w:szCs w:val="23"/>
                            </w:rPr>
                            <w:t>Senior Carer</w:t>
                          </w:r>
                        </w:p>
                        <w:p w14:paraId="3869FC98" w14:textId="77777777" w:rsidR="00AA19E4" w:rsidRPr="00B11378" w:rsidRDefault="00AA19E4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29DF80" id="_x0000_s1027" type="#_x0000_t202" style="position:absolute;margin-left:-68.7pt;margin-top:-25.2pt;width:378.7pt;height:52.8pt;z-index:2516736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" filled="f" stroked="f">
              <v:textbox>
                <w:txbxContent>
                  <w:p w14:paraId="5232249E" w14:textId="77777777" w:rsidR="00196205" w:rsidRPr="00374B92" w:rsidRDefault="00D70BAA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</w:pPr>
                    <w:r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Values-Based Job Descriptio</w:t>
                    </w:r>
                    <w:r w:rsidR="00196205" w:rsidRPr="00374B92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6"/>
                        <w:szCs w:val="26"/>
                      </w:rPr>
                      <w:t>n and Person Specification</w:t>
                    </w:r>
                  </w:p>
                  <w:p w14:paraId="6526498D" w14:textId="6F44992A" w:rsidR="00196205" w:rsidRPr="00374B92" w:rsidRDefault="0041231F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</w:pPr>
                    <w:r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3"/>
                        <w:szCs w:val="23"/>
                      </w:rPr>
                      <w:t>Senior Carer</w:t>
                    </w:r>
                  </w:p>
                  <w:p w14:paraId="3869FC98" w14:textId="77777777" w:rsidR="00AA19E4" w:rsidRPr="00B11378" w:rsidRDefault="00AA19E4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F33A8"/>
    <w:multiLevelType w:val="hybridMultilevel"/>
    <w:tmpl w:val="06B82A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565A9"/>
    <w:multiLevelType w:val="hybridMultilevel"/>
    <w:tmpl w:val="A330D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C450D"/>
    <w:multiLevelType w:val="hybridMultilevel"/>
    <w:tmpl w:val="80A0F0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A328EE"/>
    <w:multiLevelType w:val="hybridMultilevel"/>
    <w:tmpl w:val="C8B08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A4F57"/>
    <w:multiLevelType w:val="hybridMultilevel"/>
    <w:tmpl w:val="E1A292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686A77"/>
    <w:multiLevelType w:val="hybridMultilevel"/>
    <w:tmpl w:val="62303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15051"/>
    <w:multiLevelType w:val="hybridMultilevel"/>
    <w:tmpl w:val="DA104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0792F"/>
    <w:multiLevelType w:val="hybridMultilevel"/>
    <w:tmpl w:val="A08212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98528B"/>
    <w:multiLevelType w:val="hybridMultilevel"/>
    <w:tmpl w:val="CC289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8C1544"/>
    <w:multiLevelType w:val="hybridMultilevel"/>
    <w:tmpl w:val="1A4A0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923715"/>
    <w:multiLevelType w:val="hybridMultilevel"/>
    <w:tmpl w:val="AF0A80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9290657">
    <w:abstractNumId w:val="3"/>
  </w:num>
  <w:num w:numId="2" w16cid:durableId="333262717">
    <w:abstractNumId w:val="9"/>
  </w:num>
  <w:num w:numId="3" w16cid:durableId="1729497196">
    <w:abstractNumId w:val="1"/>
  </w:num>
  <w:num w:numId="4" w16cid:durableId="1495337513">
    <w:abstractNumId w:val="5"/>
  </w:num>
  <w:num w:numId="5" w16cid:durableId="315037444">
    <w:abstractNumId w:val="8"/>
  </w:num>
  <w:num w:numId="6" w16cid:durableId="1423063846">
    <w:abstractNumId w:val="6"/>
  </w:num>
  <w:num w:numId="7" w16cid:durableId="1439133652">
    <w:abstractNumId w:val="0"/>
  </w:num>
  <w:num w:numId="8" w16cid:durableId="619608060">
    <w:abstractNumId w:val="10"/>
  </w:num>
  <w:num w:numId="9" w16cid:durableId="82650124">
    <w:abstractNumId w:val="2"/>
  </w:num>
  <w:num w:numId="10" w16cid:durableId="332610610">
    <w:abstractNumId w:val="7"/>
  </w:num>
  <w:num w:numId="11" w16cid:durableId="1276906295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ayMLM0Njc0NjBS0lEKTi0uzszPAykwrgUAd5cPQSwAAAA="/>
  </w:docVars>
  <w:rsids>
    <w:rsidRoot w:val="00023B3F"/>
    <w:rsid w:val="00000AF8"/>
    <w:rsid w:val="00001599"/>
    <w:rsid w:val="0000610B"/>
    <w:rsid w:val="0001094F"/>
    <w:rsid w:val="00023B3F"/>
    <w:rsid w:val="0003060B"/>
    <w:rsid w:val="000412ED"/>
    <w:rsid w:val="000477F7"/>
    <w:rsid w:val="00051C32"/>
    <w:rsid w:val="0005552D"/>
    <w:rsid w:val="000741D9"/>
    <w:rsid w:val="00082E5B"/>
    <w:rsid w:val="00094596"/>
    <w:rsid w:val="00097395"/>
    <w:rsid w:val="000B5571"/>
    <w:rsid w:val="000E073A"/>
    <w:rsid w:val="000F359F"/>
    <w:rsid w:val="00100A2C"/>
    <w:rsid w:val="00103898"/>
    <w:rsid w:val="00105919"/>
    <w:rsid w:val="001073BC"/>
    <w:rsid w:val="00115B6F"/>
    <w:rsid w:val="00116039"/>
    <w:rsid w:val="001425AC"/>
    <w:rsid w:val="001444A3"/>
    <w:rsid w:val="00147D07"/>
    <w:rsid w:val="001669B1"/>
    <w:rsid w:val="00196205"/>
    <w:rsid w:val="001A7D0C"/>
    <w:rsid w:val="001B5265"/>
    <w:rsid w:val="001B645A"/>
    <w:rsid w:val="001B6A46"/>
    <w:rsid w:val="001C093F"/>
    <w:rsid w:val="001D632C"/>
    <w:rsid w:val="001F4370"/>
    <w:rsid w:val="002135EF"/>
    <w:rsid w:val="002224E4"/>
    <w:rsid w:val="00223C34"/>
    <w:rsid w:val="00224A55"/>
    <w:rsid w:val="00227165"/>
    <w:rsid w:val="00235866"/>
    <w:rsid w:val="002601EA"/>
    <w:rsid w:val="00261399"/>
    <w:rsid w:val="0027404D"/>
    <w:rsid w:val="00287C6C"/>
    <w:rsid w:val="002A6B1A"/>
    <w:rsid w:val="002B5C20"/>
    <w:rsid w:val="002B5F32"/>
    <w:rsid w:val="002C0E4D"/>
    <w:rsid w:val="002C50EA"/>
    <w:rsid w:val="002D51E1"/>
    <w:rsid w:val="002E5AE2"/>
    <w:rsid w:val="002F67C5"/>
    <w:rsid w:val="0030237D"/>
    <w:rsid w:val="00332DE6"/>
    <w:rsid w:val="003425BF"/>
    <w:rsid w:val="00372821"/>
    <w:rsid w:val="00374B03"/>
    <w:rsid w:val="00374B92"/>
    <w:rsid w:val="00383F7B"/>
    <w:rsid w:val="00384CE8"/>
    <w:rsid w:val="003914F9"/>
    <w:rsid w:val="003962C9"/>
    <w:rsid w:val="003A6F8C"/>
    <w:rsid w:val="003E00B1"/>
    <w:rsid w:val="003E04A2"/>
    <w:rsid w:val="003E1DC4"/>
    <w:rsid w:val="003F56D0"/>
    <w:rsid w:val="00404F9B"/>
    <w:rsid w:val="004122E1"/>
    <w:rsid w:val="0041231F"/>
    <w:rsid w:val="004129DF"/>
    <w:rsid w:val="00413EA3"/>
    <w:rsid w:val="004200AA"/>
    <w:rsid w:val="00421CE2"/>
    <w:rsid w:val="00424CF6"/>
    <w:rsid w:val="0044773C"/>
    <w:rsid w:val="00456A22"/>
    <w:rsid w:val="0046077D"/>
    <w:rsid w:val="00460A74"/>
    <w:rsid w:val="00480097"/>
    <w:rsid w:val="0049112F"/>
    <w:rsid w:val="00492DC6"/>
    <w:rsid w:val="0049433E"/>
    <w:rsid w:val="004A1657"/>
    <w:rsid w:val="004A6A15"/>
    <w:rsid w:val="004B4D38"/>
    <w:rsid w:val="004C3AA1"/>
    <w:rsid w:val="004D7CC7"/>
    <w:rsid w:val="00502930"/>
    <w:rsid w:val="0052049F"/>
    <w:rsid w:val="005206FE"/>
    <w:rsid w:val="00522D4B"/>
    <w:rsid w:val="005258BF"/>
    <w:rsid w:val="00526DB6"/>
    <w:rsid w:val="00531B6D"/>
    <w:rsid w:val="005707E8"/>
    <w:rsid w:val="00575945"/>
    <w:rsid w:val="00577A85"/>
    <w:rsid w:val="005C43BC"/>
    <w:rsid w:val="005D0273"/>
    <w:rsid w:val="005D1159"/>
    <w:rsid w:val="005D772C"/>
    <w:rsid w:val="005E1550"/>
    <w:rsid w:val="005E38DA"/>
    <w:rsid w:val="005E44DA"/>
    <w:rsid w:val="005E4EA2"/>
    <w:rsid w:val="005F5FCE"/>
    <w:rsid w:val="005F75A6"/>
    <w:rsid w:val="0060372F"/>
    <w:rsid w:val="00605DA6"/>
    <w:rsid w:val="00620DD0"/>
    <w:rsid w:val="006479FC"/>
    <w:rsid w:val="006507F8"/>
    <w:rsid w:val="00664204"/>
    <w:rsid w:val="00676756"/>
    <w:rsid w:val="00684077"/>
    <w:rsid w:val="006C05BA"/>
    <w:rsid w:val="006C1ED2"/>
    <w:rsid w:val="006F4F4E"/>
    <w:rsid w:val="0070358A"/>
    <w:rsid w:val="007157E2"/>
    <w:rsid w:val="00717452"/>
    <w:rsid w:val="00720430"/>
    <w:rsid w:val="00721D14"/>
    <w:rsid w:val="00722C4A"/>
    <w:rsid w:val="007319B1"/>
    <w:rsid w:val="00743232"/>
    <w:rsid w:val="00744259"/>
    <w:rsid w:val="00752228"/>
    <w:rsid w:val="00752521"/>
    <w:rsid w:val="00761B37"/>
    <w:rsid w:val="00762D25"/>
    <w:rsid w:val="00773E57"/>
    <w:rsid w:val="007A7E52"/>
    <w:rsid w:val="007B3DA4"/>
    <w:rsid w:val="007B79E6"/>
    <w:rsid w:val="007C13A5"/>
    <w:rsid w:val="007C1F21"/>
    <w:rsid w:val="007C4197"/>
    <w:rsid w:val="00801022"/>
    <w:rsid w:val="008027AC"/>
    <w:rsid w:val="008079DC"/>
    <w:rsid w:val="008100E2"/>
    <w:rsid w:val="008119DF"/>
    <w:rsid w:val="00812CD1"/>
    <w:rsid w:val="008241E3"/>
    <w:rsid w:val="00824D59"/>
    <w:rsid w:val="00827862"/>
    <w:rsid w:val="00831546"/>
    <w:rsid w:val="00835069"/>
    <w:rsid w:val="00845796"/>
    <w:rsid w:val="008562D6"/>
    <w:rsid w:val="00856947"/>
    <w:rsid w:val="008732C7"/>
    <w:rsid w:val="00883C0A"/>
    <w:rsid w:val="0089456C"/>
    <w:rsid w:val="00897EB7"/>
    <w:rsid w:val="008D6352"/>
    <w:rsid w:val="008E7A5B"/>
    <w:rsid w:val="008F2DBD"/>
    <w:rsid w:val="00902951"/>
    <w:rsid w:val="00903AEA"/>
    <w:rsid w:val="00913834"/>
    <w:rsid w:val="009138E5"/>
    <w:rsid w:val="00930A26"/>
    <w:rsid w:val="009314E8"/>
    <w:rsid w:val="00933E75"/>
    <w:rsid w:val="009373F8"/>
    <w:rsid w:val="009445C3"/>
    <w:rsid w:val="0097224A"/>
    <w:rsid w:val="009A06E6"/>
    <w:rsid w:val="009A70AB"/>
    <w:rsid w:val="009D0D29"/>
    <w:rsid w:val="009D399D"/>
    <w:rsid w:val="009E0849"/>
    <w:rsid w:val="009E4EB2"/>
    <w:rsid w:val="009E5D30"/>
    <w:rsid w:val="009F11AB"/>
    <w:rsid w:val="00A15D96"/>
    <w:rsid w:val="00A220F2"/>
    <w:rsid w:val="00A27769"/>
    <w:rsid w:val="00A33262"/>
    <w:rsid w:val="00A4115C"/>
    <w:rsid w:val="00A41B72"/>
    <w:rsid w:val="00A44342"/>
    <w:rsid w:val="00A460D4"/>
    <w:rsid w:val="00A4784D"/>
    <w:rsid w:val="00A5484A"/>
    <w:rsid w:val="00A5732D"/>
    <w:rsid w:val="00A74ABD"/>
    <w:rsid w:val="00A74DF1"/>
    <w:rsid w:val="00A75B71"/>
    <w:rsid w:val="00A85B46"/>
    <w:rsid w:val="00A862A0"/>
    <w:rsid w:val="00A90AF7"/>
    <w:rsid w:val="00A93E8E"/>
    <w:rsid w:val="00AA0B4C"/>
    <w:rsid w:val="00AA19E4"/>
    <w:rsid w:val="00AA3C54"/>
    <w:rsid w:val="00AB0805"/>
    <w:rsid w:val="00AB26C8"/>
    <w:rsid w:val="00AC46A7"/>
    <w:rsid w:val="00AC70B9"/>
    <w:rsid w:val="00AC741C"/>
    <w:rsid w:val="00AD568B"/>
    <w:rsid w:val="00AD60A4"/>
    <w:rsid w:val="00AE1329"/>
    <w:rsid w:val="00B11378"/>
    <w:rsid w:val="00B20BA5"/>
    <w:rsid w:val="00B34286"/>
    <w:rsid w:val="00B468B5"/>
    <w:rsid w:val="00B545E9"/>
    <w:rsid w:val="00B57813"/>
    <w:rsid w:val="00B60FBB"/>
    <w:rsid w:val="00B678EC"/>
    <w:rsid w:val="00B706F2"/>
    <w:rsid w:val="00B76CDE"/>
    <w:rsid w:val="00BB0E36"/>
    <w:rsid w:val="00BB49FC"/>
    <w:rsid w:val="00BB4C91"/>
    <w:rsid w:val="00BD0F53"/>
    <w:rsid w:val="00BD6D2E"/>
    <w:rsid w:val="00BE177E"/>
    <w:rsid w:val="00C105AF"/>
    <w:rsid w:val="00C449A7"/>
    <w:rsid w:val="00C4730C"/>
    <w:rsid w:val="00C5075E"/>
    <w:rsid w:val="00C60C49"/>
    <w:rsid w:val="00C72413"/>
    <w:rsid w:val="00C767F1"/>
    <w:rsid w:val="00C83DB9"/>
    <w:rsid w:val="00CA2852"/>
    <w:rsid w:val="00CB3EBC"/>
    <w:rsid w:val="00CC1AAE"/>
    <w:rsid w:val="00CC7602"/>
    <w:rsid w:val="00CD7B8C"/>
    <w:rsid w:val="00D039DC"/>
    <w:rsid w:val="00D2449B"/>
    <w:rsid w:val="00D246B3"/>
    <w:rsid w:val="00D305D9"/>
    <w:rsid w:val="00D35454"/>
    <w:rsid w:val="00D36BA6"/>
    <w:rsid w:val="00D41AA8"/>
    <w:rsid w:val="00D431D5"/>
    <w:rsid w:val="00D44E00"/>
    <w:rsid w:val="00D6749A"/>
    <w:rsid w:val="00D67C20"/>
    <w:rsid w:val="00D70BAA"/>
    <w:rsid w:val="00D8381D"/>
    <w:rsid w:val="00DB40DD"/>
    <w:rsid w:val="00DC2A81"/>
    <w:rsid w:val="00DC575F"/>
    <w:rsid w:val="00DC776B"/>
    <w:rsid w:val="00DD03B5"/>
    <w:rsid w:val="00DE2F02"/>
    <w:rsid w:val="00E148A5"/>
    <w:rsid w:val="00E2289B"/>
    <w:rsid w:val="00E27596"/>
    <w:rsid w:val="00E300C7"/>
    <w:rsid w:val="00E314DD"/>
    <w:rsid w:val="00E40705"/>
    <w:rsid w:val="00E52040"/>
    <w:rsid w:val="00E669B0"/>
    <w:rsid w:val="00E71CF6"/>
    <w:rsid w:val="00E81085"/>
    <w:rsid w:val="00E87D99"/>
    <w:rsid w:val="00E93003"/>
    <w:rsid w:val="00E9655F"/>
    <w:rsid w:val="00EB5C40"/>
    <w:rsid w:val="00EC3D23"/>
    <w:rsid w:val="00EC4940"/>
    <w:rsid w:val="00EC5C38"/>
    <w:rsid w:val="00ED0F4D"/>
    <w:rsid w:val="00EE5625"/>
    <w:rsid w:val="00EE7766"/>
    <w:rsid w:val="00EF6018"/>
    <w:rsid w:val="00F00C92"/>
    <w:rsid w:val="00F04A3C"/>
    <w:rsid w:val="00F057A4"/>
    <w:rsid w:val="00F05F32"/>
    <w:rsid w:val="00F10CD2"/>
    <w:rsid w:val="00F11B94"/>
    <w:rsid w:val="00F2061F"/>
    <w:rsid w:val="00F41EEB"/>
    <w:rsid w:val="00F53C1D"/>
    <w:rsid w:val="00F7200B"/>
    <w:rsid w:val="00F8073F"/>
    <w:rsid w:val="00F83B8D"/>
    <w:rsid w:val="00F94356"/>
    <w:rsid w:val="00F95787"/>
    <w:rsid w:val="00F9765C"/>
    <w:rsid w:val="00FB657E"/>
    <w:rsid w:val="00FC004B"/>
    <w:rsid w:val="00FC4A0A"/>
    <w:rsid w:val="00FD3B50"/>
    <w:rsid w:val="00FD41E6"/>
    <w:rsid w:val="00FE76DA"/>
    <w:rsid w:val="1EB3D7F0"/>
    <w:rsid w:val="4D2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EEE9A"/>
  <w15:chartTrackingRefBased/>
  <w15:docId w15:val="{7FCD96E9-0300-9948-8943-090019E3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1E3"/>
  </w:style>
  <w:style w:type="paragraph" w:styleId="Heading1">
    <w:name w:val="heading 1"/>
    <w:basedOn w:val="Normal"/>
    <w:next w:val="Normal"/>
    <w:link w:val="Heading1Char"/>
    <w:uiPriority w:val="9"/>
    <w:qFormat/>
    <w:rsid w:val="008241E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1E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1E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41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41E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41E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4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41E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41E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A3"/>
  </w:style>
  <w:style w:type="paragraph" w:styleId="Footer">
    <w:name w:val="footer"/>
    <w:basedOn w:val="Normal"/>
    <w:link w:val="Foot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A3"/>
  </w:style>
  <w:style w:type="character" w:customStyle="1" w:styleId="Heading1Char">
    <w:name w:val="Heading 1 Char"/>
    <w:basedOn w:val="DefaultParagraphFont"/>
    <w:link w:val="Heading1"/>
    <w:uiPriority w:val="9"/>
    <w:rsid w:val="008241E3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241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314E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4E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4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1E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D2"/>
    <w:rPr>
      <w:rFonts w:ascii="Times New Roman" w:hAnsi="Times New Roman" w:cs="Times New Roman"/>
      <w:noProof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2DC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E00B1"/>
  </w:style>
  <w:style w:type="character" w:styleId="FollowedHyperlink">
    <w:name w:val="FollowedHyperlink"/>
    <w:basedOn w:val="DefaultParagraphFont"/>
    <w:uiPriority w:val="99"/>
    <w:semiHidden/>
    <w:unhideWhenUsed/>
    <w:rsid w:val="00EE562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241E3"/>
    <w:rPr>
      <w:b/>
      <w:bCs/>
    </w:rPr>
  </w:style>
  <w:style w:type="table" w:styleId="TableGrid">
    <w:name w:val="Table Grid"/>
    <w:basedOn w:val="TableNormal"/>
    <w:uiPriority w:val="39"/>
    <w:rsid w:val="009A70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rsid w:val="00526DB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41E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41E3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41E3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41E3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41E3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41E3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41E3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241E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241E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41E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41E3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8241E3"/>
    <w:rPr>
      <w:i/>
      <w:iCs/>
    </w:rPr>
  </w:style>
  <w:style w:type="paragraph" w:styleId="NoSpacing">
    <w:name w:val="No Spacing"/>
    <w:uiPriority w:val="1"/>
    <w:qFormat/>
    <w:rsid w:val="008241E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241E3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241E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41E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41E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241E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241E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241E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241E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241E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41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546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1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image" Target="media/image20.png"/><Relationship Id="rId7" Type="http://schemas.openxmlformats.org/officeDocument/2006/relationships/hyperlink" Target="http://www.qcs.co.uk/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www.qcs.co.uk/" TargetMode="External"/><Relationship Id="rId6" Type="http://schemas.openxmlformats.org/officeDocument/2006/relationships/hyperlink" Target="mailto:info@qcs.co.uk" TargetMode="External"/><Relationship Id="rId11" Type="http://schemas.openxmlformats.org/officeDocument/2006/relationships/image" Target="media/image6.png"/><Relationship Id="rId5" Type="http://schemas.openxmlformats.org/officeDocument/2006/relationships/hyperlink" Target="http://www.qcs.co.uk/" TargetMode="External"/><Relationship Id="rId10" Type="http://schemas.openxmlformats.org/officeDocument/2006/relationships/image" Target="media/image5.png"/><Relationship Id="rId4" Type="http://schemas.openxmlformats.org/officeDocument/2006/relationships/hyperlink" Target="mailto:info@qcs.co.uk" TargetMode="External"/><Relationship Id="rId9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7CD4EA6972A43ABE9186034B32B91" ma:contentTypeVersion="14" ma:contentTypeDescription="Create a new document." ma:contentTypeScope="" ma:versionID="4ed816582a5d26d1247c1a2ec5452529">
  <xsd:schema xmlns:xsd="http://www.w3.org/2001/XMLSchema" xmlns:xs="http://www.w3.org/2001/XMLSchema" xmlns:p="http://schemas.microsoft.com/office/2006/metadata/properties" xmlns:ns2="540acc3d-3a06-4c98-bf0d-eb556683d033" xmlns:ns3="3a6849b9-c1cb-4ee7-9e10-1fcb98f94296" targetNamespace="http://schemas.microsoft.com/office/2006/metadata/properties" ma:root="true" ma:fieldsID="1e8b456fa26ce1919d54beeb52671ed8" ns2:_="" ns3:_="">
    <xsd:import namespace="540acc3d-3a06-4c98-bf0d-eb556683d033"/>
    <xsd:import namespace="3a6849b9-c1cb-4ee7-9e10-1fcb98f94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SPREADSHEET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acc3d-3a06-4c98-bf0d-eb556683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PREADSHEET" ma:index="18" nillable="true" ma:displayName="SPREADSHEET" ma:default="1" ma:format="Dropdown" ma:internalName="SPREADSHEET">
      <xsd:simpleType>
        <xsd:restriction base="dms:Boolean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849b9-c1cb-4ee7-9e10-1fcb98f9429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READSHEET xmlns="540acc3d-3a06-4c98-bf0d-eb556683d033">true</SPREADSHEE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CD63F4F-1FDC-4AB8-9A69-15580758C1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5D0012-FA1E-4F69-8E2E-2CB8AC068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acc3d-3a06-4c98-bf0d-eb556683d033"/>
    <ds:schemaRef ds:uri="3a6849b9-c1cb-4ee7-9e10-1fcb98f94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802293-5E34-49D2-9F53-3D7FF199BF62}">
  <ds:schemaRefs>
    <ds:schemaRef ds:uri="http://schemas.microsoft.com/office/2006/metadata/properties"/>
    <ds:schemaRef ds:uri="http://schemas.microsoft.com/office/infopath/2007/PartnerControls"/>
    <ds:schemaRef ds:uri="540acc3d-3a06-4c98-bf0d-eb556683d033"/>
  </ds:schemaRefs>
</ds:datastoreItem>
</file>

<file path=customXml/itemProps4.xml><?xml version="1.0" encoding="utf-8"?>
<ds:datastoreItem xmlns:ds="http://schemas.openxmlformats.org/officeDocument/2006/customXml" ds:itemID="{E055C1CA-E6A3-4960-A256-35B959CA0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c musana</cp:lastModifiedBy>
  <cp:revision>3</cp:revision>
  <cp:lastPrinted>2021-05-01T00:09:00Z</cp:lastPrinted>
  <dcterms:created xsi:type="dcterms:W3CDTF">2022-11-28T14:15:00Z</dcterms:created>
  <dcterms:modified xsi:type="dcterms:W3CDTF">2022-11-2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07CD4EA6972A43ABE9186034B32B91</vt:lpwstr>
  </property>
</Properties>
</file>